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05F59" w14:textId="77777777" w:rsidR="00EF305E" w:rsidRDefault="00EF305E" w:rsidP="00EF305E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681792" behindDoc="0" locked="0" layoutInCell="1" allowOverlap="1" wp14:anchorId="1229523C" wp14:editId="56447B92">
            <wp:simplePos x="0" y="0"/>
            <wp:positionH relativeFrom="page">
              <wp:align>left</wp:align>
            </wp:positionH>
            <wp:positionV relativeFrom="paragraph">
              <wp:posOffset>-1442720</wp:posOffset>
            </wp:positionV>
            <wp:extent cx="7560945" cy="1510665"/>
            <wp:effectExtent l="0" t="0" r="1905" b="0"/>
            <wp:wrapNone/>
            <wp:docPr id="1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60945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2689BC" w14:textId="77777777" w:rsidR="00EF305E" w:rsidRDefault="00EF305E" w:rsidP="00EF305E">
      <w:pPr>
        <w:pStyle w:val="Title"/>
        <w:spacing w:line="266" w:lineRule="auto"/>
        <w:ind w:left="-993" w:firstLine="0"/>
        <w:rPr>
          <w:color w:val="23263D"/>
          <w:spacing w:val="-2"/>
          <w:w w:val="105"/>
        </w:rPr>
      </w:pPr>
      <w:bookmarkStart w:id="0" w:name="Navy_Modern_Company_Profile_Cover"/>
      <w:bookmarkEnd w:id="0"/>
      <w:r>
        <w:rPr>
          <w:color w:val="23263D"/>
          <w:spacing w:val="-2"/>
          <w:w w:val="110"/>
          <w:sz w:val="96"/>
          <w:szCs w:val="96"/>
        </w:rPr>
        <w:t>C</w:t>
      </w:r>
      <w:r w:rsidRPr="00257D31">
        <w:rPr>
          <w:color w:val="23263D"/>
          <w:spacing w:val="-2"/>
          <w:w w:val="110"/>
          <w:sz w:val="96"/>
          <w:szCs w:val="96"/>
        </w:rPr>
        <w:t xml:space="preserve">ommissioning </w:t>
      </w:r>
      <w:r>
        <w:rPr>
          <w:color w:val="23263D"/>
          <w:spacing w:val="-2"/>
          <w:w w:val="110"/>
        </w:rPr>
        <w:t xml:space="preserve"> </w:t>
      </w:r>
    </w:p>
    <w:p w14:paraId="087ED82D" w14:textId="77777777" w:rsidR="00EF305E" w:rsidRPr="00257D31" w:rsidRDefault="00EF305E" w:rsidP="00EF305E">
      <w:pPr>
        <w:pStyle w:val="Title"/>
        <w:spacing w:line="266" w:lineRule="auto"/>
        <w:ind w:left="-993" w:firstLine="0"/>
        <w:rPr>
          <w:sz w:val="96"/>
          <w:szCs w:val="96"/>
        </w:rPr>
      </w:pPr>
      <w:r w:rsidRPr="00257D31">
        <w:rPr>
          <w:color w:val="23263D"/>
          <w:spacing w:val="-2"/>
          <w:w w:val="105"/>
          <w:sz w:val="96"/>
          <w:szCs w:val="96"/>
        </w:rPr>
        <w:t>Test</w:t>
      </w:r>
    </w:p>
    <w:p w14:paraId="0537F8E3" w14:textId="77777777" w:rsidR="00EF305E" w:rsidRDefault="00EF305E" w:rsidP="00EF305E">
      <w:pPr>
        <w:spacing w:before="9"/>
        <w:ind w:left="-993"/>
        <w:rPr>
          <w:rFonts w:ascii="Arial"/>
          <w:b/>
          <w:sz w:val="37"/>
        </w:rPr>
      </w:pPr>
      <w:r>
        <w:rPr>
          <w:noProof/>
        </w:rPr>
        <w:drawing>
          <wp:anchor distT="0" distB="0" distL="0" distR="0" simplePos="0" relativeHeight="251682816" behindDoc="0" locked="0" layoutInCell="1" allowOverlap="1" wp14:anchorId="1C457D96" wp14:editId="30EFAC66">
            <wp:simplePos x="0" y="0"/>
            <wp:positionH relativeFrom="page">
              <wp:align>right</wp:align>
            </wp:positionH>
            <wp:positionV relativeFrom="paragraph">
              <wp:posOffset>554990</wp:posOffset>
            </wp:positionV>
            <wp:extent cx="8646795" cy="3608459"/>
            <wp:effectExtent l="0" t="0" r="1905" b="0"/>
            <wp:wrapNone/>
            <wp:docPr id="18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46795" cy="3608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/>
          <w:b/>
          <w:color w:val="23263D"/>
          <w:w w:val="95"/>
          <w:sz w:val="37"/>
        </w:rPr>
        <w:t>CV</w:t>
      </w:r>
      <w:r>
        <w:rPr>
          <w:rFonts w:ascii="Arial"/>
          <w:b/>
          <w:color w:val="3D3F4D"/>
          <w:w w:val="95"/>
          <w:sz w:val="37"/>
        </w:rPr>
        <w:t>.</w:t>
      </w:r>
      <w:r>
        <w:rPr>
          <w:rFonts w:ascii="Arial"/>
          <w:b/>
          <w:color w:val="3D3F4D"/>
          <w:spacing w:val="-27"/>
          <w:w w:val="95"/>
          <w:sz w:val="37"/>
        </w:rPr>
        <w:t xml:space="preserve"> </w:t>
      </w:r>
      <w:r>
        <w:rPr>
          <w:rFonts w:ascii="Arial"/>
          <w:b/>
          <w:color w:val="23263D"/>
          <w:w w:val="95"/>
          <w:sz w:val="37"/>
        </w:rPr>
        <w:t>DAITIA</w:t>
      </w:r>
      <w:r>
        <w:rPr>
          <w:rFonts w:ascii="Arial"/>
          <w:b/>
          <w:color w:val="23263D"/>
          <w:spacing w:val="36"/>
          <w:sz w:val="37"/>
        </w:rPr>
        <w:t xml:space="preserve"> </w:t>
      </w:r>
      <w:r>
        <w:rPr>
          <w:rFonts w:ascii="Arial"/>
          <w:b/>
          <w:color w:val="23263D"/>
          <w:w w:val="95"/>
          <w:sz w:val="37"/>
        </w:rPr>
        <w:t>SIGMA</w:t>
      </w:r>
      <w:r>
        <w:rPr>
          <w:rFonts w:ascii="Arial"/>
          <w:b/>
          <w:color w:val="23263D"/>
          <w:spacing w:val="42"/>
          <w:sz w:val="37"/>
        </w:rPr>
        <w:t xml:space="preserve"> </w:t>
      </w:r>
      <w:r>
        <w:rPr>
          <w:rFonts w:ascii="Arial"/>
          <w:b/>
          <w:color w:val="23263D"/>
          <w:spacing w:val="-2"/>
          <w:w w:val="95"/>
          <w:sz w:val="37"/>
        </w:rPr>
        <w:t>SOLUSI</w:t>
      </w:r>
    </w:p>
    <w:p w14:paraId="4F53DB54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F120E90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2C59D7A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02373222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1A8AE98B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E2E2CE6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2C7D5543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F3CBFC8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389650B2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79A28BDC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6BDC76E6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03CA38B0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7FED7766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40A7E7D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31A353C2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61D104DA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2AB4150F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998AF92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51946D0C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46284C9C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130FE20E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635FDD58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6FBB63E4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02F40364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6632B39F" w14:textId="77777777" w:rsidR="00EF305E" w:rsidRDefault="00EF305E" w:rsidP="00EF305E">
      <w:pPr>
        <w:pStyle w:val="BodyText"/>
        <w:rPr>
          <w:rFonts w:ascii="Arial"/>
          <w:b/>
          <w:sz w:val="20"/>
        </w:rPr>
      </w:pPr>
    </w:p>
    <w:p w14:paraId="4221BF9E" w14:textId="77777777" w:rsidR="00EF305E" w:rsidRDefault="00EF305E" w:rsidP="00EF305E">
      <w:pPr>
        <w:spacing w:before="91"/>
        <w:ind w:left="1356"/>
        <w:rPr>
          <w:rFonts w:ascii="Arial"/>
          <w:b/>
          <w:color w:val="F6F9FB"/>
          <w:w w:val="115"/>
          <w:sz w:val="30"/>
          <w:shd w:val="clear" w:color="auto" w:fill="1A1F44"/>
        </w:rPr>
      </w:pPr>
    </w:p>
    <w:p w14:paraId="23C0ED9C" w14:textId="77777777" w:rsidR="00EF305E" w:rsidRDefault="00EF305E" w:rsidP="00EF305E">
      <w:pPr>
        <w:spacing w:before="91"/>
        <w:ind w:left="-993"/>
        <w:rPr>
          <w:rFonts w:ascii="Arial"/>
          <w:b/>
          <w:sz w:val="30"/>
        </w:rPr>
      </w:pPr>
      <w:r>
        <w:rPr>
          <w:rFonts w:ascii="Arial"/>
          <w:b/>
          <w:color w:val="F6F9FB"/>
          <w:w w:val="115"/>
          <w:sz w:val="30"/>
          <w:shd w:val="clear" w:color="auto" w:fill="1A1F44"/>
        </w:rPr>
        <w:t>Innovative</w:t>
      </w:r>
      <w:r>
        <w:rPr>
          <w:rFonts w:ascii="Arial"/>
          <w:b/>
          <w:color w:val="F6F9FB"/>
          <w:spacing w:val="11"/>
          <w:w w:val="115"/>
          <w:sz w:val="30"/>
        </w:rPr>
        <w:t xml:space="preserve"> </w:t>
      </w:r>
      <w:r>
        <w:rPr>
          <w:rFonts w:ascii="Arial"/>
          <w:b/>
          <w:color w:val="F6F9FB"/>
          <w:w w:val="115"/>
          <w:sz w:val="30"/>
          <w:shd w:val="clear" w:color="auto" w:fill="1A1F44"/>
        </w:rPr>
        <w:t>and</w:t>
      </w:r>
      <w:r>
        <w:rPr>
          <w:rFonts w:ascii="Arial"/>
          <w:b/>
          <w:color w:val="F6F9FB"/>
          <w:spacing w:val="42"/>
          <w:w w:val="115"/>
          <w:sz w:val="30"/>
        </w:rPr>
        <w:t xml:space="preserve"> </w:t>
      </w:r>
      <w:r>
        <w:rPr>
          <w:rFonts w:ascii="Arial"/>
          <w:b/>
          <w:color w:val="F6F9FB"/>
          <w:spacing w:val="-2"/>
          <w:w w:val="115"/>
          <w:sz w:val="30"/>
          <w:shd w:val="clear" w:color="auto" w:fill="1A1F44"/>
        </w:rPr>
        <w:t>Collaborative</w:t>
      </w:r>
    </w:p>
    <w:p w14:paraId="3B685203" w14:textId="77777777" w:rsidR="00EF305E" w:rsidRDefault="00EF305E" w:rsidP="00EF305E">
      <w:pPr>
        <w:spacing w:before="262" w:line="362" w:lineRule="auto"/>
        <w:ind w:left="-993" w:right="2126" w:firstLine="3"/>
        <w:rPr>
          <w:rFonts w:ascii="Arial"/>
          <w:sz w:val="18"/>
        </w:rPr>
      </w:pPr>
      <w:r>
        <w:rPr>
          <w:rFonts w:ascii="Arial"/>
          <w:color w:val="23263D"/>
          <w:w w:val="125"/>
          <w:sz w:val="18"/>
        </w:rPr>
        <w:t>Our</w:t>
      </w:r>
      <w:r>
        <w:rPr>
          <w:rFonts w:ascii="Arial"/>
          <w:color w:val="23263D"/>
          <w:spacing w:val="8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goal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is</w:t>
      </w:r>
      <w:r>
        <w:rPr>
          <w:rFonts w:ascii="Arial"/>
          <w:color w:val="23263D"/>
          <w:spacing w:val="-22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to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create</w:t>
      </w:r>
      <w:r>
        <w:rPr>
          <w:rFonts w:ascii="Arial"/>
          <w:color w:val="23263D"/>
          <w:spacing w:val="-3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a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conducive</w:t>
      </w:r>
      <w:r>
        <w:rPr>
          <w:rFonts w:ascii="Arial"/>
          <w:color w:val="23263D"/>
          <w:spacing w:val="40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bu</w:t>
      </w:r>
      <w:r>
        <w:rPr>
          <w:rFonts w:ascii="Arial"/>
          <w:color w:val="3D3F4D"/>
          <w:w w:val="125"/>
          <w:sz w:val="18"/>
        </w:rPr>
        <w:t>s</w:t>
      </w:r>
      <w:r>
        <w:rPr>
          <w:rFonts w:ascii="Arial"/>
          <w:color w:val="23263D"/>
          <w:w w:val="125"/>
          <w:sz w:val="18"/>
        </w:rPr>
        <w:t>in</w:t>
      </w:r>
      <w:r>
        <w:rPr>
          <w:rFonts w:ascii="Arial"/>
          <w:color w:val="3D3F4D"/>
          <w:w w:val="125"/>
          <w:sz w:val="18"/>
        </w:rPr>
        <w:t>ess</w:t>
      </w:r>
      <w:r>
        <w:rPr>
          <w:rFonts w:ascii="Arial"/>
          <w:color w:val="3D3F4D"/>
          <w:spacing w:val="40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ec</w:t>
      </w:r>
      <w:r>
        <w:rPr>
          <w:rFonts w:ascii="Arial"/>
          <w:color w:val="23263D"/>
          <w:w w:val="125"/>
          <w:sz w:val="18"/>
        </w:rPr>
        <w:t>o</w:t>
      </w:r>
      <w:r>
        <w:rPr>
          <w:rFonts w:ascii="Arial"/>
          <w:color w:val="3D3F4D"/>
          <w:w w:val="125"/>
          <w:sz w:val="18"/>
        </w:rPr>
        <w:t>sys</w:t>
      </w:r>
      <w:r>
        <w:rPr>
          <w:rFonts w:ascii="Arial"/>
          <w:color w:val="23263D"/>
          <w:w w:val="125"/>
          <w:sz w:val="18"/>
        </w:rPr>
        <w:t>t</w:t>
      </w:r>
      <w:r>
        <w:rPr>
          <w:rFonts w:ascii="Arial"/>
          <w:color w:val="3D3F4D"/>
          <w:w w:val="125"/>
          <w:sz w:val="18"/>
        </w:rPr>
        <w:t>e</w:t>
      </w:r>
      <w:r>
        <w:rPr>
          <w:rFonts w:ascii="Arial"/>
          <w:color w:val="23263D"/>
          <w:w w:val="125"/>
          <w:sz w:val="18"/>
        </w:rPr>
        <w:t>m</w:t>
      </w:r>
      <w:r>
        <w:rPr>
          <w:rFonts w:ascii="Arial"/>
          <w:color w:val="3D3F4D"/>
          <w:w w:val="125"/>
          <w:sz w:val="18"/>
        </w:rPr>
        <w:t>,</w:t>
      </w:r>
      <w:r>
        <w:rPr>
          <w:rFonts w:ascii="Arial"/>
          <w:color w:val="3D3F4D"/>
          <w:spacing w:val="40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so</w:t>
      </w:r>
      <w:r>
        <w:rPr>
          <w:rFonts w:ascii="Arial"/>
          <w:color w:val="3D3F4D"/>
          <w:spacing w:val="-3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w</w:t>
      </w:r>
      <w:r>
        <w:rPr>
          <w:rFonts w:ascii="Arial"/>
          <w:color w:val="23263D"/>
          <w:w w:val="125"/>
          <w:sz w:val="18"/>
        </w:rPr>
        <w:t>e maintain</w:t>
      </w:r>
      <w:r>
        <w:rPr>
          <w:rFonts w:ascii="Arial"/>
          <w:color w:val="23263D"/>
          <w:spacing w:val="19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good</w:t>
      </w:r>
      <w:r>
        <w:rPr>
          <w:rFonts w:ascii="Arial"/>
          <w:color w:val="23263D"/>
          <w:spacing w:val="13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r</w:t>
      </w:r>
      <w:r>
        <w:rPr>
          <w:rFonts w:ascii="Arial"/>
          <w:color w:val="3D3F4D"/>
          <w:w w:val="125"/>
          <w:sz w:val="18"/>
        </w:rPr>
        <w:t>e</w:t>
      </w:r>
      <w:r>
        <w:rPr>
          <w:rFonts w:ascii="Arial"/>
          <w:color w:val="23263D"/>
          <w:w w:val="125"/>
          <w:sz w:val="18"/>
        </w:rPr>
        <w:t>lation</w:t>
      </w:r>
      <w:r>
        <w:rPr>
          <w:rFonts w:ascii="Arial"/>
          <w:color w:val="3D3F4D"/>
          <w:w w:val="125"/>
          <w:sz w:val="18"/>
        </w:rPr>
        <w:t>s</w:t>
      </w:r>
      <w:r>
        <w:rPr>
          <w:rFonts w:ascii="Arial"/>
          <w:color w:val="3D3F4D"/>
          <w:spacing w:val="24"/>
          <w:w w:val="125"/>
          <w:sz w:val="18"/>
        </w:rPr>
        <w:t xml:space="preserve"> </w:t>
      </w:r>
      <w:r>
        <w:rPr>
          <w:rFonts w:ascii="Arial"/>
          <w:color w:val="3D3F4D"/>
          <w:w w:val="125"/>
          <w:sz w:val="18"/>
        </w:rPr>
        <w:t>w</w:t>
      </w:r>
      <w:r>
        <w:rPr>
          <w:rFonts w:ascii="Arial"/>
          <w:color w:val="23263D"/>
          <w:w w:val="125"/>
          <w:sz w:val="18"/>
        </w:rPr>
        <w:t>ith</w:t>
      </w:r>
      <w:r>
        <w:rPr>
          <w:rFonts w:ascii="Arial"/>
          <w:color w:val="23263D"/>
          <w:spacing w:val="36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our</w:t>
      </w:r>
      <w:r>
        <w:rPr>
          <w:rFonts w:ascii="Arial"/>
          <w:color w:val="23263D"/>
          <w:spacing w:val="21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c</w:t>
      </w:r>
      <w:r>
        <w:rPr>
          <w:rFonts w:ascii="Arial"/>
          <w:color w:val="3D3F4D"/>
          <w:w w:val="125"/>
          <w:sz w:val="18"/>
        </w:rPr>
        <w:t>o</w:t>
      </w:r>
      <w:r>
        <w:rPr>
          <w:rFonts w:ascii="Arial"/>
          <w:color w:val="23263D"/>
          <w:w w:val="125"/>
          <w:sz w:val="18"/>
        </w:rPr>
        <w:t>llab</w:t>
      </w:r>
      <w:r>
        <w:rPr>
          <w:rFonts w:ascii="Arial"/>
          <w:color w:val="3D3F4D"/>
          <w:w w:val="125"/>
          <w:sz w:val="18"/>
        </w:rPr>
        <w:t>o</w:t>
      </w:r>
      <w:r>
        <w:rPr>
          <w:rFonts w:ascii="Arial"/>
          <w:color w:val="23263D"/>
          <w:w w:val="125"/>
          <w:sz w:val="18"/>
        </w:rPr>
        <w:t>rator</w:t>
      </w:r>
      <w:r>
        <w:rPr>
          <w:rFonts w:ascii="Arial"/>
          <w:color w:val="3D3F4D"/>
          <w:w w:val="125"/>
          <w:sz w:val="18"/>
        </w:rPr>
        <w:t>s</w:t>
      </w:r>
      <w:r>
        <w:rPr>
          <w:rFonts w:ascii="Arial"/>
          <w:color w:val="3D3F4D"/>
          <w:spacing w:val="28"/>
          <w:w w:val="125"/>
          <w:sz w:val="18"/>
        </w:rPr>
        <w:t xml:space="preserve"> </w:t>
      </w:r>
      <w:r>
        <w:rPr>
          <w:rFonts w:ascii="Arial"/>
          <w:color w:val="23263D"/>
          <w:w w:val="125"/>
          <w:sz w:val="18"/>
        </w:rPr>
        <w:t>and</w:t>
      </w:r>
      <w:r>
        <w:rPr>
          <w:rFonts w:ascii="Arial"/>
          <w:color w:val="23263D"/>
          <w:spacing w:val="23"/>
          <w:w w:val="125"/>
          <w:sz w:val="18"/>
        </w:rPr>
        <w:t xml:space="preserve"> </w:t>
      </w:r>
      <w:r>
        <w:rPr>
          <w:rFonts w:ascii="Arial"/>
          <w:color w:val="3D3F4D"/>
          <w:spacing w:val="-2"/>
          <w:w w:val="125"/>
          <w:sz w:val="18"/>
        </w:rPr>
        <w:t>s</w:t>
      </w:r>
      <w:r>
        <w:rPr>
          <w:rFonts w:ascii="Arial"/>
          <w:color w:val="23263D"/>
          <w:spacing w:val="-2"/>
          <w:w w:val="125"/>
          <w:sz w:val="18"/>
        </w:rPr>
        <w:t>tak</w:t>
      </w:r>
      <w:r>
        <w:rPr>
          <w:rFonts w:ascii="Arial"/>
          <w:color w:val="3D3F4D"/>
          <w:spacing w:val="-2"/>
          <w:w w:val="125"/>
          <w:sz w:val="18"/>
        </w:rPr>
        <w:t>e</w:t>
      </w:r>
      <w:r>
        <w:rPr>
          <w:rFonts w:ascii="Arial"/>
          <w:color w:val="23263D"/>
          <w:spacing w:val="-2"/>
          <w:w w:val="125"/>
          <w:sz w:val="18"/>
        </w:rPr>
        <w:t>hold</w:t>
      </w:r>
      <w:r>
        <w:rPr>
          <w:rFonts w:ascii="Arial"/>
          <w:color w:val="3D3F4D"/>
          <w:spacing w:val="-2"/>
          <w:w w:val="125"/>
          <w:sz w:val="18"/>
        </w:rPr>
        <w:t>ers.</w:t>
      </w:r>
    </w:p>
    <w:p w14:paraId="2C1F1CDA" w14:textId="77777777" w:rsidR="00EF305E" w:rsidRPr="00744916" w:rsidRDefault="00EF305E" w:rsidP="00EF305E">
      <w:pPr>
        <w:spacing w:line="360" w:lineRule="auto"/>
        <w:ind w:left="-993" w:right="-851"/>
        <w:rPr>
          <w:rFonts w:ascii="Arial" w:hAnsi="Arial" w:cs="Arial"/>
          <w:b/>
          <w:bCs/>
          <w:sz w:val="24"/>
          <w:szCs w:val="24"/>
        </w:rPr>
      </w:pPr>
      <w:r w:rsidRPr="00744916">
        <w:rPr>
          <w:rFonts w:ascii="Arial" w:hAnsi="Arial" w:cs="Arial"/>
          <w:b/>
          <w:bCs/>
          <w:sz w:val="24"/>
          <w:szCs w:val="24"/>
        </w:rPr>
        <w:t xml:space="preserve">I2J </w:t>
      </w:r>
      <w:r w:rsidRPr="00744916">
        <w:rPr>
          <w:rFonts w:ascii="Arial" w:hAnsi="Arial" w:cs="Arial"/>
          <w:b/>
          <w:bCs/>
          <w:sz w:val="20"/>
          <w:szCs w:val="20"/>
        </w:rPr>
        <w:t>EMAIL</w:t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  <w:t>TELEPHONE</w:t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</w:r>
      <w:r w:rsidRPr="00744916">
        <w:rPr>
          <w:rFonts w:ascii="Arial" w:hAnsi="Arial" w:cs="Arial"/>
          <w:b/>
          <w:bCs/>
          <w:sz w:val="24"/>
          <w:szCs w:val="24"/>
        </w:rPr>
        <w:tab/>
        <w:t>WEBSITE</w:t>
      </w:r>
    </w:p>
    <w:p w14:paraId="40A28FEB" w14:textId="77777777" w:rsidR="00EF305E" w:rsidRDefault="00EF305E" w:rsidP="00EF305E">
      <w:pPr>
        <w:spacing w:before="95"/>
        <w:ind w:left="-993" w:right="-426"/>
        <w:rPr>
          <w:rFonts w:ascii="Arial"/>
        </w:rPr>
      </w:pPr>
      <w:hyperlink r:id="rId10" w:history="1">
        <w:r w:rsidRPr="0066327C">
          <w:rPr>
            <w:rStyle w:val="Hyperlink"/>
            <w:rFonts w:ascii="Arial"/>
            <w:spacing w:val="-2"/>
            <w:w w:val="110"/>
          </w:rPr>
          <w:t>mydaitia@gmail.com</w:t>
        </w:r>
      </w:hyperlink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  <w:t>08114551717</w:t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</w:r>
      <w:r>
        <w:rPr>
          <w:rFonts w:ascii="Arial"/>
          <w:color w:val="3D3F4D"/>
          <w:spacing w:val="-2"/>
          <w:w w:val="110"/>
        </w:rPr>
        <w:tab/>
        <w:t>daitia.id</w:t>
      </w:r>
    </w:p>
    <w:p w14:paraId="3777F11B" w14:textId="77777777" w:rsidR="00EF305E" w:rsidRDefault="00EF305E" w:rsidP="00EF305E">
      <w:pPr>
        <w:spacing w:line="360" w:lineRule="auto"/>
        <w:ind w:left="-993"/>
        <w:rPr>
          <w:rFonts w:ascii="Arial" w:hAnsi="Arial" w:cs="Arial"/>
          <w:sz w:val="24"/>
          <w:szCs w:val="24"/>
        </w:rPr>
        <w:sectPr w:rsidR="00EF305E" w:rsidSect="00C012AE">
          <w:pgSz w:w="11907" w:h="16840" w:code="9"/>
          <w:pgMar w:top="2268" w:right="1701" w:bottom="1701" w:left="2268" w:header="709" w:footer="709" w:gutter="0"/>
          <w:cols w:space="708"/>
          <w:docGrid w:linePitch="360"/>
        </w:sectPr>
      </w:pPr>
    </w:p>
    <w:p w14:paraId="0F695E45" w14:textId="77777777" w:rsidR="00EF305E" w:rsidRPr="00591B53" w:rsidRDefault="00EF305E" w:rsidP="00EF305E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1" w:name="_Toc124089589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ISI</w:t>
      </w:r>
      <w:bookmarkEnd w:id="1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D"/>
        </w:rPr>
        <w:id w:val="11631964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8523F27" w14:textId="77777777" w:rsidR="00EF305E" w:rsidRDefault="00EF305E" w:rsidP="00EF305E">
          <w:pPr>
            <w:pStyle w:val="TOCHeading"/>
          </w:pPr>
        </w:p>
        <w:p w14:paraId="664D9CF3" w14:textId="77777777" w:rsidR="00EF305E" w:rsidRDefault="00EF305E" w:rsidP="00EF305E">
          <w:pPr>
            <w:pStyle w:val="TOC1"/>
            <w:tabs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089589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AF1B1" w14:textId="77777777" w:rsidR="00EF305E" w:rsidRDefault="00EF305E" w:rsidP="00EF305E">
          <w:pPr>
            <w:pStyle w:val="TOC1"/>
            <w:tabs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0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6DDDB" w14:textId="77777777" w:rsidR="00EF305E" w:rsidRDefault="00EF305E" w:rsidP="00EF305E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1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A.</w:t>
            </w:r>
            <w:r>
              <w:rPr>
                <w:rFonts w:eastAsiaTheme="minorEastAsia"/>
                <w:noProof/>
                <w:lang w:eastAsia="en-ID"/>
              </w:rPr>
              <w:t xml:space="preserve">     </w:t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PENDAHUL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9EA22" w14:textId="77777777" w:rsidR="00EF305E" w:rsidRDefault="00EF305E" w:rsidP="00EF305E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2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B.</w:t>
            </w:r>
            <w:r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TUGAS DAN TANGGUNG JAW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7F071" w14:textId="77777777" w:rsidR="00EF305E" w:rsidRDefault="00EF305E" w:rsidP="00EF305E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3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C.</w:t>
            </w:r>
            <w:r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METODE PENGECEK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013F0" w14:textId="77777777" w:rsidR="00EF305E" w:rsidRDefault="00EF305E" w:rsidP="00EF305E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4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D.</w:t>
            </w:r>
            <w:r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TOPOLOGI INFRASTRUKTUR JARINGAN DAN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9C5D1" w14:textId="77777777" w:rsidR="00EF305E" w:rsidRDefault="00EF305E" w:rsidP="00EF305E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5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E.</w:t>
            </w:r>
            <w:r>
              <w:rPr>
                <w:rFonts w:eastAsiaTheme="minorEastAsia"/>
                <w:noProof/>
                <w:lang w:eastAsia="en-ID"/>
              </w:rPr>
              <w:tab/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KESESUAI SPESIFIKASI BAR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69E6C" w14:textId="77777777" w:rsidR="00EF305E" w:rsidRDefault="00EF305E" w:rsidP="00EF305E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6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F.</w:t>
            </w:r>
            <w:r>
              <w:rPr>
                <w:rFonts w:eastAsiaTheme="minorEastAsia"/>
                <w:noProof/>
                <w:lang w:eastAsia="en-ID"/>
              </w:rPr>
              <w:tab/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MAPPING KONFIGURASI JARINGAN DAN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85140" w14:textId="77777777" w:rsidR="00EF305E" w:rsidRDefault="00EF305E" w:rsidP="00EF305E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7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G.</w:t>
            </w:r>
            <w:r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KESESUAIAN INSTALASI SERVER DAN JARING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1F10C" w14:textId="77777777" w:rsidR="00EF305E" w:rsidRDefault="00EF305E" w:rsidP="00EF305E">
          <w:pPr>
            <w:pStyle w:val="TOC1"/>
            <w:tabs>
              <w:tab w:val="left" w:pos="66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8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H.</w:t>
            </w:r>
            <w:r>
              <w:rPr>
                <w:rFonts w:eastAsiaTheme="minorEastAsia"/>
                <w:noProof/>
                <w:lang w:eastAsia="en-ID"/>
              </w:rPr>
              <w:t xml:space="preserve">    </w:t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HASIL PENGUJIAN AKSES INTERN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92950" w14:textId="77777777" w:rsidR="00EF305E" w:rsidRDefault="00EF305E" w:rsidP="00EF305E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hyperlink w:anchor="_Toc124089599" w:history="1"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I.</w:t>
            </w:r>
            <w:r>
              <w:rPr>
                <w:rFonts w:eastAsiaTheme="minorEastAsia"/>
                <w:noProof/>
                <w:lang w:eastAsia="en-ID"/>
              </w:rPr>
              <w:tab/>
            </w:r>
            <w:r w:rsidRPr="0078084C">
              <w:rPr>
                <w:rStyle w:val="Hyperlink"/>
                <w:rFonts w:ascii="Arial" w:hAnsi="Arial" w:cs="Arial"/>
                <w:b/>
                <w:bCs/>
                <w:noProof/>
              </w:rPr>
              <w:t>PENGECEKAN KONFIGURASI JARINGAN DAN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89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28E46" w14:textId="77777777" w:rsidR="00EF305E" w:rsidRDefault="00EF305E" w:rsidP="00EF305E">
          <w:pPr>
            <w:pStyle w:val="TOC1"/>
            <w:tabs>
              <w:tab w:val="left" w:pos="440"/>
              <w:tab w:val="right" w:leader="dot" w:pos="7928"/>
            </w:tabs>
            <w:rPr>
              <w:rFonts w:eastAsiaTheme="minorEastAsia"/>
              <w:noProof/>
              <w:lang w:eastAsia="en-ID"/>
            </w:rPr>
          </w:pPr>
          <w:r>
            <w:rPr>
              <w:b/>
              <w:bCs/>
              <w:noProof/>
            </w:rPr>
            <w:fldChar w:fldCharType="end"/>
          </w:r>
          <w:hyperlink w:anchor="_Toc124089599" w:history="1">
            <w:r>
              <w:rPr>
                <w:rFonts w:ascii="Arial" w:hAnsi="Arial" w:cs="Arial"/>
                <w:b/>
                <w:bCs/>
              </w:rPr>
              <w:t>J</w:t>
            </w:r>
            <w:r w:rsidRPr="00B33032">
              <w:rPr>
                <w:b/>
                <w:bCs/>
                <w:sz w:val="24"/>
                <w:szCs w:val="24"/>
              </w:rPr>
              <w:t>.</w:t>
            </w:r>
            <w:r>
              <w:rPr>
                <w:rFonts w:eastAsiaTheme="minorEastAsia"/>
                <w:noProof/>
                <w:lang w:eastAsia="en-ID"/>
              </w:rPr>
              <w:tab/>
            </w:r>
            <w:r w:rsidRPr="00B33032">
              <w:rPr>
                <w:rFonts w:ascii="Arial" w:eastAsiaTheme="minorEastAsia" w:hAnsi="Arial" w:cs="Arial"/>
                <w:b/>
                <w:bCs/>
                <w:noProof/>
                <w:lang w:eastAsia="en-ID"/>
              </w:rPr>
              <w:t>LAMPIRAN</w:t>
            </w:r>
            <w:r>
              <w:rPr>
                <w:noProof/>
                <w:webHidden/>
              </w:rPr>
              <w:tab/>
              <w:t>46</w:t>
            </w:r>
          </w:hyperlink>
        </w:p>
        <w:p w14:paraId="6D68CD59" w14:textId="77777777" w:rsidR="00EF305E" w:rsidRDefault="00EF305E" w:rsidP="00EF305E"/>
      </w:sdtContent>
    </w:sdt>
    <w:p w14:paraId="689AB8D4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12B193A1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41794F92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65EE63D6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0578F3BE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0C2B8230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7C2E2DD2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12A0CEF2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3E2FE4EB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4E6DDE64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67F9860E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A98BE38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0C66335" w14:textId="77777777" w:rsidR="00EF305E" w:rsidRPr="00F007FC" w:rsidRDefault="00EF305E" w:rsidP="00EF305E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bookmarkStart w:id="2" w:name="_Toc124089590"/>
      <w:r w:rsidRPr="00F007FC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DAFTAR GAMBAR</w:t>
      </w:r>
      <w:bookmarkEnd w:id="2"/>
    </w:p>
    <w:p w14:paraId="55D89B34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1C70782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begin"/>
      </w:r>
      <w:r>
        <w:rPr>
          <w:rFonts w:ascii="Arial" w:hAnsi="Arial" w:cs="Arial"/>
          <w:b/>
          <w:bCs/>
          <w:sz w:val="24"/>
          <w:szCs w:val="24"/>
        </w:rPr>
        <w:instrText xml:space="preserve"> TOC \h \z \c "Gambar 1." </w:instrText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hyperlink w:anchor="_Toc12408918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 Main Topologi Jaringan &amp;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8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B7807ED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2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 Instalasi Main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2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6D4F91F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3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 instalasi Backup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3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365F4FF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4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 Instalasi Switch R. Server Gedung 1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4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974D991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5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5 Instalasi Switch LT2 Gedung 1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5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2CB5E21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6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6 Instalasi Switch-1  LT 2 Gedung 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6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EE6D248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7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7 Instalasi Switch-2 LT 1 Gedung 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7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81DFA24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8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8 Instalasi Switch-3 LT 2 Gedung 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8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1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111E35D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89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9 Tower Gedung 1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89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64C27AD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0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0 Tower Gedung 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0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1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29AD6DD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1 Instalasi Main Rout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931B86A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2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2 Instalasi UPS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2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15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37C6751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1" w:anchor="_Toc124089193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3 Pengujian Total Bandwidth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3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69459BA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2" w:anchor="_Toc124089194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4 Status Bandwidth Interface Internet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4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4432377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195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5 Hasil pengujian PING ke server google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5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EB45F7B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3" w:anchor="_Toc124089196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6 Pengujian Konektifitas ke perangkat Handphone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6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8BF9D98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4" w:anchor="_Toc124089197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7 Hasil pengujian PING Server farm1 ke server google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7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A0D94A1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5" w:anchor="_Toc124089198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8 Hasil pengujian  PING Server farm2 ke server google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8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0BB81B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6" w:anchor="_Toc124089199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19 Hasil pengujian  PING Server pbs ke server google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199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AA2D8EB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0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0 Konfigurasi Default Gateway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0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468ABE8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1 Konfigurasi DNS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5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E979269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2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2 Konfigurasi DNS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2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7D8A9A6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3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3 Konfigurasi NAT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3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6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DF12789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4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4 Konfigurasi L2TP VPN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4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78691A2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5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5 Status client terkoneksi ke vpn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5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08DA5AE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6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6 Konfigurasi Raid 1+0 pad main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6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7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519D608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7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7 Intalasi Hypervisor Proxmox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7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B34D83B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8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8 Status VPN Berjanlan dengan normal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8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8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5583BDB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09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29 instalasi Backup Server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09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4FD141B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0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0 Penjadwalan Otomatis Backup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0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BF91797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1 List Hasil Backup Otomatis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39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E0AD625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2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2 Daftar Access Point yang terkoneksi ke aruba central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2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0C61E8F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3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3 Konfigurasi SSID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3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40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B8F3AF9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4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4 Konfigurasi Security Key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4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0D6595E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5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5 Status Enable Radio 2.4, 5Ghz, dan 6Ghz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5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A2F4F2D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7" w:anchor="_Toc124089216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6 Daftar Switch yang terkoneksi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6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41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03FD5DFF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8" w:anchor="_Toc124089217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7 Daftar Perangkat yang terkoneksi ke jaringan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7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A0BC1CD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8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8 Konfigurasi VLAN Switch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8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42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01697DD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w:anchor="_Toc124089219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39 Status Lisensi Perangkat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19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43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DCCAA37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19" w:anchor="_Toc124089220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0 Grid View CCTV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0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FAACAE8" w14:textId="77777777" w:rsidR="00EF305E" w:rsidRPr="0086269E" w:rsidRDefault="00EF305E" w:rsidP="00EF305E">
      <w:pPr>
        <w:pStyle w:val="TableofFigures"/>
        <w:tabs>
          <w:tab w:val="right" w:leader="dot" w:pos="7928"/>
        </w:tabs>
        <w:rPr>
          <w:rFonts w:ascii="Arial" w:hAnsi="Arial" w:cs="Arial"/>
          <w:noProof/>
          <w:sz w:val="24"/>
          <w:szCs w:val="24"/>
        </w:rPr>
      </w:pPr>
      <w:hyperlink r:id="rId20" w:anchor="_Toc124089221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1 Status Point To Point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1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44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63718B2" w14:textId="77777777" w:rsidR="00EF305E" w:rsidRDefault="00EF305E" w:rsidP="00EF305E">
      <w:pPr>
        <w:pStyle w:val="TableofFigures"/>
        <w:tabs>
          <w:tab w:val="right" w:leader="dot" w:pos="7928"/>
        </w:tabs>
        <w:rPr>
          <w:noProof/>
        </w:rPr>
      </w:pPr>
      <w:hyperlink r:id="rId21" w:anchor="_Toc124089222" w:history="1">
        <w:r w:rsidRPr="0086269E">
          <w:rPr>
            <w:rStyle w:val="Hyperlink"/>
            <w:rFonts w:ascii="Arial" w:hAnsi="Arial" w:cs="Arial"/>
            <w:noProof/>
            <w:sz w:val="24"/>
            <w:szCs w:val="24"/>
          </w:rPr>
          <w:t>Gambar 1. 42 Speedtest Point To Point Access Point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24089222 \h </w:instrTex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webHidden/>
            <w:sz w:val="24"/>
            <w:szCs w:val="24"/>
          </w:rPr>
          <w:t>45</w:t>
        </w:r>
        <w:r w:rsidRPr="0086269E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ABB4C83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fldChar w:fldCharType="end"/>
      </w:r>
    </w:p>
    <w:p w14:paraId="2E73345A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4AC36B7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DBBD20A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9758F05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DFC6DEF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8124FB9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1896D9C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03EC7C0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381CE90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5DE64E5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FD18553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3F49CB7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A2CF0F8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92547CA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63FE739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C96638D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075FD00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977CE99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43DCF7A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24D3397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6C11180" w14:textId="77777777" w:rsidR="00EF305E" w:rsidRPr="00B2491A" w:rsidRDefault="00EF305E" w:rsidP="00EF305E">
      <w:pPr>
        <w:pStyle w:val="Heading1"/>
        <w:numPr>
          <w:ilvl w:val="0"/>
          <w:numId w:val="22"/>
        </w:numPr>
        <w:rPr>
          <w:rFonts w:ascii="Arial" w:hAnsi="Arial" w:cs="Arial"/>
          <w:b/>
          <w:bCs/>
          <w:color w:val="auto"/>
          <w:sz w:val="24"/>
          <w:szCs w:val="24"/>
        </w:rPr>
      </w:pPr>
      <w:bookmarkStart w:id="3" w:name="_Toc124089591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DAHULUAN</w:t>
      </w:r>
      <w:bookmarkEnd w:id="3"/>
    </w:p>
    <w:p w14:paraId="67C9600C" w14:textId="77777777" w:rsidR="00EF305E" w:rsidRPr="005F49AB" w:rsidRDefault="00EF305E" w:rsidP="00EF305E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337692A3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Uji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apa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rakterist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>, sub-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opera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ersia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Uji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</w:rPr>
        <w:t>waji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il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jad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hardware (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in: </w:t>
      </w:r>
      <w:proofErr w:type="spellStart"/>
      <w:r w:rsidRPr="005F49AB">
        <w:rPr>
          <w:rFonts w:ascii="Arial" w:hAnsi="Arial" w:cs="Arial"/>
          <w:sz w:val="24"/>
          <w:szCs w:val="24"/>
        </w:rPr>
        <w:t>rekondi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uba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pas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Pr="005F49AB">
        <w:rPr>
          <w:rFonts w:ascii="Arial" w:hAnsi="Arial" w:cs="Arial"/>
          <w:sz w:val="24"/>
          <w:szCs w:val="24"/>
        </w:rPr>
        <w:t>relo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) dan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 yang </w:t>
      </w:r>
      <w:proofErr w:type="spellStart"/>
      <w:r w:rsidRPr="005F49AB">
        <w:rPr>
          <w:rFonts w:ascii="Arial" w:hAnsi="Arial" w:cs="Arial"/>
          <w:sz w:val="24"/>
          <w:szCs w:val="24"/>
        </w:rPr>
        <w:t>mempengaruh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erformance.</w:t>
      </w:r>
    </w:p>
    <w:p w14:paraId="66E44EBB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angat </w:t>
      </w:r>
      <w:proofErr w:type="spellStart"/>
      <w:r w:rsidRPr="005F49AB">
        <w:rPr>
          <w:rFonts w:ascii="Arial" w:hAnsi="Arial" w:cs="Arial"/>
          <w:sz w:val="24"/>
          <w:szCs w:val="24"/>
        </w:rPr>
        <w:t>diperl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angat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t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referen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pedo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in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h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interpret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bed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nt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ih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kai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Beberap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ndard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sepaka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gu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dan 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P </w:t>
      </w:r>
      <w:proofErr w:type="spellStart"/>
      <w:r w:rsidRPr="005F49AB">
        <w:rPr>
          <w:rFonts w:ascii="Arial" w:hAnsi="Arial" w:cs="Arial"/>
          <w:sz w:val="24"/>
          <w:szCs w:val="24"/>
        </w:rPr>
        <w:t>peng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ng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lulin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vl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let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dpoint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.</w:t>
      </w:r>
    </w:p>
    <w:p w14:paraId="5FAD3BC4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lib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laks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diantaranya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13DAB442" w14:textId="77777777" w:rsidR="00EF305E" w:rsidRPr="005F49AB" w:rsidRDefault="00EF305E" w:rsidP="00EF305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laksa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divid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ub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bidang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amp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mpuny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ala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nt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eni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uji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8420A96" w14:textId="77777777" w:rsidR="00EF305E" w:rsidRPr="005F49AB" w:rsidRDefault="00EF305E" w:rsidP="00EF305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menyiap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sed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angk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seb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pet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, </w:t>
      </w:r>
      <w:proofErr w:type="spellStart"/>
      <w:r w:rsidRPr="005F49AB">
        <w:rPr>
          <w:rFonts w:ascii="Arial" w:hAnsi="Arial" w:cs="Arial"/>
          <w:sz w:val="24"/>
          <w:szCs w:val="24"/>
        </w:rPr>
        <w:t>termas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hubu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5F49AB">
        <w:rPr>
          <w:rFonts w:ascii="Arial" w:hAnsi="Arial" w:cs="Arial"/>
          <w:sz w:val="24"/>
          <w:szCs w:val="24"/>
        </w:rPr>
        <w:t>P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commisioni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gineer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son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kual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289D08B1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uj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egiat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 Commissioni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as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kerj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masa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erver 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lastRenderedPageBreak/>
        <w:t xml:space="preserve">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ud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regu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de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etap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belum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2B632CDE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m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rocedure </w:t>
      </w:r>
      <w:proofErr w:type="spellStart"/>
      <w:r w:rsidRPr="005F49AB">
        <w:rPr>
          <w:rFonts w:ascii="Arial" w:hAnsi="Arial" w:cs="Arial"/>
          <w:sz w:val="24"/>
          <w:szCs w:val="24"/>
        </w:rPr>
        <w:t>haru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ac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ketent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eratu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rlak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ru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rekomend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b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16BD0DD4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Pad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kami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internet dan server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kal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s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ma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server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uj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sama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hat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istem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erjal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fungsiny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tandar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ingin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Adapu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ku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ndwit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outer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vlan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ip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address, dan firewall),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witch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wireless access point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license, 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cotroller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, dan pointing ),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radio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kekuatan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signal, 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bandwith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 RX dan TX 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6DC834F0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taha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juga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pada server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sep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yimpan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(RAID)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si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</w:t>
      </w:r>
      <w:proofErr w:type="spellStart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Proxmox</w:t>
      </w:r>
      <w:proofErr w:type="spellEnd"/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system backup </w:t>
      </w:r>
      <w:r w:rsidRPr="005F49AB">
        <w:rPr>
          <w:rFonts w:ascii="Arial" w:hAnsi="Arial" w:cs="Arial"/>
          <w:i/>
          <w:iCs/>
          <w:sz w:val="24"/>
          <w:szCs w:val="24"/>
          <w:shd w:val="clear" w:color="auto" w:fill="FFFFFF"/>
        </w:rPr>
        <w:t>(server)</w:t>
      </w:r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</w:p>
    <w:p w14:paraId="34A3BA7F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bukti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bahw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kerjak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menuh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kontrak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menjadi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cu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ngoperasi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pemelihar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083675C7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C510C64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3C551B8A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80E545A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48C6C4A8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0C733135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3A337F5E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64AA0D11" w14:textId="77777777" w:rsidR="00EF305E" w:rsidRPr="005F49AB" w:rsidRDefault="00EF305E" w:rsidP="00EF305E">
      <w:pPr>
        <w:pStyle w:val="ListParagraph"/>
        <w:spacing w:line="360" w:lineRule="auto"/>
        <w:ind w:left="426" w:firstLine="294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6AC42FCC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36A9129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4" w:name="_Toc124089592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TUGAS DAN TANGGUNG JAWAB</w:t>
      </w:r>
      <w:bookmarkEnd w:id="4"/>
    </w:p>
    <w:p w14:paraId="2A4F8286" w14:textId="77777777" w:rsidR="00EF305E" w:rsidRPr="005F49AB" w:rsidRDefault="00EF305E" w:rsidP="00EF305E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ura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ug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tangg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wab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sultas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474F2419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s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encan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opolo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rastruktu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4228AF9E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pping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dan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</w:p>
    <w:p w14:paraId="2DE626C0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mbu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</w:t>
      </w:r>
      <w:proofErr w:type="spellStart"/>
      <w:r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l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7169723B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arang</w:t>
      </w:r>
      <w:proofErr w:type="spellEnd"/>
    </w:p>
    <w:p w14:paraId="75504382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233AB8A8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</w:t>
      </w:r>
    </w:p>
    <w:p w14:paraId="1ECAC433" w14:textId="77777777" w:rsidR="00EF305E" w:rsidRPr="005F49AB" w:rsidRDefault="00EF305E" w:rsidP="00EF305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net</w:t>
      </w:r>
    </w:p>
    <w:p w14:paraId="63D590B9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131DEBE4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5" w:name="_Toc124089593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ETODE PENGECEKAN</w:t>
      </w:r>
      <w:bookmarkEnd w:id="5"/>
    </w:p>
    <w:p w14:paraId="7DEF45C4" w14:textId="77777777" w:rsidR="00EF305E" w:rsidRPr="005F49AB" w:rsidRDefault="00EF305E" w:rsidP="00EF305E">
      <w:pPr>
        <w:pStyle w:val="ListParagraph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 </w:t>
      </w: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3 </w:t>
      </w:r>
      <w:proofErr w:type="spellStart"/>
      <w:r w:rsidRPr="005F49AB">
        <w:rPr>
          <w:rFonts w:ascii="Arial" w:hAnsi="Arial" w:cs="Arial"/>
          <w:sz w:val="24"/>
          <w:szCs w:val="24"/>
        </w:rPr>
        <w:t>metod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5F547C64" w14:textId="77777777" w:rsidR="00EF305E" w:rsidRPr="005F49AB" w:rsidRDefault="00EF305E" w:rsidP="00EF305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</w:t>
      </w:r>
    </w:p>
    <w:p w14:paraId="473502D6" w14:textId="77777777" w:rsidR="00EF305E" w:rsidRPr="003A0D47" w:rsidRDefault="00EF305E" w:rsidP="00EF305E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ardware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o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asa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(router, switch, dan server),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itik-tit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end point (Access Point), </w:t>
      </w:r>
      <w:proofErr w:type="spellStart"/>
      <w:r w:rsidRPr="005F49AB">
        <w:rPr>
          <w:rFonts w:ascii="Arial" w:hAnsi="Arial" w:cs="Arial"/>
          <w:sz w:val="24"/>
          <w:szCs w:val="24"/>
        </w:rPr>
        <w:t>sert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asanag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abe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r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.</w:t>
      </w:r>
    </w:p>
    <w:p w14:paraId="57BAA4E8" w14:textId="77777777" w:rsidR="00EF305E" w:rsidRPr="005F49AB" w:rsidRDefault="00EF305E" w:rsidP="00EF305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oftware</w:t>
      </w:r>
    </w:p>
    <w:p w14:paraId="2E5537F7" w14:textId="77777777" w:rsidR="00EF305E" w:rsidRPr="003A0D47" w:rsidRDefault="00EF305E" w:rsidP="00EF305E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ofwar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apl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nagement </w:t>
      </w:r>
      <w:proofErr w:type="spellStart"/>
      <w:r w:rsidRPr="005F49AB">
        <w:rPr>
          <w:rFonts w:ascii="Arial" w:hAnsi="Arial" w:cs="Arial"/>
          <w:sz w:val="24"/>
          <w:szCs w:val="24"/>
        </w:rPr>
        <w:t>virtualis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dan backup server </w:t>
      </w:r>
      <w:proofErr w:type="gramStart"/>
      <w:r w:rsidRPr="005F49AB">
        <w:rPr>
          <w:rFonts w:ascii="Arial" w:hAnsi="Arial" w:cs="Arial"/>
          <w:sz w:val="24"/>
          <w:szCs w:val="24"/>
        </w:rPr>
        <w:t xml:space="preserve">(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proofErr w:type="gramEnd"/>
      <w:r w:rsidRPr="005F49AB">
        <w:rPr>
          <w:rFonts w:ascii="Arial" w:hAnsi="Arial" w:cs="Arial"/>
          <w:sz w:val="24"/>
          <w:szCs w:val="24"/>
        </w:rPr>
        <w:t xml:space="preserve"> ) yang </w:t>
      </w:r>
      <w:proofErr w:type="spellStart"/>
      <w:r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di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ummary </w:t>
      </w:r>
      <w:proofErr w:type="spellStart"/>
      <w:r w:rsidRPr="005F49AB">
        <w:rPr>
          <w:rFonts w:ascii="Arial" w:hAnsi="Arial" w:cs="Arial"/>
          <w:sz w:val="24"/>
          <w:szCs w:val="24"/>
        </w:rPr>
        <w:t>ditiap-tip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,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ontroller ARUBA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, dan access point,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ontroller UNIFI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min panel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 Radio </w:t>
      </w:r>
      <w:proofErr w:type="spellStart"/>
      <w:r w:rsidRPr="005F49AB">
        <w:rPr>
          <w:rFonts w:ascii="Arial" w:hAnsi="Arial" w:cs="Arial"/>
          <w:sz w:val="24"/>
          <w:szCs w:val="24"/>
        </w:rPr>
        <w:t>Outdo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CCTV.</w:t>
      </w:r>
    </w:p>
    <w:p w14:paraId="1650D6D9" w14:textId="77777777" w:rsidR="00EF305E" w:rsidRPr="005F49AB" w:rsidRDefault="00EF305E" w:rsidP="00EF305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</w:t>
      </w:r>
    </w:p>
    <w:p w14:paraId="364F0DB0" w14:textId="77777777" w:rsidR="00EF305E" w:rsidRPr="005F49AB" w:rsidRDefault="00EF305E" w:rsidP="00EF305E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</w:rPr>
        <w:t>yakn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iput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ystem </w:t>
      </w:r>
      <w:proofErr w:type="spellStart"/>
      <w:r w:rsidRPr="005F49AB">
        <w:rPr>
          <w:rFonts w:ascii="Arial" w:hAnsi="Arial" w:cs="Arial"/>
          <w:sz w:val="24"/>
          <w:szCs w:val="24"/>
        </w:rPr>
        <w:t>penyimpan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5F49AB">
        <w:rPr>
          <w:rFonts w:ascii="Arial" w:hAnsi="Arial" w:cs="Arial"/>
          <w:sz w:val="24"/>
          <w:szCs w:val="24"/>
        </w:rPr>
        <w:t>(</w:t>
      </w:r>
      <w:r w:rsidRPr="005F49AB">
        <w:rPr>
          <w:rFonts w:ascii="Arial" w:hAnsi="Arial" w:cs="Arial"/>
          <w:color w:val="7F879E"/>
          <w:sz w:val="24"/>
          <w:szCs w:val="24"/>
          <w:shd w:val="clear" w:color="auto" w:fill="FFFFFF"/>
        </w:rPr>
        <w:t> 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Redurent</w:t>
      </w:r>
      <w:proofErr w:type="spellEnd"/>
      <w:proofErr w:type="gram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Array of Independent Disk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ikenal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  <w:shd w:val="clear" w:color="auto" w:fill="FFFFFF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 xml:space="preserve">RAID), system </w:t>
      </w:r>
      <w:proofErr w:type="spellStart"/>
      <w:r w:rsidRPr="005F49AB">
        <w:rPr>
          <w:rFonts w:ascii="Arial" w:hAnsi="Arial" w:cs="Arial"/>
          <w:sz w:val="24"/>
          <w:szCs w:val="24"/>
        </w:rPr>
        <w:t>managem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P Address, </w:t>
      </w:r>
      <w:r w:rsidRPr="005F49AB">
        <w:rPr>
          <w:rFonts w:ascii="Arial" w:hAnsi="Arial" w:cs="Arial"/>
          <w:sz w:val="24"/>
          <w:szCs w:val="24"/>
        </w:rPr>
        <w:lastRenderedPageBreak/>
        <w:t xml:space="preserve">system </w:t>
      </w:r>
      <w:proofErr w:type="spellStart"/>
      <w:r w:rsidRPr="005F49AB">
        <w:rPr>
          <w:rFonts w:ascii="Arial" w:hAnsi="Arial" w:cs="Arial"/>
          <w:sz w:val="24"/>
          <w:szCs w:val="24"/>
        </w:rPr>
        <w:t>manageme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Vlan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system backup server, dan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s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nt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tod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.</w:t>
      </w:r>
    </w:p>
    <w:p w14:paraId="11CCDE06" w14:textId="77777777" w:rsidR="00EF305E" w:rsidRPr="005F49AB" w:rsidRDefault="00EF305E" w:rsidP="00EF305E">
      <w:pPr>
        <w:pStyle w:val="ListParagraph"/>
        <w:spacing w:line="360" w:lineRule="auto"/>
        <w:ind w:left="786"/>
        <w:jc w:val="both"/>
        <w:rPr>
          <w:rFonts w:ascii="Arial" w:hAnsi="Arial" w:cs="Arial"/>
          <w:sz w:val="24"/>
          <w:szCs w:val="24"/>
        </w:rPr>
      </w:pPr>
    </w:p>
    <w:p w14:paraId="7B6E51C9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6" w:name="_Toc124089594"/>
      <w:r w:rsidRPr="00F914F9">
        <w:rPr>
          <w:rFonts w:ascii="Arial" w:hAnsi="Arial" w:cs="Arial"/>
          <w:b/>
          <w:bCs/>
          <w:color w:val="auto"/>
          <w:sz w:val="24"/>
          <w:szCs w:val="24"/>
        </w:rPr>
        <w:t>TOPOLOGI INFRASTRUKTUR JARINGAN DAN SERVER</w:t>
      </w:r>
      <w:bookmarkEnd w:id="6"/>
    </w:p>
    <w:p w14:paraId="52448268" w14:textId="77777777" w:rsidR="00EF305E" w:rsidRPr="007774DD" w:rsidRDefault="00EF305E" w:rsidP="00EF305E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Ranca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opolog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udah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hubung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computer dan server.</w:t>
      </w:r>
    </w:p>
    <w:p w14:paraId="294BA953" w14:textId="77777777" w:rsidR="00EF305E" w:rsidRDefault="00EF305E" w:rsidP="00EF305E">
      <w:pPr>
        <w:pStyle w:val="ListParagraph"/>
        <w:keepNext/>
        <w:spacing w:line="360" w:lineRule="auto"/>
        <w:ind w:left="426"/>
      </w:pPr>
      <w:r w:rsidRPr="00F9395A">
        <w:rPr>
          <w:noProof/>
        </w:rPr>
        <w:drawing>
          <wp:inline distT="0" distB="0" distL="0" distR="0" wp14:anchorId="75B594C7" wp14:editId="52197A52">
            <wp:extent cx="4535424" cy="2431691"/>
            <wp:effectExtent l="0" t="0" r="1270" b="825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35424" cy="243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B8AF3" w14:textId="77777777" w:rsidR="00EF305E" w:rsidRPr="007774DD" w:rsidRDefault="00EF305E" w:rsidP="00EF305E">
      <w:pPr>
        <w:pStyle w:val="Caption"/>
        <w:jc w:val="center"/>
      </w:pPr>
      <w:bookmarkStart w:id="7" w:name="_Toc124089181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Main </w:t>
      </w:r>
      <w:proofErr w:type="spellStart"/>
      <w:r>
        <w:t>Topologi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&amp; Server</w:t>
      </w:r>
      <w:bookmarkEnd w:id="7"/>
    </w:p>
    <w:p w14:paraId="0DFE7628" w14:textId="77777777" w:rsidR="00EF305E" w:rsidRPr="005F49AB" w:rsidRDefault="00EF305E" w:rsidP="00EF305E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760782E4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8" w:name="_Toc124089595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UAI SPESIFIKASI BARANG</w:t>
      </w:r>
      <w:bookmarkEnd w:id="8"/>
    </w:p>
    <w:p w14:paraId="19356508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Berik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has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meriksa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hada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menunjuk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sesua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pesifi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daftar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ber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</w:t>
      </w:r>
    </w:p>
    <w:p w14:paraId="3071B5A7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1552A807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1F04DEA6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18DE526F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240D34C8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29AEA8EF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2C93AF38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p w14:paraId="38B5BB61" w14:textId="77777777" w:rsidR="00EF305E" w:rsidRPr="005F49AB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</w:p>
    <w:tbl>
      <w:tblPr>
        <w:tblW w:w="8417" w:type="dxa"/>
        <w:tblInd w:w="-5" w:type="dxa"/>
        <w:tblLook w:val="04A0" w:firstRow="1" w:lastRow="0" w:firstColumn="1" w:lastColumn="0" w:noHBand="0" w:noVBand="1"/>
      </w:tblPr>
      <w:tblGrid>
        <w:gridCol w:w="567"/>
        <w:gridCol w:w="6379"/>
        <w:gridCol w:w="1471"/>
      </w:tblGrid>
      <w:tr w:rsidR="00EF305E" w:rsidRPr="005F49AB" w14:paraId="30792EB1" w14:textId="77777777" w:rsidTr="00614210">
        <w:trPr>
          <w:trHeight w:val="28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24F62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lastRenderedPageBreak/>
              <w:t>No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C1F9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Item</w:t>
            </w:r>
          </w:p>
        </w:tc>
        <w:tc>
          <w:tcPr>
            <w:tcW w:w="1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4DE83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D"/>
              </w:rPr>
              <w:t>Spesifikasi</w:t>
            </w:r>
            <w:proofErr w:type="spellEnd"/>
          </w:p>
        </w:tc>
      </w:tr>
      <w:tr w:rsidR="00EF305E" w:rsidRPr="005F49AB" w14:paraId="39A0C3D1" w14:textId="77777777" w:rsidTr="00614210">
        <w:trPr>
          <w:trHeight w:val="37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113BE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F38E4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DL380 G10 4208 - SILVER 8 CORE 2.1, 1x64GB, 4TBx2 SAS LFF, RPS (2x800W)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>P20172-B21 HPE ProLiant DL380 Gen10 4208 2.1GHz 8-core P816i-a NC 12LFF 800W RPS Server</w:t>
            </w: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br/>
              <w:t xml:space="preserve">Intel Xeon-Silver 4208 (2.1GHz/8-core/85W), HPE Ethernet 1Gb 4-port 366FL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FlexibleLO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dapter, P816i-a/4GB with Smart Storage Battery, PCIe Slots 3-slots (x8, x16, x8 with dual m.2), Power Supply 2x HPE 800W Flex Slot Platinum Hot Plug Low Halogen, Fans 6 - Performance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Rail Kit LFF Easy Install with Cable Management Arm, Energy Star 3.0, 2U Rack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, 3-year onsite support HS7Y7E HPE 3 Year Tech Care Essential (24x7) DL380 Gen10 E5Y34A HP OneVie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c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yr 24x7 Supp Phys 1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v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P00930-B21 HPE 64GB (1x64GB) Dual Rank x4 DDR4-2933 CAS-21-21-21 Registered Smart Memory Kit x1 872487-B21 HPE 4TB SAS 12G Business Critical 7.2K LFF SC 1-year Warranty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ulti Vend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HDD x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646A3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7E67CE4" w14:textId="77777777" w:rsidTr="00614210">
        <w:trPr>
          <w:trHeight w:val="219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4F247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4F8753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HPE ProLiant ML110 Gen10 Intel Xeon B 3204 - 6 CORE 1.9GHz, 8GB</w:t>
            </w:r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, ,</w:t>
            </w:r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DVD-RW, KM P10806-371 HPE ProLiant ML110 Gen10 3204 1.9GHz 6-core 1P Intel Xeon-B 3204 (1.9GHz/6-core/85W), 8 GB Single Rank RDIMM DDR4 2933 MT/s, Dynamic Smart Array S100i, HP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Standard with Intelligent Provisioning, Energy Star 2.1 certified, Tower (4.5U), Warranty 3-year parts, 3-ye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, 3-year onsite support with next business day response HPE 1TB SATA Non Hot plug HP 9.5mm SATA DVD-RW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ckBlack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76CD1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32286FF9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2377C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73ECD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ikroT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outerboard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CR1036-12G-4S-EMv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12580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1E0836AE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C8071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858D9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42P - 42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568F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79641EC7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6631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52854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</w:t>
            </w:r>
            <w:proofErr w:type="spellStart"/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Wallmount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 WIP</w:t>
            </w:r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4504S - 4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8DB5B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73724AB3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DA7B7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7CEDA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losed Rack IR9020P - 20U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763F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585B8BB9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8A4A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226D7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AP-635 (RW) Campus A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8BD1B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4EB7BED4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C2D05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7F97A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6000 48G CL4 4SFP Swit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A7CE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3B904873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0BB5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F906F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ruba Central (Controller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4C32C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79287330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838F9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E7016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UTP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EEEB6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8F2C748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7E5A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33E1F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STP Cat6 Belde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2F30C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7A0DC99F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410A3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F243E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RJ45 Cat6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U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E2F00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314A3AB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CC28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0D412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RJ45 Cat6 Belden ST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49493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5E397D91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7AFEA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460D9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PC Smart-UPS 3000VA LCD C RM 2U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4518E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1E6226AA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2FA5E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BC80E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pa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hermat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kg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Celi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oun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6AE1B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0DA85678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20DF7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E9E23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Monitor LED 19" Ac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583A7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05202C1C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9E0E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6F22A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OGITECH MK345 Wireless Combo Keyboard Mous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4F7B9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7BFDC056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8CE9E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B4FD4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tch Panel 1 U Rackmount 24 Port Straight-through CAT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235FB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5145C172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8A17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86186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loud Key Gen2 / Gen2 Plu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22A1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3B55D3C8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B0D60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D0959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ifi Camera G4 Bulle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C5D59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18C1A27E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A7F30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E44FB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Outle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nasonic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at6e Outside Wall Mountin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9244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4091AC0E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3886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59077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Access Point Outdoo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owerBea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AC Gen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4216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0240DB31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26DC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B2DB6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Ubiquiti Lan RJ45 Surge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5699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08E5645D" w14:textId="77777777" w:rsidTr="00614210">
        <w:trPr>
          <w:trHeight w:val="57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59AA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AC6D1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Tower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Triagle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meter 30cm X 30cm X 30cm (include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Antipeti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A4212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102A195E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8039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FE1AC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 Duct 25x25mm 4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16770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71BF9736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BF14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43198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F7747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2A2C0289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8EA3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DA2D4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CAC5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2524C716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A0A72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FBEF7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urus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DAD7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20C64FA7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66DD6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0723A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em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Pipa </w:t>
            </w:r>
            <w:proofErr w:type="gram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PVC 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arplas</w:t>
            </w:r>
            <w:proofErr w:type="spellEnd"/>
            <w:proofErr w:type="gram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400 gra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AD97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E0BE4B1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A78D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A61F1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lam Pipa Conduit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C170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1927C8D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15E66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lastRenderedPageBreak/>
              <w:t>3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F51E3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Ties 15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53B57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F9A9958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1287B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AC8CE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Ties 30 c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663A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6D895F50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9B956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7CF2A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adel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No. 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35D91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203AC841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A5F85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F5B0A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Fischer 6 mm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473C9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035AAEA4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11E1D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CF05D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Cable Ties Label Cable 4x200mm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50 pcs 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DF19B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44FF9724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A6933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29607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Kabel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listri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eterna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x1.5 50 Me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75D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4389C0EF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61859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0C0C3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Stop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ontak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Kuningan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3 Mata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FB5A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2F36A34D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B59CF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10A88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takker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</w:t>
            </w: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Broco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DBCF4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  <w:tr w:rsidR="00EF305E" w:rsidRPr="005F49AB" w14:paraId="237367A8" w14:textId="77777777" w:rsidTr="00614210">
        <w:trPr>
          <w:trHeight w:val="287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37F76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3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DBE71" w14:textId="77777777" w:rsidR="00EF305E" w:rsidRPr="005F49AB" w:rsidRDefault="00EF305E" w:rsidP="00614210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Isolasi</w:t>
            </w:r>
            <w:proofErr w:type="spellEnd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 xml:space="preserve"> Listrik National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FB018" w14:textId="77777777" w:rsidR="00EF305E" w:rsidRPr="005F49AB" w:rsidRDefault="00EF305E" w:rsidP="00614210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5F49AB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D"/>
              </w:rPr>
              <w:t>Sesuai</w:t>
            </w:r>
            <w:proofErr w:type="spellEnd"/>
          </w:p>
        </w:tc>
      </w:tr>
    </w:tbl>
    <w:p w14:paraId="1D5C50D4" w14:textId="77777777" w:rsidR="00EF305E" w:rsidRPr="005F49AB" w:rsidRDefault="00EF305E" w:rsidP="00EF305E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7995A2B7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C902E2E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9" w:name="_Toc124089596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MAPPING KONFIGURASI JARINGAN DAN SERVER</w:t>
      </w:r>
      <w:bookmarkEnd w:id="9"/>
    </w:p>
    <w:p w14:paraId="42488389" w14:textId="77777777" w:rsidR="00EF305E" w:rsidRPr="005F49AB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mbuat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p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server </w:t>
      </w:r>
      <w:proofErr w:type="spellStart"/>
      <w:r w:rsidRPr="005F49AB">
        <w:rPr>
          <w:rFonts w:ascii="Arial" w:hAnsi="Arial" w:cs="Arial"/>
          <w:sz w:val="24"/>
          <w:szCs w:val="24"/>
        </w:rPr>
        <w:t>bertuju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trakto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butuhan</w:t>
      </w:r>
      <w:proofErr w:type="spellEnd"/>
      <w:r w:rsidRPr="005F49AB">
        <w:rPr>
          <w:rFonts w:ascii="Arial" w:hAnsi="Arial" w:cs="Arial"/>
          <w:sz w:val="24"/>
          <w:szCs w:val="24"/>
        </w:rPr>
        <w:t>:</w:t>
      </w:r>
    </w:p>
    <w:p w14:paraId="72EAFD1A" w14:textId="77777777" w:rsidR="00EF305E" w:rsidRPr="005F49AB" w:rsidRDefault="00EF305E" w:rsidP="00EF305E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outer</w:t>
      </w:r>
    </w:p>
    <w:p w14:paraId="3BFCC296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Router </w:t>
      </w:r>
      <w:proofErr w:type="spellStart"/>
      <w:r w:rsidRPr="005F49AB">
        <w:rPr>
          <w:rFonts w:ascii="Arial" w:hAnsi="Arial" w:cs="Arial"/>
          <w:sz w:val="24"/>
          <w:szCs w:val="24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bagai</w:t>
      </w:r>
      <w:proofErr w:type="spellEnd"/>
      <w:r w:rsidRPr="005F49AB">
        <w:rPr>
          <w:rFonts w:ascii="Arial" w:hAnsi="Arial" w:cs="Arial"/>
          <w:sz w:val="24"/>
          <w:szCs w:val="24"/>
        </w:rPr>
        <w:t>, DHCP Server, DNS Server, Default Gateway, Network Address Translation (NAT) dan VPN management</w:t>
      </w:r>
    </w:p>
    <w:p w14:paraId="6AC1BCF2" w14:textId="77777777" w:rsidR="00EF305E" w:rsidRPr="005F49AB" w:rsidRDefault="00EF305E" w:rsidP="00EF305E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257A828E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witch yang </w:t>
      </w:r>
      <w:proofErr w:type="spellStart"/>
      <w:r w:rsidRPr="005F49AB">
        <w:rPr>
          <w:rFonts w:ascii="Arial" w:hAnsi="Arial" w:cs="Arial"/>
          <w:sz w:val="24"/>
          <w:szCs w:val="24"/>
        </w:rPr>
        <w:t>di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rup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manageable yang </w:t>
      </w:r>
      <w:proofErr w:type="spellStart"/>
      <w:r w:rsidRPr="005F49AB">
        <w:rPr>
          <w:rFonts w:ascii="Arial" w:hAnsi="Arial" w:cs="Arial"/>
          <w:sz w:val="24"/>
          <w:szCs w:val="24"/>
        </w:rPr>
        <w:t>perl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yai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Virtual LAN (Server, LAN, dan Wireless), dan Trunking</w:t>
      </w:r>
    </w:p>
    <w:p w14:paraId="67EF57FA" w14:textId="77777777" w:rsidR="00EF305E" w:rsidRPr="005F49AB" w:rsidRDefault="00EF305E" w:rsidP="00EF305E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in server</w:t>
      </w:r>
    </w:p>
    <w:p w14:paraId="640EFC37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u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nterface management server, Raid 1+0, </w:t>
      </w:r>
      <w:proofErr w:type="spellStart"/>
      <w:r w:rsidRPr="005F49AB">
        <w:rPr>
          <w:rFonts w:ascii="Arial" w:hAnsi="Arial" w:cs="Arial"/>
          <w:sz w:val="24"/>
          <w:szCs w:val="24"/>
        </w:rPr>
        <w:t>In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Hypervisor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Cluster, system backup, dan Linux Container (LXC) </w:t>
      </w:r>
      <w:proofErr w:type="spellStart"/>
      <w:r w:rsidRPr="005F49AB">
        <w:rPr>
          <w:rFonts w:ascii="Arial" w:hAnsi="Arial" w:cs="Arial"/>
          <w:sz w:val="24"/>
          <w:szCs w:val="24"/>
        </w:rPr>
        <w:t>layanan</w:t>
      </w:r>
      <w:proofErr w:type="spellEnd"/>
    </w:p>
    <w:p w14:paraId="2DEEC77D" w14:textId="77777777" w:rsidR="00EF305E" w:rsidRPr="005F49AB" w:rsidRDefault="00EF305E" w:rsidP="00EF305E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ckup Server</w:t>
      </w:r>
    </w:p>
    <w:p w14:paraId="3C67C367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diinstal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roxmox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ckup Server dan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ain server</w:t>
      </w:r>
    </w:p>
    <w:p w14:paraId="73C01AB6" w14:textId="77777777" w:rsidR="00EF305E" w:rsidRPr="005F49AB" w:rsidRDefault="00EF305E" w:rsidP="00EF305E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ccc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</w:t>
      </w:r>
    </w:p>
    <w:p w14:paraId="2BCD9F38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lastRenderedPageBreak/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dikoneks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, WPA2-Personal, </w:t>
      </w:r>
      <w:proofErr w:type="spellStart"/>
      <w:r w:rsidRPr="005F49AB">
        <w:rPr>
          <w:rFonts w:ascii="Arial" w:hAnsi="Arial" w:cs="Arial"/>
          <w:sz w:val="24"/>
          <w:szCs w:val="24"/>
        </w:rPr>
        <w:t>Mengaktif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Wif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2,4 </w:t>
      </w:r>
      <w:proofErr w:type="spellStart"/>
      <w:r w:rsidRPr="005F49AB">
        <w:rPr>
          <w:rFonts w:ascii="Arial" w:hAnsi="Arial" w:cs="Arial"/>
          <w:sz w:val="24"/>
          <w:szCs w:val="24"/>
        </w:rPr>
        <w:t>Ghz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5 </w:t>
      </w:r>
      <w:proofErr w:type="spellStart"/>
      <w:r w:rsidRPr="005F49AB">
        <w:rPr>
          <w:rFonts w:ascii="Arial" w:hAnsi="Arial" w:cs="Arial"/>
          <w:sz w:val="24"/>
          <w:szCs w:val="24"/>
        </w:rPr>
        <w:t>Ghz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SID </w:t>
      </w:r>
      <w:proofErr w:type="spellStart"/>
      <w:r w:rsidRPr="005F49AB">
        <w:rPr>
          <w:rFonts w:ascii="Arial" w:hAnsi="Arial" w:cs="Arial"/>
          <w:sz w:val="24"/>
          <w:szCs w:val="24"/>
        </w:rPr>
        <w:t>Institu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knolog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>BJ Habibie</w:t>
      </w:r>
    </w:p>
    <w:p w14:paraId="0A61FECA" w14:textId="77777777" w:rsidR="00EF305E" w:rsidRPr="005F49AB" w:rsidRDefault="00EF305E" w:rsidP="00EF305E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Konfigur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</w:t>
      </w:r>
    </w:p>
    <w:p w14:paraId="6C783DE2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Dap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cal </w:t>
      </w:r>
      <w:proofErr w:type="spellStart"/>
      <w:r w:rsidRPr="005F49AB">
        <w:rPr>
          <w:rFonts w:ascii="Arial" w:hAnsi="Arial" w:cs="Arial"/>
          <w:sz w:val="24"/>
          <w:szCs w:val="24"/>
        </w:rPr>
        <w:t>ataupu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mote</w:t>
      </w:r>
    </w:p>
    <w:p w14:paraId="5BEAF146" w14:textId="77777777" w:rsidR="00EF305E" w:rsidRPr="005F49AB" w:rsidRDefault="00EF305E" w:rsidP="00EF305E">
      <w:pPr>
        <w:pStyle w:val="ListParagraph"/>
        <w:spacing w:line="360" w:lineRule="auto"/>
        <w:ind w:left="426"/>
        <w:rPr>
          <w:rFonts w:ascii="Arial" w:hAnsi="Arial" w:cs="Arial"/>
          <w:sz w:val="24"/>
          <w:szCs w:val="24"/>
        </w:rPr>
      </w:pPr>
    </w:p>
    <w:p w14:paraId="5F36F31A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10" w:name="_Toc124089597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KESES</w:t>
      </w:r>
      <w:r>
        <w:rPr>
          <w:rFonts w:ascii="Arial" w:hAnsi="Arial" w:cs="Arial"/>
          <w:b/>
          <w:bCs/>
          <w:color w:val="auto"/>
          <w:sz w:val="24"/>
          <w:szCs w:val="24"/>
        </w:rPr>
        <w:t>UAIAN</w:t>
      </w:r>
      <w:r w:rsidRPr="00B2491A">
        <w:rPr>
          <w:rFonts w:ascii="Arial" w:hAnsi="Arial" w:cs="Arial"/>
          <w:b/>
          <w:bCs/>
          <w:color w:val="auto"/>
          <w:sz w:val="24"/>
          <w:szCs w:val="24"/>
        </w:rPr>
        <w:t xml:space="preserve"> INSTALASI SERVER DAN JARINGAN</w:t>
      </w:r>
      <w:bookmarkEnd w:id="10"/>
    </w:p>
    <w:p w14:paraId="5A192321" w14:textId="77777777" w:rsidR="00EF305E" w:rsidRPr="005F49AB" w:rsidRDefault="00EF305E" w:rsidP="00EF305E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</w:t>
      </w:r>
    </w:p>
    <w:p w14:paraId="11659E67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su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rack server dan backup server </w:t>
      </w:r>
      <w:proofErr w:type="spellStart"/>
      <w:r w:rsidRPr="005F49AB">
        <w:rPr>
          <w:rFonts w:ascii="Arial" w:hAnsi="Arial" w:cs="Arial"/>
          <w:sz w:val="24"/>
          <w:szCs w:val="24"/>
        </w:rPr>
        <w:t>sud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rad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lok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Gedung 2</w:t>
      </w:r>
    </w:p>
    <w:p w14:paraId="027AA11A" w14:textId="77777777" w:rsidR="00EF305E" w:rsidRPr="005F49AB" w:rsidRDefault="00EF305E" w:rsidP="00EF305E">
      <w:pPr>
        <w:pStyle w:val="ListParagraph"/>
        <w:keepNext/>
        <w:spacing w:line="360" w:lineRule="auto"/>
        <w:ind w:left="786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36768883" wp14:editId="7C5FD291">
            <wp:extent cx="2669540" cy="8096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52" b="43800"/>
                    <a:stretch/>
                  </pic:blipFill>
                  <pic:spPr bwMode="auto">
                    <a:xfrm>
                      <a:off x="0" y="0"/>
                      <a:ext cx="2669540" cy="809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830118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1" w:name="_Toc12408918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Main Server</w:t>
      </w:r>
      <w:bookmarkEnd w:id="11"/>
    </w:p>
    <w:p w14:paraId="7DCDB45C" w14:textId="77777777" w:rsidR="00EF305E" w:rsidRPr="005F49AB" w:rsidRDefault="00EF305E" w:rsidP="00EF305E">
      <w:pPr>
        <w:rPr>
          <w:rFonts w:ascii="Arial" w:hAnsi="Arial" w:cs="Arial"/>
        </w:rPr>
      </w:pPr>
    </w:p>
    <w:p w14:paraId="578D1891" w14:textId="77777777" w:rsidR="00EF305E" w:rsidRPr="005F49AB" w:rsidRDefault="00EF305E" w:rsidP="00EF305E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031E01BC" wp14:editId="313542EB">
            <wp:extent cx="1038225" cy="15525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16" t="46963" r="20785" b="11660"/>
                    <a:stretch/>
                  </pic:blipFill>
                  <pic:spPr bwMode="auto">
                    <a:xfrm>
                      <a:off x="0" y="0"/>
                      <a:ext cx="1038225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F46949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2" w:name="_Toc124089183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3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Backup Server</w:t>
      </w:r>
      <w:bookmarkEnd w:id="12"/>
    </w:p>
    <w:p w14:paraId="6D7803F6" w14:textId="77777777" w:rsidR="00EF305E" w:rsidRPr="005F49AB" w:rsidRDefault="00EF305E" w:rsidP="00EF305E">
      <w:pPr>
        <w:pStyle w:val="ListParagraph"/>
        <w:spacing w:line="360" w:lineRule="auto"/>
        <w:ind w:left="786"/>
        <w:jc w:val="center"/>
        <w:rPr>
          <w:rFonts w:ascii="Arial" w:hAnsi="Arial" w:cs="Arial"/>
          <w:i/>
          <w:iCs/>
          <w:sz w:val="24"/>
          <w:szCs w:val="24"/>
        </w:rPr>
      </w:pPr>
    </w:p>
    <w:p w14:paraId="303CEA88" w14:textId="77777777" w:rsidR="00EF305E" w:rsidRPr="005F49AB" w:rsidRDefault="00EF305E" w:rsidP="00EF305E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Instal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</w:t>
      </w:r>
    </w:p>
    <w:p w14:paraId="2BFE281E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Se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ece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emu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</w:t>
      </w:r>
      <w:proofErr w:type="spellStart"/>
      <w:r w:rsidRPr="005F49AB">
        <w:rPr>
          <w:rFonts w:ascii="Arial" w:hAnsi="Arial" w:cs="Arial"/>
          <w:sz w:val="24"/>
          <w:szCs w:val="24"/>
        </w:rPr>
        <w:t>sud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erpasa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rack dan </w:t>
      </w:r>
      <w:proofErr w:type="spellStart"/>
      <w:r w:rsidRPr="005F49AB">
        <w:rPr>
          <w:rFonts w:ascii="Arial" w:hAnsi="Arial" w:cs="Arial"/>
          <w:sz w:val="24"/>
          <w:szCs w:val="24"/>
        </w:rPr>
        <w:t>jar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 </w:t>
      </w:r>
      <w:proofErr w:type="spellStart"/>
      <w:r w:rsidRPr="005F49AB">
        <w:rPr>
          <w:rFonts w:ascii="Arial" w:hAnsi="Arial" w:cs="Arial"/>
          <w:sz w:val="24"/>
          <w:szCs w:val="24"/>
        </w:rPr>
        <w:t>tida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ebi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r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75 meter. </w:t>
      </w:r>
    </w:p>
    <w:p w14:paraId="5055D007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  <w:sz w:val="24"/>
          <w:szCs w:val="24"/>
        </w:rPr>
      </w:pPr>
    </w:p>
    <w:p w14:paraId="071A812D" w14:textId="77777777" w:rsidR="00EF305E" w:rsidRPr="005F49AB" w:rsidRDefault="00EF305E" w:rsidP="00EF305E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6354FEFF" wp14:editId="4EC7745F">
            <wp:extent cx="2669540" cy="5810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26" b="76450"/>
                    <a:stretch/>
                  </pic:blipFill>
                  <pic:spPr bwMode="auto">
                    <a:xfrm>
                      <a:off x="0" y="0"/>
                      <a:ext cx="2669540" cy="58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DA4CA7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3" w:name="_Toc124089184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4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R. Server Gedung 1</w:t>
      </w:r>
      <w:bookmarkEnd w:id="13"/>
    </w:p>
    <w:p w14:paraId="37BB6A13" w14:textId="77777777" w:rsidR="00EF305E" w:rsidRPr="005F49AB" w:rsidRDefault="00EF305E" w:rsidP="00EF305E">
      <w:pPr>
        <w:rPr>
          <w:rFonts w:ascii="Arial" w:hAnsi="Arial" w:cs="Arial"/>
        </w:rPr>
      </w:pPr>
    </w:p>
    <w:p w14:paraId="2BE138B7" w14:textId="77777777" w:rsidR="00EF305E" w:rsidRPr="005F49AB" w:rsidRDefault="00EF305E" w:rsidP="00EF305E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54C84464" wp14:editId="21F48F0A">
            <wp:extent cx="2695575" cy="647700"/>
            <wp:effectExtent l="0" t="0" r="9525" b="0"/>
            <wp:docPr id="25" name="Picture 25" descr="A picture containing text, computer, stere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omputer, stereo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28" b="31456"/>
                    <a:stretch/>
                  </pic:blipFill>
                  <pic:spPr bwMode="auto">
                    <a:xfrm>
                      <a:off x="0" y="0"/>
                      <a:ext cx="2695575" cy="647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4987D6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4" w:name="_Toc124089185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5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 LT2 Gedung 1</w:t>
      </w:r>
      <w:bookmarkEnd w:id="14"/>
    </w:p>
    <w:p w14:paraId="71ED2842" w14:textId="77777777" w:rsidR="00EF305E" w:rsidRPr="005F49AB" w:rsidRDefault="00EF305E" w:rsidP="00EF305E">
      <w:pPr>
        <w:pStyle w:val="ListParagraph"/>
        <w:spacing w:line="360" w:lineRule="auto"/>
        <w:ind w:left="426"/>
        <w:rPr>
          <w:rFonts w:ascii="Arial" w:hAnsi="Arial" w:cs="Arial"/>
          <w:b/>
          <w:bCs/>
          <w:sz w:val="24"/>
          <w:szCs w:val="24"/>
        </w:rPr>
      </w:pPr>
    </w:p>
    <w:p w14:paraId="322E4E35" w14:textId="77777777" w:rsidR="00EF305E" w:rsidRPr="005F49AB" w:rsidRDefault="00EF305E" w:rsidP="00EF305E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3E203CE3" wp14:editId="75CCAA87">
            <wp:extent cx="2686050" cy="89535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39" b="63699"/>
                    <a:stretch/>
                  </pic:blipFill>
                  <pic:spPr bwMode="auto">
                    <a:xfrm>
                      <a:off x="0" y="0"/>
                      <a:ext cx="2686050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7B2630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5" w:name="_Toc124089186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6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</w:t>
      </w:r>
      <w:proofErr w:type="gramStart"/>
      <w:r w:rsidRPr="005F49AB">
        <w:rPr>
          <w:rFonts w:ascii="Arial" w:hAnsi="Arial" w:cs="Arial"/>
        </w:rPr>
        <w:t>1  LT</w:t>
      </w:r>
      <w:proofErr w:type="gramEnd"/>
      <w:r w:rsidRPr="005F49AB">
        <w:rPr>
          <w:rFonts w:ascii="Arial" w:hAnsi="Arial" w:cs="Arial"/>
        </w:rPr>
        <w:t xml:space="preserve"> 2 Gedung 2</w:t>
      </w:r>
      <w:bookmarkEnd w:id="15"/>
    </w:p>
    <w:p w14:paraId="5074DE99" w14:textId="77777777" w:rsidR="00EF305E" w:rsidRPr="005F49AB" w:rsidRDefault="00EF305E" w:rsidP="00EF305E">
      <w:pPr>
        <w:rPr>
          <w:rFonts w:ascii="Arial" w:hAnsi="Arial" w:cs="Arial"/>
        </w:rPr>
      </w:pPr>
    </w:p>
    <w:p w14:paraId="2E8C6149" w14:textId="77777777" w:rsidR="00EF305E" w:rsidRPr="005F49AB" w:rsidRDefault="00EF305E" w:rsidP="00EF305E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47B6E39F" wp14:editId="4E4717DD">
            <wp:extent cx="2466975" cy="1124191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/>
                    <pic:cNvPicPr>
                      <a:picLocks noChangeAspect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10" t="25702" r="27802" b="22894"/>
                    <a:stretch/>
                  </pic:blipFill>
                  <pic:spPr bwMode="auto">
                    <a:xfrm>
                      <a:off x="0" y="0"/>
                      <a:ext cx="2483990" cy="1131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CEEDB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6" w:name="_Toc124089187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7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2 LT 1 Gedung 2</w:t>
      </w:r>
      <w:bookmarkEnd w:id="16"/>
    </w:p>
    <w:p w14:paraId="05E43063" w14:textId="77777777" w:rsidR="00EF305E" w:rsidRPr="005F49AB" w:rsidRDefault="00EF305E" w:rsidP="00EF305E">
      <w:pPr>
        <w:rPr>
          <w:rFonts w:ascii="Arial" w:hAnsi="Arial" w:cs="Arial"/>
        </w:rPr>
      </w:pPr>
    </w:p>
    <w:p w14:paraId="1E20FDDD" w14:textId="77777777" w:rsidR="00EF305E" w:rsidRPr="005F49AB" w:rsidRDefault="00EF305E" w:rsidP="00EF305E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86B4F9B" wp14:editId="67D9AA60">
            <wp:extent cx="2514600" cy="1305289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>
                      <a:picLocks noChangeAspect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50" t="38557" r="32908" b="11023"/>
                    <a:stretch/>
                  </pic:blipFill>
                  <pic:spPr bwMode="auto">
                    <a:xfrm>
                      <a:off x="0" y="0"/>
                      <a:ext cx="2525782" cy="1311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7CE17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7" w:name="_Toc124089188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8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Switch-3 LT 2 Gedung 2</w:t>
      </w:r>
      <w:bookmarkEnd w:id="17"/>
    </w:p>
    <w:p w14:paraId="106A3B26" w14:textId="77777777" w:rsidR="00EF305E" w:rsidRPr="005F49AB" w:rsidRDefault="00EF305E" w:rsidP="00EF305E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Tower</w:t>
      </w:r>
    </w:p>
    <w:p w14:paraId="566BDEC5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</w:rPr>
      </w:pPr>
      <w:r w:rsidRPr="005F49AB">
        <w:rPr>
          <w:rFonts w:ascii="Arial" w:hAnsi="Arial" w:cs="Arial"/>
        </w:rPr>
        <w:t xml:space="preserve">Tower triangle </w:t>
      </w:r>
      <w:proofErr w:type="spellStart"/>
      <w:r w:rsidRPr="005F49AB">
        <w:rPr>
          <w:rFonts w:ascii="Arial" w:hAnsi="Arial" w:cs="Arial"/>
        </w:rPr>
        <w:t>sudah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terpadang</w:t>
      </w:r>
      <w:proofErr w:type="spellEnd"/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sesuai</w:t>
      </w:r>
      <w:proofErr w:type="spellEnd"/>
    </w:p>
    <w:p w14:paraId="034E0DBA" w14:textId="77777777" w:rsidR="00EF305E" w:rsidRPr="005F49AB" w:rsidRDefault="00EF305E" w:rsidP="00EF305E">
      <w:pPr>
        <w:pStyle w:val="ListParagraph"/>
        <w:keepNext/>
        <w:spacing w:line="360" w:lineRule="auto"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246A0024" wp14:editId="119421B3">
            <wp:extent cx="2702560" cy="2781300"/>
            <wp:effectExtent l="0" t="0" r="254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819"/>
                    <a:stretch/>
                  </pic:blipFill>
                  <pic:spPr bwMode="auto">
                    <a:xfrm>
                      <a:off x="0" y="0"/>
                      <a:ext cx="2702560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714A19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8" w:name="_Toc124089189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9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1</w:t>
      </w:r>
      <w:bookmarkEnd w:id="18"/>
    </w:p>
    <w:p w14:paraId="69347D65" w14:textId="77777777" w:rsidR="00EF305E" w:rsidRPr="005F49AB" w:rsidRDefault="00EF305E" w:rsidP="00EF305E">
      <w:pPr>
        <w:rPr>
          <w:rFonts w:ascii="Arial" w:hAnsi="Arial" w:cs="Arial"/>
        </w:rPr>
      </w:pPr>
    </w:p>
    <w:p w14:paraId="1DBB7425" w14:textId="77777777" w:rsidR="00EF305E" w:rsidRPr="005F49AB" w:rsidRDefault="00EF305E" w:rsidP="00EF305E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7ADD817A" wp14:editId="1EBD2107">
            <wp:extent cx="2562225" cy="3416935"/>
            <wp:effectExtent l="0" t="0" r="952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36ADC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19" w:name="_Toc124089190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10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Tower Gedung 2</w:t>
      </w:r>
      <w:bookmarkEnd w:id="19"/>
    </w:p>
    <w:p w14:paraId="70075555" w14:textId="77777777" w:rsidR="00EF305E" w:rsidRPr="005F49AB" w:rsidRDefault="00EF305E" w:rsidP="00EF305E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5F49AB">
        <w:rPr>
          <w:rFonts w:ascii="Arial" w:hAnsi="Arial" w:cs="Arial"/>
        </w:rPr>
        <w:t>Router dan UPS</w:t>
      </w:r>
    </w:p>
    <w:p w14:paraId="64618ECB" w14:textId="77777777" w:rsidR="00EF305E" w:rsidRPr="005F49AB" w:rsidRDefault="00EF305E" w:rsidP="00EF305E">
      <w:pPr>
        <w:pStyle w:val="ListParagraph"/>
        <w:ind w:left="786"/>
        <w:rPr>
          <w:rFonts w:ascii="Arial" w:hAnsi="Arial" w:cs="Arial"/>
        </w:rPr>
      </w:pPr>
    </w:p>
    <w:p w14:paraId="0DAFF7C3" w14:textId="77777777" w:rsidR="00EF305E" w:rsidRPr="005F49AB" w:rsidRDefault="00EF305E" w:rsidP="00EF305E">
      <w:pPr>
        <w:pStyle w:val="ListParagraph"/>
        <w:keepNext/>
        <w:ind w:left="0"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lastRenderedPageBreak/>
        <w:drawing>
          <wp:inline distT="0" distB="0" distL="0" distR="0" wp14:anchorId="58A8DF2F" wp14:editId="6186FF84">
            <wp:extent cx="3345815" cy="533400"/>
            <wp:effectExtent l="0" t="0" r="698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>
                      <a:picLocks noChangeAspect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788" b="33958"/>
                    <a:stretch/>
                  </pic:blipFill>
                  <pic:spPr bwMode="auto">
                    <a:xfrm>
                      <a:off x="0" y="0"/>
                      <a:ext cx="334581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C0AA8A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20" w:name="_Toc124089191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11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Main Router</w:t>
      </w:r>
      <w:bookmarkEnd w:id="20"/>
    </w:p>
    <w:p w14:paraId="245B3A8A" w14:textId="77777777" w:rsidR="00EF305E" w:rsidRPr="005F49AB" w:rsidRDefault="00EF305E" w:rsidP="00EF305E">
      <w:pPr>
        <w:rPr>
          <w:rFonts w:ascii="Arial" w:hAnsi="Arial" w:cs="Arial"/>
        </w:rPr>
      </w:pPr>
    </w:p>
    <w:p w14:paraId="5AE181C5" w14:textId="77777777" w:rsidR="00EF305E" w:rsidRPr="005F49AB" w:rsidRDefault="00EF305E" w:rsidP="00EF305E">
      <w:pPr>
        <w:keepNext/>
        <w:jc w:val="center"/>
        <w:rPr>
          <w:rFonts w:ascii="Arial" w:hAnsi="Arial" w:cs="Arial"/>
        </w:rPr>
      </w:pPr>
      <w:r w:rsidRPr="005F49AB">
        <w:rPr>
          <w:rFonts w:ascii="Arial" w:hAnsi="Arial" w:cs="Arial"/>
          <w:noProof/>
        </w:rPr>
        <w:drawing>
          <wp:inline distT="0" distB="0" distL="0" distR="0" wp14:anchorId="130544F2" wp14:editId="4C32B129">
            <wp:extent cx="2874010" cy="742950"/>
            <wp:effectExtent l="0" t="0" r="2540" b="0"/>
            <wp:docPr id="105" name="Picture 105" descr="A picture containing indoor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A picture containing indoor,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46" b="30191"/>
                    <a:stretch/>
                  </pic:blipFill>
                  <pic:spPr bwMode="auto">
                    <a:xfrm>
                      <a:off x="0" y="0"/>
                      <a:ext cx="2874010" cy="74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3C40E7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</w:rPr>
      </w:pPr>
      <w:bookmarkStart w:id="21" w:name="_Toc124089192"/>
      <w:r w:rsidRPr="005F49AB">
        <w:rPr>
          <w:rFonts w:ascii="Arial" w:hAnsi="Arial" w:cs="Arial"/>
        </w:rPr>
        <w:t xml:space="preserve">Gambar 1. </w:t>
      </w:r>
      <w:r w:rsidRPr="005F49AB">
        <w:rPr>
          <w:rFonts w:ascii="Arial" w:hAnsi="Arial" w:cs="Arial"/>
        </w:rPr>
        <w:fldChar w:fldCharType="begin"/>
      </w:r>
      <w:r w:rsidRPr="005F49AB">
        <w:rPr>
          <w:rFonts w:ascii="Arial" w:hAnsi="Arial" w:cs="Arial"/>
        </w:rPr>
        <w:instrText xml:space="preserve"> SEQ Gambar_1. \* ARABIC </w:instrText>
      </w:r>
      <w:r w:rsidRPr="005F49AB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12</w:t>
      </w:r>
      <w:r w:rsidRPr="005F49AB">
        <w:rPr>
          <w:rFonts w:ascii="Arial" w:hAnsi="Arial" w:cs="Arial"/>
        </w:rPr>
        <w:fldChar w:fldCharType="end"/>
      </w:r>
      <w:r w:rsidRPr="005F49AB">
        <w:rPr>
          <w:rFonts w:ascii="Arial" w:hAnsi="Arial" w:cs="Arial"/>
        </w:rPr>
        <w:t xml:space="preserve"> </w:t>
      </w:r>
      <w:proofErr w:type="spellStart"/>
      <w:r w:rsidRPr="005F49AB">
        <w:rPr>
          <w:rFonts w:ascii="Arial" w:hAnsi="Arial" w:cs="Arial"/>
        </w:rPr>
        <w:t>Instalasi</w:t>
      </w:r>
      <w:proofErr w:type="spellEnd"/>
      <w:r w:rsidRPr="005F49AB">
        <w:rPr>
          <w:rFonts w:ascii="Arial" w:hAnsi="Arial" w:cs="Arial"/>
        </w:rPr>
        <w:t xml:space="preserve"> UPS</w:t>
      </w:r>
      <w:bookmarkEnd w:id="21"/>
    </w:p>
    <w:p w14:paraId="5A92ABB1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47D193F8" w14:textId="77777777" w:rsidR="00EF305E" w:rsidRPr="005F49AB" w:rsidRDefault="00EF305E" w:rsidP="00EF305E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</w:t>
      </w:r>
    </w:p>
    <w:p w14:paraId="4E2675CC" w14:textId="77777777" w:rsidR="00EF305E" w:rsidRPr="005F49AB" w:rsidRDefault="00EF305E" w:rsidP="00EF305E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5F49AB">
        <w:rPr>
          <w:rFonts w:ascii="Arial" w:hAnsi="Arial" w:cs="Arial"/>
        </w:rPr>
        <w:t>Access Point Gedung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16"/>
      </w:tblGrid>
      <w:tr w:rsidR="00EF305E" w:rsidRPr="005F49AB" w14:paraId="7823EFAB" w14:textId="77777777" w:rsidTr="00614210">
        <w:trPr>
          <w:jc w:val="center"/>
        </w:trPr>
        <w:tc>
          <w:tcPr>
            <w:tcW w:w="3882" w:type="dxa"/>
          </w:tcPr>
          <w:p w14:paraId="3481F1BF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EF305E" w:rsidRPr="005F49AB" w14:paraId="4CD53D92" w14:textId="77777777" w:rsidTr="00614210">
        <w:trPr>
          <w:jc w:val="center"/>
        </w:trPr>
        <w:tc>
          <w:tcPr>
            <w:tcW w:w="3882" w:type="dxa"/>
          </w:tcPr>
          <w:p w14:paraId="15AE77AC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PINTU-UTAMA</w:t>
            </w:r>
          </w:p>
          <w:p w14:paraId="6131C166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FC3430B" wp14:editId="10EFCBF9">
                  <wp:extent cx="2186609" cy="2915479"/>
                  <wp:effectExtent l="0" t="0" r="0" b="571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980" cy="2919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6FC3ACC9" w14:textId="77777777" w:rsidTr="00614210">
        <w:trPr>
          <w:jc w:val="center"/>
        </w:trPr>
        <w:tc>
          <w:tcPr>
            <w:tcW w:w="3882" w:type="dxa"/>
          </w:tcPr>
          <w:p w14:paraId="2BA7E9E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T1-DEPAN-R-ADMIN</w:t>
            </w:r>
          </w:p>
          <w:p w14:paraId="63C3F61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5A70D42A" wp14:editId="35883EC1">
                  <wp:extent cx="2226365" cy="2968487"/>
                  <wp:effectExtent l="0" t="0" r="0" b="381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365" cy="2968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370610D2" w14:textId="77777777" w:rsidTr="00614210">
        <w:trPr>
          <w:jc w:val="center"/>
        </w:trPr>
        <w:tc>
          <w:tcPr>
            <w:tcW w:w="3882" w:type="dxa"/>
          </w:tcPr>
          <w:p w14:paraId="40C88737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T1-DEPAN-R-UMUM</w:t>
            </w:r>
          </w:p>
          <w:p w14:paraId="67F82DE8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6DC3061" wp14:editId="0838D0E8">
                  <wp:extent cx="2557669" cy="341022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58" cy="3441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2C6E57B6" w14:textId="77777777" w:rsidTr="00614210">
        <w:trPr>
          <w:jc w:val="center"/>
        </w:trPr>
        <w:tc>
          <w:tcPr>
            <w:tcW w:w="3882" w:type="dxa"/>
          </w:tcPr>
          <w:p w14:paraId="7EC0259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-KETUA-JURUSAN</w:t>
            </w: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6B31BB1" wp14:editId="203A0CC0">
                  <wp:extent cx="2574234" cy="3432313"/>
                  <wp:effectExtent l="0" t="0" r="444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4631" cy="3459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0672259E" w14:textId="77777777" w:rsidTr="00614210">
        <w:trPr>
          <w:jc w:val="center"/>
        </w:trPr>
        <w:tc>
          <w:tcPr>
            <w:tcW w:w="3882" w:type="dxa"/>
          </w:tcPr>
          <w:p w14:paraId="2027BCC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1</w:t>
            </w:r>
          </w:p>
          <w:p w14:paraId="2F811793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E07E51C" wp14:editId="3FED4853">
                  <wp:extent cx="2382473" cy="3176631"/>
                  <wp:effectExtent l="0" t="0" r="5715" b="0"/>
                  <wp:docPr id="48" name="Picture 48" descr="A picture containing wall, indoor, toilet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A picture containing wall, indoor, toilet, light&#10;&#10;Description automatically generated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5171" cy="3193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608C3B93" w14:textId="77777777" w:rsidTr="00614210">
        <w:trPr>
          <w:jc w:val="center"/>
        </w:trPr>
        <w:tc>
          <w:tcPr>
            <w:tcW w:w="3882" w:type="dxa"/>
          </w:tcPr>
          <w:p w14:paraId="6419CF4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DEPAN-WR2</w:t>
            </w:r>
          </w:p>
          <w:p w14:paraId="4D30B493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0CFC7A63" wp14:editId="4CEFE076">
                  <wp:extent cx="2401349" cy="3201798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8202" cy="3210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1FA89BA8" w14:textId="77777777" w:rsidTr="00614210">
        <w:trPr>
          <w:jc w:val="center"/>
        </w:trPr>
        <w:tc>
          <w:tcPr>
            <w:tcW w:w="3882" w:type="dxa"/>
          </w:tcPr>
          <w:p w14:paraId="7ED65DE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1-R-RAPAT</w:t>
            </w:r>
          </w:p>
          <w:p w14:paraId="00DC54AA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982E70F" wp14:editId="1DE6FC46">
                  <wp:extent cx="1828186" cy="3959441"/>
                  <wp:effectExtent l="0" t="0" r="635" b="3175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310" cy="3964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6F429385" w14:textId="77777777" w:rsidTr="00614210">
        <w:trPr>
          <w:jc w:val="center"/>
        </w:trPr>
        <w:tc>
          <w:tcPr>
            <w:tcW w:w="3882" w:type="dxa"/>
          </w:tcPr>
          <w:p w14:paraId="226841B8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1-RUANG-REKTOR</w:t>
            </w:r>
          </w:p>
          <w:p w14:paraId="14ADEBFA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4168CA65" wp14:editId="6C294AAC">
                  <wp:extent cx="2181225" cy="3017337"/>
                  <wp:effectExtent l="0" t="0" r="0" b="0"/>
                  <wp:docPr id="75" name="Picture 75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A picture containing wall, indoor&#10;&#10;Description automatically generated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5365" cy="3050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39965D92" w14:textId="77777777" w:rsidTr="00614210">
        <w:trPr>
          <w:jc w:val="center"/>
        </w:trPr>
        <w:tc>
          <w:tcPr>
            <w:tcW w:w="3882" w:type="dxa"/>
          </w:tcPr>
          <w:p w14:paraId="682258A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AULA</w:t>
            </w:r>
          </w:p>
          <w:p w14:paraId="08AEEBBD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7229B5A" wp14:editId="55AE90B4">
                  <wp:extent cx="2402732" cy="3203641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2370" cy="3243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27DDE8CE" w14:textId="77777777" w:rsidTr="00614210">
        <w:trPr>
          <w:jc w:val="center"/>
        </w:trPr>
        <w:tc>
          <w:tcPr>
            <w:tcW w:w="3882" w:type="dxa"/>
          </w:tcPr>
          <w:p w14:paraId="58906E73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PERPUS</w:t>
            </w:r>
          </w:p>
          <w:p w14:paraId="37EA0566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4F22E65" wp14:editId="79EAACD5">
                  <wp:extent cx="2495725" cy="3327633"/>
                  <wp:effectExtent l="0" t="0" r="635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9442" cy="3332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5DAE8910" w14:textId="77777777" w:rsidTr="00614210">
        <w:trPr>
          <w:jc w:val="center"/>
        </w:trPr>
        <w:tc>
          <w:tcPr>
            <w:tcW w:w="3882" w:type="dxa"/>
          </w:tcPr>
          <w:p w14:paraId="0738FD0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R-GUDANG</w:t>
            </w:r>
          </w:p>
          <w:p w14:paraId="304EE4DC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AF566E8" wp14:editId="7379B21D">
                  <wp:extent cx="2500008" cy="3333345"/>
                  <wp:effectExtent l="0" t="0" r="190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890" cy="3347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70A3D2BF" w14:textId="77777777" w:rsidTr="00614210">
        <w:trPr>
          <w:jc w:val="center"/>
        </w:trPr>
        <w:tc>
          <w:tcPr>
            <w:tcW w:w="3882" w:type="dxa"/>
          </w:tcPr>
          <w:p w14:paraId="0BCD0D0C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LAB</w:t>
            </w:r>
          </w:p>
          <w:p w14:paraId="547A3DDB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1EB2E897" wp14:editId="5091AB9E">
                  <wp:extent cx="2538918" cy="3385225"/>
                  <wp:effectExtent l="0" t="0" r="1270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815" cy="3403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16D32D22" w14:textId="77777777" w:rsidTr="00614210">
        <w:trPr>
          <w:jc w:val="center"/>
        </w:trPr>
        <w:tc>
          <w:tcPr>
            <w:tcW w:w="3882" w:type="dxa"/>
          </w:tcPr>
          <w:p w14:paraId="57D8E19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R-S-203</w:t>
            </w:r>
          </w:p>
          <w:p w14:paraId="3652855E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7F71A02A" wp14:editId="451A6E4F">
                  <wp:extent cx="2641060" cy="3521413"/>
                  <wp:effectExtent l="0" t="0" r="635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9538" cy="354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559B22CF" w14:textId="77777777" w:rsidTr="00614210">
        <w:trPr>
          <w:jc w:val="center"/>
        </w:trPr>
        <w:tc>
          <w:tcPr>
            <w:tcW w:w="3882" w:type="dxa"/>
          </w:tcPr>
          <w:p w14:paraId="3E773DDB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DEPAN-R-KLS-202</w:t>
            </w:r>
          </w:p>
          <w:p w14:paraId="7F8CBF7D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2069AB4" wp14:editId="7269A23C">
                  <wp:extent cx="2633764" cy="3511685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981" cy="3527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707E71E9" w14:textId="77777777" w:rsidTr="00614210">
        <w:trPr>
          <w:jc w:val="center"/>
        </w:trPr>
        <w:tc>
          <w:tcPr>
            <w:tcW w:w="3882" w:type="dxa"/>
          </w:tcPr>
          <w:p w14:paraId="3B93378A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2-DEPAN-SERVER</w:t>
            </w:r>
          </w:p>
          <w:p w14:paraId="19C688E5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981D680" wp14:editId="650ECC55">
                  <wp:extent cx="2597285" cy="3463047"/>
                  <wp:effectExtent l="0" t="0" r="0" b="444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383" cy="3489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4959E122" w14:textId="77777777" w:rsidTr="00614210">
        <w:trPr>
          <w:jc w:val="center"/>
        </w:trPr>
        <w:tc>
          <w:tcPr>
            <w:tcW w:w="3882" w:type="dxa"/>
          </w:tcPr>
          <w:p w14:paraId="3DE4E4BE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2-R-DOSEN-MATEMATIKA</w:t>
            </w:r>
          </w:p>
          <w:p w14:paraId="1128127C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03C1BEEF" wp14:editId="3AC69970">
                  <wp:extent cx="2665602" cy="3554136"/>
                  <wp:effectExtent l="0" t="0" r="1905" b="190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8895" cy="3558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40FA1FC2" w14:textId="77777777" w:rsidTr="00614210">
        <w:trPr>
          <w:jc w:val="center"/>
        </w:trPr>
        <w:tc>
          <w:tcPr>
            <w:tcW w:w="3882" w:type="dxa"/>
          </w:tcPr>
          <w:p w14:paraId="181EB723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1-LT3-R-KULIAH-07</w:t>
            </w:r>
          </w:p>
          <w:p w14:paraId="6D646EC3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FF92385" wp14:editId="43D48A3F">
                  <wp:extent cx="1832546" cy="3968885"/>
                  <wp:effectExtent l="0" t="0" r="0" b="0"/>
                  <wp:docPr id="77" name="Picture 77" descr="A picture containing wall, indoor, window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A picture containing wall, indoor, window, light&#10;&#10;Description automatically generated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88" cy="39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27583F58" w14:textId="77777777" w:rsidTr="00614210">
        <w:trPr>
          <w:jc w:val="center"/>
        </w:trPr>
        <w:tc>
          <w:tcPr>
            <w:tcW w:w="3882" w:type="dxa"/>
          </w:tcPr>
          <w:p w14:paraId="56A1252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1-LT3-R-SEMINAR</w:t>
            </w:r>
          </w:p>
          <w:p w14:paraId="7F1A19AF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4BC86023" wp14:editId="611D02F8">
                  <wp:extent cx="1770328" cy="3667125"/>
                  <wp:effectExtent l="0" t="0" r="1905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523" cy="3713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82D4AD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5925FC83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21551D9C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595DB25A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7A9007E0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028B0CC6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2B75A6BA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5B89FA26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574E66B5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75C724F6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73E1F131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3DEEE082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1027B0DF" w14:textId="77777777" w:rsidR="00EF305E" w:rsidRPr="005F49AB" w:rsidRDefault="00EF305E" w:rsidP="00EF305E">
      <w:pPr>
        <w:spacing w:line="360" w:lineRule="auto"/>
        <w:rPr>
          <w:rFonts w:ascii="Arial" w:hAnsi="Arial" w:cs="Arial"/>
        </w:rPr>
      </w:pPr>
    </w:p>
    <w:p w14:paraId="5DB92617" w14:textId="77777777" w:rsidR="00EF305E" w:rsidRPr="006908A2" w:rsidRDefault="00EF305E" w:rsidP="00EF305E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ccess Point Gedung 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96"/>
      </w:tblGrid>
      <w:tr w:rsidR="00EF305E" w:rsidRPr="005F49AB" w14:paraId="7CBA8193" w14:textId="77777777" w:rsidTr="00614210">
        <w:trPr>
          <w:jc w:val="center"/>
        </w:trPr>
        <w:tc>
          <w:tcPr>
            <w:tcW w:w="3830" w:type="dxa"/>
          </w:tcPr>
          <w:p w14:paraId="22F71A59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LOKASI AP</w:t>
            </w:r>
          </w:p>
        </w:tc>
      </w:tr>
      <w:tr w:rsidR="00EF305E" w:rsidRPr="005F49AB" w14:paraId="341F5E21" w14:textId="77777777" w:rsidTr="00614210">
        <w:trPr>
          <w:jc w:val="center"/>
        </w:trPr>
        <w:tc>
          <w:tcPr>
            <w:tcW w:w="3830" w:type="dxa"/>
          </w:tcPr>
          <w:p w14:paraId="1A09DBEA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1</w:t>
            </w:r>
          </w:p>
          <w:p w14:paraId="07466F1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107BF48" wp14:editId="1142092C">
                  <wp:extent cx="1988598" cy="3515515"/>
                  <wp:effectExtent l="0" t="0" r="5715" b="254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1635" cy="3573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310AF2B9" w14:textId="77777777" w:rsidTr="00614210">
        <w:trPr>
          <w:jc w:val="center"/>
        </w:trPr>
        <w:tc>
          <w:tcPr>
            <w:tcW w:w="3830" w:type="dxa"/>
          </w:tcPr>
          <w:p w14:paraId="326ADD0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2</w:t>
            </w:r>
          </w:p>
          <w:p w14:paraId="48AD07A4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2D66928F" wp14:editId="53114CEB">
                  <wp:extent cx="2144297" cy="3790765"/>
                  <wp:effectExtent l="0" t="0" r="254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8266" cy="3850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2700DE48" w14:textId="77777777" w:rsidTr="00614210">
        <w:trPr>
          <w:jc w:val="center"/>
        </w:trPr>
        <w:tc>
          <w:tcPr>
            <w:tcW w:w="3830" w:type="dxa"/>
          </w:tcPr>
          <w:p w14:paraId="0C0E7C6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3-BELAKANG-KIRI</w:t>
            </w:r>
          </w:p>
          <w:p w14:paraId="22C6283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9C0AC76" wp14:editId="4FA50395">
                  <wp:extent cx="2201662" cy="3892178"/>
                  <wp:effectExtent l="0" t="0" r="0" b="0"/>
                  <wp:docPr id="78" name="Picture 78" descr="A picture containing wall, indoor, ceiling, fl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A picture containing wall, indoor, ceiling, floor&#10;&#10;Description automatically generated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6435" cy="3953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292A2EF5" w14:textId="77777777" w:rsidTr="00614210">
        <w:trPr>
          <w:jc w:val="center"/>
        </w:trPr>
        <w:tc>
          <w:tcPr>
            <w:tcW w:w="3830" w:type="dxa"/>
          </w:tcPr>
          <w:p w14:paraId="675C3B0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2-AP4-BELAKANG-KANAN</w:t>
            </w:r>
          </w:p>
          <w:p w14:paraId="5850A72C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0887475F" wp14:editId="48C9ABA0">
                  <wp:extent cx="2129233" cy="3764132"/>
                  <wp:effectExtent l="0" t="0" r="4445" b="0"/>
                  <wp:docPr id="44" name="Picture 44" descr="A picture containing wall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picture containing wall, indoor&#10;&#10;Description automatically generated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798" cy="3837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4E9174CA" w14:textId="77777777" w:rsidTr="00614210">
        <w:trPr>
          <w:jc w:val="center"/>
        </w:trPr>
        <w:tc>
          <w:tcPr>
            <w:tcW w:w="3830" w:type="dxa"/>
          </w:tcPr>
          <w:p w14:paraId="52583D07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5-KANAN</w:t>
            </w:r>
          </w:p>
          <w:p w14:paraId="1E2A0F16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7BCA0817" wp14:editId="10A55AF0">
                  <wp:extent cx="2299317" cy="4064819"/>
                  <wp:effectExtent l="0" t="0" r="0" b="0"/>
                  <wp:docPr id="79" name="Picture 79" descr="A picture containing indoor, ceiling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A picture containing indoor, ceiling, light&#10;&#10;Description automatically generated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477" cy="4091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5F97EE3A" w14:textId="77777777" w:rsidTr="00614210">
        <w:trPr>
          <w:jc w:val="center"/>
        </w:trPr>
        <w:tc>
          <w:tcPr>
            <w:tcW w:w="3830" w:type="dxa"/>
          </w:tcPr>
          <w:p w14:paraId="3D3A534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2-AP6-KANAN</w:t>
            </w:r>
          </w:p>
          <w:p w14:paraId="0198D7B5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29E50FA" wp14:editId="7E954B9A">
                  <wp:extent cx="2041864" cy="3609681"/>
                  <wp:effectExtent l="0" t="0" r="317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080" cy="3677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069BC6F8" w14:textId="77777777" w:rsidTr="00614210">
        <w:trPr>
          <w:jc w:val="center"/>
        </w:trPr>
        <w:tc>
          <w:tcPr>
            <w:tcW w:w="3830" w:type="dxa"/>
          </w:tcPr>
          <w:p w14:paraId="629B1F1B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7-KIRI</w:t>
            </w:r>
          </w:p>
          <w:p w14:paraId="740533A9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0824968" wp14:editId="6146FB5D">
                  <wp:extent cx="2130641" cy="3766620"/>
                  <wp:effectExtent l="0" t="0" r="3175" b="5715"/>
                  <wp:docPr id="47" name="Picture 47" descr="A picture containing text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A picture containing text, indoor&#10;&#10;Description automatically generated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4657" cy="3791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20475D5B" w14:textId="77777777" w:rsidTr="00614210">
        <w:trPr>
          <w:jc w:val="center"/>
        </w:trPr>
        <w:tc>
          <w:tcPr>
            <w:tcW w:w="3830" w:type="dxa"/>
          </w:tcPr>
          <w:p w14:paraId="212CD337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8-KIRI</w:t>
            </w:r>
          </w:p>
          <w:p w14:paraId="4FAFA485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7B25FDCA" wp14:editId="7B863ADF">
                  <wp:extent cx="2224405" cy="3932380"/>
                  <wp:effectExtent l="0" t="0" r="0" b="508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2872" cy="3965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73BAF920" w14:textId="77777777" w:rsidTr="00614210">
        <w:trPr>
          <w:jc w:val="center"/>
        </w:trPr>
        <w:tc>
          <w:tcPr>
            <w:tcW w:w="3830" w:type="dxa"/>
          </w:tcPr>
          <w:p w14:paraId="6CD53A22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9-KORIDOR-BELAKANG-KIRI</w:t>
            </w:r>
          </w:p>
          <w:p w14:paraId="4B240E88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78D6D07" wp14:editId="379C94AA">
                  <wp:extent cx="2588964" cy="3451952"/>
                  <wp:effectExtent l="0" t="0" r="1905" b="2540"/>
                  <wp:docPr id="80" name="Picture 80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indoor&#10;&#10;Description automatically generated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8265" cy="3464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4E4BB3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</w:p>
        </w:tc>
      </w:tr>
      <w:tr w:rsidR="00EF305E" w:rsidRPr="005F49AB" w14:paraId="38D99AB2" w14:textId="77777777" w:rsidTr="00614210">
        <w:trPr>
          <w:jc w:val="center"/>
        </w:trPr>
        <w:tc>
          <w:tcPr>
            <w:tcW w:w="3830" w:type="dxa"/>
          </w:tcPr>
          <w:p w14:paraId="66F43E6D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0-KORIDOR-BELAKANG-KANAN</w:t>
            </w:r>
          </w:p>
          <w:p w14:paraId="430BDAE7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CFFFF8C" wp14:editId="53FB63C4">
                  <wp:extent cx="2337619" cy="4155769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132" cy="4192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6B0823A1" w14:textId="77777777" w:rsidTr="00614210">
        <w:trPr>
          <w:jc w:val="center"/>
        </w:trPr>
        <w:tc>
          <w:tcPr>
            <w:tcW w:w="3830" w:type="dxa"/>
          </w:tcPr>
          <w:p w14:paraId="0F108325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t>G2-LT1-AP11-KANAN</w:t>
            </w:r>
          </w:p>
          <w:p w14:paraId="0783EC2D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lastRenderedPageBreak/>
              <w:drawing>
                <wp:inline distT="0" distB="0" distL="0" distR="0" wp14:anchorId="6E2F4219" wp14:editId="2607A881">
                  <wp:extent cx="2112886" cy="3735234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7943" cy="377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305E" w:rsidRPr="005F49AB" w14:paraId="39871CE3" w14:textId="77777777" w:rsidTr="00614210">
        <w:trPr>
          <w:jc w:val="center"/>
        </w:trPr>
        <w:tc>
          <w:tcPr>
            <w:tcW w:w="3830" w:type="dxa"/>
          </w:tcPr>
          <w:p w14:paraId="324BDAEA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lang w:val="en-US"/>
              </w:rPr>
              <w:lastRenderedPageBreak/>
              <w:t>G2-LT1-AP12-KANAN</w:t>
            </w:r>
          </w:p>
          <w:p w14:paraId="231A0D90" w14:textId="77777777" w:rsidR="00EF305E" w:rsidRPr="005F49AB" w:rsidRDefault="00EF305E" w:rsidP="00614210">
            <w:pPr>
              <w:rPr>
                <w:rFonts w:ascii="Arial" w:hAnsi="Arial" w:cs="Arial"/>
                <w:lang w:val="en-US"/>
              </w:rPr>
            </w:pPr>
            <w:r w:rsidRPr="005F49AB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0ED8143D" wp14:editId="128D248E">
                  <wp:extent cx="2143125" cy="2754630"/>
                  <wp:effectExtent l="0" t="0" r="9525" b="762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0436" cy="2764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6C0690" w14:textId="77777777" w:rsidR="00EF305E" w:rsidRPr="005F49AB" w:rsidRDefault="00EF305E" w:rsidP="00EF305E">
      <w:pPr>
        <w:pStyle w:val="ListParagraph"/>
        <w:spacing w:line="360" w:lineRule="auto"/>
        <w:ind w:left="786"/>
        <w:rPr>
          <w:rFonts w:ascii="Arial" w:hAnsi="Arial" w:cs="Arial"/>
        </w:rPr>
      </w:pPr>
    </w:p>
    <w:p w14:paraId="3E446A79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22" w:name="_Toc124089598"/>
      <w:r w:rsidRPr="00B2491A">
        <w:rPr>
          <w:rFonts w:ascii="Arial" w:hAnsi="Arial" w:cs="Arial"/>
          <w:b/>
          <w:bCs/>
          <w:color w:val="auto"/>
          <w:sz w:val="24"/>
          <w:szCs w:val="24"/>
        </w:rPr>
        <w:t>HASIL PENGUJIAN AKSES INTERNET</w:t>
      </w:r>
      <w:bookmarkEnd w:id="22"/>
    </w:p>
    <w:p w14:paraId="61B58B95" w14:textId="77777777" w:rsidR="00EF305E" w:rsidRPr="004824B3" w:rsidRDefault="00EF305E" w:rsidP="00EF305E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4824B3">
        <w:rPr>
          <w:rFonts w:ascii="Arial" w:hAnsi="Arial" w:cs="Arial"/>
          <w:sz w:val="24"/>
          <w:szCs w:val="24"/>
        </w:rPr>
        <w:t>Bandwidth</w:t>
      </w:r>
    </w:p>
    <w:p w14:paraId="0CB8B4FD" w14:textId="77777777" w:rsidR="00EF305E" w:rsidRPr="005F49AB" w:rsidRDefault="00EF305E" w:rsidP="00EF305E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i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ada router </w:t>
      </w:r>
      <w:proofErr w:type="spellStart"/>
      <w:r w:rsidRPr="005F49AB">
        <w:rPr>
          <w:rFonts w:ascii="Arial" w:hAnsi="Arial" w:cs="Arial"/>
          <w:sz w:val="24"/>
          <w:szCs w:val="24"/>
        </w:rPr>
        <w:t>uta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TH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outer Lain yang </w:t>
      </w:r>
      <w:proofErr w:type="spellStart"/>
      <w:r w:rsidRPr="005F49AB">
        <w:rPr>
          <w:rFonts w:ascii="Arial" w:hAnsi="Arial" w:cs="Arial"/>
          <w:sz w:val="24"/>
          <w:szCs w:val="24"/>
        </w:rPr>
        <w:t>ad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internet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lastRenderedPageBreak/>
        <w:t>mengetahu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sa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Pr="005F49AB">
        <w:rPr>
          <w:rFonts w:ascii="Arial" w:hAnsi="Arial" w:cs="Arial"/>
          <w:sz w:val="24"/>
          <w:szCs w:val="24"/>
        </w:rPr>
        <w:t>bis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TH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.1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Upload 116 Mbps dan Download 112 Mbps</w:t>
      </w:r>
    </w:p>
    <w:p w14:paraId="250409EE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26FDB5E5" w14:textId="77777777" w:rsidR="00EF305E" w:rsidRPr="005F49AB" w:rsidRDefault="00EF305E" w:rsidP="00EF305E">
      <w:pPr>
        <w:pStyle w:val="ListParagraph"/>
        <w:spacing w:line="360" w:lineRule="auto"/>
        <w:ind w:left="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BC01E7F" wp14:editId="245ECFD8">
            <wp:simplePos x="0" y="0"/>
            <wp:positionH relativeFrom="margin">
              <wp:posOffset>652145</wp:posOffset>
            </wp:positionH>
            <wp:positionV relativeFrom="paragraph">
              <wp:posOffset>5715</wp:posOffset>
            </wp:positionV>
            <wp:extent cx="3952875" cy="211887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1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37E223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0EB51A5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EA82DBE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4EF7CCE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5293E02C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E0BE30F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9127F93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45865E9" wp14:editId="2E4A90AF">
                <wp:simplePos x="0" y="0"/>
                <wp:positionH relativeFrom="margin">
                  <wp:align>center</wp:align>
                </wp:positionH>
                <wp:positionV relativeFrom="paragraph">
                  <wp:posOffset>344170</wp:posOffset>
                </wp:positionV>
                <wp:extent cx="3952875" cy="635"/>
                <wp:effectExtent l="0" t="0" r="9525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EA3427" w14:textId="77777777" w:rsidR="00EF305E" w:rsidRPr="00DC7206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3" w:name="_Toc124089193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3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Pengujian Total Bandwidth</w:t>
                            </w:r>
                            <w:bookmarkEnd w:id="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5865E9" id="_x0000_t202" coordsize="21600,21600" o:spt="202" path="m,l,21600r21600,l21600,xe">
                <v:stroke joinstyle="miter"/>
                <v:path gradientshapeok="t" o:connecttype="rect"/>
              </v:shapetype>
              <v:shape id="Text Box 85" o:spid="_x0000_s1026" type="#_x0000_t202" style="position:absolute;margin-left:0;margin-top:27.1pt;width:311.25pt;height:.05pt;z-index:2516705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" stroked="f">
                <v:textbox style="mso-fit-shape-to-text:t" inset="0,0,0,0">
                  <w:txbxContent>
                    <w:p w14:paraId="44EA3427" w14:textId="77777777" w:rsidR="00EF305E" w:rsidRPr="00DC7206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4" w:name="_Toc124089193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3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Pengujian Total Bandwidth</w:t>
                      </w:r>
                      <w:bookmarkEnd w:id="24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B53565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23CE3B6F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9D58C5" wp14:editId="18637D8C">
                <wp:simplePos x="0" y="0"/>
                <wp:positionH relativeFrom="column">
                  <wp:posOffset>455295</wp:posOffset>
                </wp:positionH>
                <wp:positionV relativeFrom="paragraph">
                  <wp:posOffset>309245</wp:posOffset>
                </wp:positionV>
                <wp:extent cx="4641215" cy="635"/>
                <wp:effectExtent l="0" t="0" r="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12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DF8419" w14:textId="77777777" w:rsidR="00EF305E" w:rsidRPr="0033404A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5" w:name="_Toc124089194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4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E04B17">
                              <w:t>Status Bandwidth Interface Internet</w:t>
                            </w:r>
                            <w:bookmarkEnd w:id="2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9D58C5" id="Text Box 86" o:spid="_x0000_s1027" type="#_x0000_t202" style="position:absolute;margin-left:35.85pt;margin-top:24.35pt;width:365.45pt;height: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" stroked="f">
                <v:textbox style="mso-fit-shape-to-text:t" inset="0,0,0,0">
                  <w:txbxContent>
                    <w:p w14:paraId="67DF8419" w14:textId="77777777" w:rsidR="00EF305E" w:rsidRPr="0033404A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26" w:name="_Toc124089194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4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E04B17">
                        <w:t>Status Bandwidth Interface Internet</w:t>
                      </w:r>
                      <w:bookmarkEnd w:id="26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3BD420A0" wp14:editId="53F47FE0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4641272" cy="2190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1272" cy="219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CADFB3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6F4AFB8" w14:textId="77777777" w:rsidR="00EF305E" w:rsidRPr="005F49AB" w:rsidRDefault="00EF305E" w:rsidP="00EF305E">
      <w:pPr>
        <w:pStyle w:val="ListParagraph"/>
        <w:keepNext/>
        <w:spacing w:line="360" w:lineRule="auto"/>
        <w:ind w:left="1080"/>
        <w:jc w:val="center"/>
        <w:rPr>
          <w:rFonts w:ascii="Arial" w:hAnsi="Arial" w:cs="Arial"/>
          <w:sz w:val="24"/>
          <w:szCs w:val="24"/>
        </w:rPr>
      </w:pPr>
    </w:p>
    <w:p w14:paraId="6405E994" w14:textId="77777777" w:rsidR="00EF305E" w:rsidRPr="001A591F" w:rsidRDefault="00EF305E" w:rsidP="00EF305E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Router</w:t>
      </w:r>
    </w:p>
    <w:p w14:paraId="51DEB465" w14:textId="77777777" w:rsidR="00EF305E" w:rsidRPr="005F49AB" w:rsidRDefault="00EF305E" w:rsidP="00EF305E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OUTER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uj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source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cap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ta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hubung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arget yang </w:t>
      </w:r>
      <w:proofErr w:type="spellStart"/>
      <w:r w:rsidRPr="005F49AB">
        <w:rPr>
          <w:rFonts w:ascii="Arial" w:hAnsi="Arial" w:cs="Arial"/>
          <w:sz w:val="24"/>
          <w:szCs w:val="24"/>
        </w:rPr>
        <w:t>ditent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. Pada </w:t>
      </w:r>
      <w:r>
        <w:rPr>
          <w:rFonts w:ascii="Arial" w:hAnsi="Arial" w:cs="Arial"/>
          <w:sz w:val="24"/>
          <w:szCs w:val="24"/>
        </w:rPr>
        <w:t xml:space="preserve">Gambar 1.14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 yang</w:t>
      </w:r>
      <w:proofErr w:type="gram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17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0%.</w:t>
      </w:r>
    </w:p>
    <w:p w14:paraId="67BB7A87" w14:textId="77777777" w:rsidR="00EF305E" w:rsidRPr="005F49AB" w:rsidRDefault="00EF305E" w:rsidP="00EF305E">
      <w:pPr>
        <w:pStyle w:val="ListParagraph"/>
        <w:spacing w:line="360" w:lineRule="auto"/>
        <w:ind w:left="709"/>
        <w:rPr>
          <w:rFonts w:ascii="Arial" w:hAnsi="Arial" w:cs="Arial"/>
          <w:sz w:val="24"/>
          <w:szCs w:val="24"/>
        </w:rPr>
      </w:pPr>
    </w:p>
    <w:p w14:paraId="1E588634" w14:textId="77777777" w:rsidR="00EF305E" w:rsidRDefault="00EF305E" w:rsidP="00EF305E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65DAA7D6" wp14:editId="1065B96D">
            <wp:extent cx="4371975" cy="247624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503991" cy="25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147B7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27" w:name="_Toc124089195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  <w:r>
        <w:t xml:space="preserve"> </w:t>
      </w:r>
      <w:r w:rsidRPr="00B200F5">
        <w:t xml:space="preserve">Hasil </w:t>
      </w:r>
      <w:proofErr w:type="spellStart"/>
      <w:r w:rsidRPr="00B200F5">
        <w:t>pengujian</w:t>
      </w:r>
      <w:proofErr w:type="spellEnd"/>
      <w:r w:rsidRPr="00B200F5">
        <w:t xml:space="preserve"> PING </w:t>
      </w:r>
      <w:proofErr w:type="spellStart"/>
      <w:r w:rsidRPr="00B200F5">
        <w:t>ke</w:t>
      </w:r>
      <w:proofErr w:type="spellEnd"/>
      <w:r w:rsidRPr="00B200F5">
        <w:t xml:space="preserve"> server google</w:t>
      </w:r>
      <w:bookmarkEnd w:id="27"/>
    </w:p>
    <w:p w14:paraId="28C9149E" w14:textId="77777777" w:rsidR="00EF305E" w:rsidRPr="001A591F" w:rsidRDefault="00EF305E" w:rsidP="00EF305E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t>Wireless</w:t>
      </w:r>
    </w:p>
    <w:p w14:paraId="4528C2C5" w14:textId="77777777" w:rsidR="00EF305E" w:rsidRPr="005F49AB" w:rsidRDefault="00EF305E" w:rsidP="00EF305E">
      <w:pPr>
        <w:pStyle w:val="ListParagraph"/>
        <w:spacing w:line="360" w:lineRule="auto"/>
        <w:ind w:left="709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bandwidt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gu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ol </w:t>
      </w:r>
      <w:proofErr w:type="spellStart"/>
      <w:r w:rsidRPr="005F49AB">
        <w:rPr>
          <w:rFonts w:ascii="Arial" w:hAnsi="Arial" w:cs="Arial"/>
          <w:sz w:val="24"/>
          <w:szCs w:val="24"/>
        </w:rPr>
        <w:t>Badwidt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pada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obile </w:t>
      </w:r>
      <w:proofErr w:type="spellStart"/>
      <w:r w:rsidRPr="005F49AB">
        <w:rPr>
          <w:rFonts w:ascii="Arial" w:hAnsi="Arial" w:cs="Arial"/>
          <w:sz w:val="24"/>
          <w:szCs w:val="24"/>
        </w:rPr>
        <w:t>untu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ngetahu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besar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bandwidth Uplink dan Downlink yang </w:t>
      </w:r>
      <w:proofErr w:type="spellStart"/>
      <w:r w:rsidRPr="005F49AB">
        <w:rPr>
          <w:rFonts w:ascii="Arial" w:hAnsi="Arial" w:cs="Arial"/>
          <w:sz w:val="24"/>
          <w:szCs w:val="24"/>
        </w:rPr>
        <w:t>bis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jari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ITH,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</w:t>
      </w:r>
      <w:r>
        <w:rPr>
          <w:rFonts w:ascii="Arial" w:hAnsi="Arial" w:cs="Arial"/>
          <w:sz w:val="24"/>
          <w:szCs w:val="24"/>
        </w:rPr>
        <w:t>.15</w:t>
      </w:r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</w:t>
      </w:r>
      <w:r w:rsidRPr="005F49AB">
        <w:rPr>
          <w:rFonts w:ascii="Arial" w:hAnsi="Arial" w:cs="Arial"/>
          <w:sz w:val="24"/>
          <w:szCs w:val="24"/>
        </w:rPr>
        <w:t>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tus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mobile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alah </w:t>
      </w:r>
      <w:proofErr w:type="spellStart"/>
      <w:r w:rsidRPr="005F49AB">
        <w:rPr>
          <w:rFonts w:ascii="Arial" w:hAnsi="Arial" w:cs="Arial"/>
          <w:sz w:val="24"/>
          <w:szCs w:val="24"/>
        </w:rPr>
        <w:t>satu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,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3.2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nila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est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total Upload 18.63 Mbps dan Download 6.56 Mbps.</w:t>
      </w:r>
    </w:p>
    <w:p w14:paraId="47C4E372" w14:textId="77777777" w:rsidR="00EF305E" w:rsidRPr="005F49AB" w:rsidRDefault="00EF305E" w:rsidP="00EF305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298747AA" wp14:editId="45D52005">
            <wp:simplePos x="0" y="0"/>
            <wp:positionH relativeFrom="column">
              <wp:posOffset>4017645</wp:posOffset>
            </wp:positionH>
            <wp:positionV relativeFrom="paragraph">
              <wp:posOffset>12700</wp:posOffset>
            </wp:positionV>
            <wp:extent cx="1296035" cy="266763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1C3A42CD" wp14:editId="022163EE">
            <wp:simplePos x="0" y="0"/>
            <wp:positionH relativeFrom="margin">
              <wp:posOffset>622300</wp:posOffset>
            </wp:positionH>
            <wp:positionV relativeFrom="paragraph">
              <wp:posOffset>13335</wp:posOffset>
            </wp:positionV>
            <wp:extent cx="3065145" cy="266763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035"/>
                    <a:stretch/>
                  </pic:blipFill>
                  <pic:spPr bwMode="auto">
                    <a:xfrm>
                      <a:off x="0" y="0"/>
                      <a:ext cx="3065145" cy="266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566B1F" w14:textId="77777777" w:rsidR="00EF305E" w:rsidRPr="005F49AB" w:rsidRDefault="00EF305E" w:rsidP="00EF305E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95874E0" w14:textId="77777777" w:rsidR="00EF305E" w:rsidRPr="005F49AB" w:rsidRDefault="00EF305E" w:rsidP="00EF305E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188B5CD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4B36034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07E5F7D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B222BE2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28FA3F1D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2354165A" w14:textId="77777777" w:rsidR="00EF305E" w:rsidRDefault="00EF305E" w:rsidP="00EF305E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035071" wp14:editId="5831D49F">
                <wp:simplePos x="0" y="0"/>
                <wp:positionH relativeFrom="column">
                  <wp:posOffset>603250</wp:posOffset>
                </wp:positionH>
                <wp:positionV relativeFrom="paragraph">
                  <wp:posOffset>352425</wp:posOffset>
                </wp:positionV>
                <wp:extent cx="3065145" cy="635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51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DB9B50" w14:textId="77777777" w:rsidR="00EF305E" w:rsidRPr="00B0086C" w:rsidRDefault="00EF305E" w:rsidP="00EF305E">
                            <w:pPr>
                              <w:pStyle w:val="Caption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8" w:name="_Toc124089196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6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Pengujian Konektifitas ke perangkat Handphone</w:t>
                            </w:r>
                            <w:bookmarkEnd w:id="2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035071" id="Text Box 87" o:spid="_x0000_s1028" type="#_x0000_t202" style="position:absolute;margin-left:47.5pt;margin-top:27.75pt;width:241.35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43OGgIAAD8EAAAOAAAAZHJzL2Uyb0RvYy54bWysU1GP2jAMfp+0/xDlfRS4gaa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" stroked="f">
                <v:textbox style="mso-fit-shape-to-text:t" inset="0,0,0,0">
                  <w:txbxContent>
                    <w:p w14:paraId="04DB9B50" w14:textId="77777777" w:rsidR="00EF305E" w:rsidRPr="00B0086C" w:rsidRDefault="00EF305E" w:rsidP="00EF305E">
                      <w:pPr>
                        <w:pStyle w:val="Caption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29" w:name="_Toc124089196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6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Pengujian Konektifitas ke perangkat Handphone</w:t>
                      </w:r>
                      <w:bookmarkEnd w:id="29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sz w:val="24"/>
          <w:szCs w:val="24"/>
        </w:rPr>
        <w:t xml:space="preserve">        </w:t>
      </w:r>
    </w:p>
    <w:p w14:paraId="6BEA33DD" w14:textId="77777777" w:rsidR="00EF305E" w:rsidRPr="005F49AB" w:rsidRDefault="00EF305E" w:rsidP="00EF305E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            </w:t>
      </w:r>
    </w:p>
    <w:p w14:paraId="12D495D5" w14:textId="77777777" w:rsidR="00EF305E" w:rsidRPr="001A591F" w:rsidRDefault="00EF305E" w:rsidP="00EF305E">
      <w:pPr>
        <w:pStyle w:val="ListParagraph"/>
        <w:numPr>
          <w:ilvl w:val="0"/>
          <w:numId w:val="4"/>
        </w:numPr>
        <w:spacing w:line="360" w:lineRule="auto"/>
        <w:ind w:left="709" w:hanging="283"/>
        <w:rPr>
          <w:rFonts w:ascii="Arial" w:hAnsi="Arial" w:cs="Arial"/>
          <w:sz w:val="24"/>
          <w:szCs w:val="24"/>
        </w:rPr>
      </w:pPr>
      <w:r w:rsidRPr="001A591F">
        <w:rPr>
          <w:rFonts w:ascii="Arial" w:hAnsi="Arial" w:cs="Arial"/>
          <w:sz w:val="24"/>
          <w:szCs w:val="24"/>
        </w:rPr>
        <w:lastRenderedPageBreak/>
        <w:t>Server</w:t>
      </w:r>
    </w:p>
    <w:p w14:paraId="0084B944" w14:textId="77777777" w:rsidR="00EF305E" w:rsidRPr="000B2A15" w:rsidRDefault="00EF305E" w:rsidP="00EF305E">
      <w:pPr>
        <w:pStyle w:val="ListParagraph"/>
        <w:spacing w:line="360" w:lineRule="auto"/>
        <w:ind w:left="426" w:firstLine="283"/>
        <w:jc w:val="both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onektifita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melaku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ING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google, </w:t>
      </w:r>
      <w:proofErr w:type="spellStart"/>
      <w:r w:rsidRPr="005F49AB">
        <w:rPr>
          <w:rFonts w:ascii="Arial" w:hAnsi="Arial" w:cs="Arial"/>
          <w:sz w:val="24"/>
          <w:szCs w:val="24"/>
        </w:rPr>
        <w:t>gu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uj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resource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alam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capa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atau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menghubungi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arget yang </w:t>
      </w:r>
      <w:proofErr w:type="spellStart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ditentukan</w:t>
      </w:r>
      <w:proofErr w:type="spellEnd"/>
      <w:r w:rsidRPr="005F49AB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1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1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9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=0%, </w:t>
      </w:r>
      <w:proofErr w:type="spellStart"/>
      <w:r w:rsidRPr="005F49AB">
        <w:rPr>
          <w:rFonts w:ascii="Arial" w:hAnsi="Arial" w:cs="Arial"/>
          <w:sz w:val="24"/>
          <w:szCs w:val="24"/>
        </w:rPr>
        <w:t>gamba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4.2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erver farm2 yang </w:t>
      </w:r>
      <w:proofErr w:type="spellStart"/>
      <w:r w:rsidRPr="005F49AB">
        <w:rPr>
          <w:rFonts w:ascii="Arial" w:hAnsi="Arial" w:cs="Arial"/>
          <w:sz w:val="24"/>
          <w:szCs w:val="24"/>
        </w:rPr>
        <w:t>didapat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al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guji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kiri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diterim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= 5, </w:t>
      </w:r>
      <w:proofErr w:type="spellStart"/>
      <w:r w:rsidRPr="005F49AB">
        <w:rPr>
          <w:rFonts w:ascii="Arial" w:hAnsi="Arial" w:cs="Arial"/>
          <w:sz w:val="24"/>
          <w:szCs w:val="24"/>
        </w:rPr>
        <w:t>persentas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ake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oss = 0%.</w:t>
      </w:r>
    </w:p>
    <w:p w14:paraId="7EC4119C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2E47872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0AB6B2E1" wp14:editId="1DF9106C">
            <wp:simplePos x="0" y="0"/>
            <wp:positionH relativeFrom="page">
              <wp:posOffset>1828801</wp:posOffset>
            </wp:positionH>
            <wp:positionV relativeFrom="paragraph">
              <wp:posOffset>13335</wp:posOffset>
            </wp:positionV>
            <wp:extent cx="4433942" cy="1847215"/>
            <wp:effectExtent l="0" t="0" r="5080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7078" cy="1848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6F7B8ED" wp14:editId="187E570F">
                <wp:simplePos x="0" y="0"/>
                <wp:positionH relativeFrom="column">
                  <wp:posOffset>464185</wp:posOffset>
                </wp:positionH>
                <wp:positionV relativeFrom="paragraph">
                  <wp:posOffset>1915160</wp:posOffset>
                </wp:positionV>
                <wp:extent cx="4368165" cy="635"/>
                <wp:effectExtent l="0" t="0" r="0" b="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81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E1F293" w14:textId="77777777" w:rsidR="00EF305E" w:rsidRPr="00B56A33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0" w:name="_Toc124089197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7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EE526F">
                              <w:t>Hasil pengujian PING Server farm1 ke server google</w:t>
                            </w:r>
                            <w:bookmarkEnd w:id="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F7B8ED" id="Text Box 88" o:spid="_x0000_s1029" type="#_x0000_t202" style="position:absolute;left:0;text-align:left;margin-left:36.55pt;margin-top:150.8pt;width:343.95pt;height: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" stroked="f">
                <v:textbox style="mso-fit-shape-to-text:t" inset="0,0,0,0">
                  <w:txbxContent>
                    <w:p w14:paraId="77E1F293" w14:textId="77777777" w:rsidR="00EF305E" w:rsidRPr="00B56A33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1" w:name="_Toc124089197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7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EE526F">
                        <w:t>Hasil pengujian PING Server farm1 ke server google</w:t>
                      </w:r>
                      <w:bookmarkEnd w:id="31"/>
                    </w:p>
                  </w:txbxContent>
                </v:textbox>
              </v:shape>
            </w:pict>
          </mc:Fallback>
        </mc:AlternateContent>
      </w:r>
    </w:p>
    <w:p w14:paraId="51ED8CA6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213990FA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387B840A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5853677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12877456" w14:textId="77777777" w:rsidR="00EF305E" w:rsidRPr="005F49AB" w:rsidRDefault="00EF305E" w:rsidP="00EF305E">
      <w:pPr>
        <w:pStyle w:val="ListParagraph"/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7186B984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5887F895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7358613D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DE90C6" wp14:editId="1264C9DC">
                <wp:simplePos x="0" y="0"/>
                <wp:positionH relativeFrom="column">
                  <wp:posOffset>388620</wp:posOffset>
                </wp:positionH>
                <wp:positionV relativeFrom="paragraph">
                  <wp:posOffset>1380490</wp:posOffset>
                </wp:positionV>
                <wp:extent cx="4444365" cy="635"/>
                <wp:effectExtent l="0" t="0" r="0" b="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44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23D92E" w14:textId="77777777" w:rsidR="00EF305E" w:rsidRPr="00614486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2" w:name="_Toc124089198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8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0C058B">
                              <w:t>Hasil pengujian  PING Server farm2 ke server google</w:t>
                            </w:r>
                            <w:bookmarkEnd w:id="3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DE90C6" id="Text Box 89" o:spid="_x0000_s1030" type="#_x0000_t202" style="position:absolute;left:0;text-align:left;margin-left:30.6pt;margin-top:108.7pt;width:349.95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" stroked="f">
                <v:textbox style="mso-fit-shape-to-text:t" inset="0,0,0,0">
                  <w:txbxContent>
                    <w:p w14:paraId="3223D92E" w14:textId="77777777" w:rsidR="00EF305E" w:rsidRPr="00614486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  <w:bookmarkStart w:id="33" w:name="_Toc124089198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8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0C058B">
                        <w:t>Hasil pengujian  PING Server farm2 ke server google</w:t>
                      </w:r>
                      <w:bookmarkEnd w:id="33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3FA0ACCD" wp14:editId="121210F0">
            <wp:simplePos x="0" y="0"/>
            <wp:positionH relativeFrom="margin">
              <wp:posOffset>388620</wp:posOffset>
            </wp:positionH>
            <wp:positionV relativeFrom="paragraph">
              <wp:posOffset>185420</wp:posOffset>
            </wp:positionV>
            <wp:extent cx="4444365" cy="1138413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4348" cy="114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975DB1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9F224F1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98022FF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3CB4444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78069DF2" w14:textId="77777777" w:rsidR="00EF305E" w:rsidRPr="005F49AB" w:rsidRDefault="00EF305E" w:rsidP="00EF305E">
      <w:pPr>
        <w:pStyle w:val="Caption"/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5A208035" wp14:editId="2BE353DC">
            <wp:simplePos x="0" y="0"/>
            <wp:positionH relativeFrom="margin">
              <wp:posOffset>417195</wp:posOffset>
            </wp:positionH>
            <wp:positionV relativeFrom="paragraph">
              <wp:posOffset>238125</wp:posOffset>
            </wp:positionV>
            <wp:extent cx="4457700" cy="154305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04" r="10959" b="7182"/>
                    <a:stretch/>
                  </pic:blipFill>
                  <pic:spPr bwMode="auto">
                    <a:xfrm>
                      <a:off x="0" y="0"/>
                      <a:ext cx="4457700" cy="154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E6446D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14FA42" wp14:editId="7ED19FEC">
                <wp:simplePos x="0" y="0"/>
                <wp:positionH relativeFrom="column">
                  <wp:posOffset>283845</wp:posOffset>
                </wp:positionH>
                <wp:positionV relativeFrom="paragraph">
                  <wp:posOffset>1610360</wp:posOffset>
                </wp:positionV>
                <wp:extent cx="5006340" cy="635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63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4F8338" w14:textId="77777777" w:rsidR="00EF305E" w:rsidRPr="00621D8B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4" w:name="_Toc124089199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9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404935">
                              <w:t>Hasil pengujian  PING Server pbs ke server google</w:t>
                            </w:r>
                            <w:bookmarkEnd w:id="3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14FA42" id="Text Box 91" o:spid="_x0000_s1031" type="#_x0000_t202" style="position:absolute;margin-left:22.35pt;margin-top:126.8pt;width:394.2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" stroked="f">
                <v:textbox style="mso-fit-shape-to-text:t" inset="0,0,0,0">
                  <w:txbxContent>
                    <w:p w14:paraId="244F8338" w14:textId="77777777" w:rsidR="00EF305E" w:rsidRPr="00621D8B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35" w:name="_Toc124089199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9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404935">
                        <w:t>Hasil pengujian  PING Server pbs ke server google</w:t>
                      </w:r>
                      <w:bookmarkEnd w:id="35"/>
                    </w:p>
                  </w:txbxContent>
                </v:textbox>
              </v:shape>
            </w:pict>
          </mc:Fallback>
        </mc:AlternateContent>
      </w:r>
    </w:p>
    <w:p w14:paraId="0CDBD8A7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691323FB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1E583F8F" w14:textId="77777777" w:rsidR="00EF305E" w:rsidRPr="005F49AB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3A8B0F97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03E1E801" w14:textId="77777777" w:rsidR="00EF305E" w:rsidRPr="00B2491A" w:rsidRDefault="00EF305E" w:rsidP="00EF305E">
      <w:pPr>
        <w:pStyle w:val="Heading1"/>
        <w:numPr>
          <w:ilvl w:val="0"/>
          <w:numId w:val="22"/>
        </w:numPr>
        <w:ind w:left="426" w:hanging="426"/>
        <w:rPr>
          <w:rFonts w:ascii="Arial" w:hAnsi="Arial" w:cs="Arial"/>
          <w:b/>
          <w:bCs/>
          <w:color w:val="auto"/>
          <w:sz w:val="24"/>
          <w:szCs w:val="24"/>
        </w:rPr>
      </w:pPr>
      <w:bookmarkStart w:id="36" w:name="_Toc124089599"/>
      <w:r w:rsidRPr="00B2491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PENGECEKAN KONFIGURASI JARINGAN DAN SERVER</w:t>
      </w:r>
      <w:bookmarkEnd w:id="36"/>
    </w:p>
    <w:p w14:paraId="0C8E212B" w14:textId="77777777" w:rsidR="00EF305E" w:rsidRDefault="00EF305E" w:rsidP="00EF305E">
      <w:pPr>
        <w:pStyle w:val="ListParagraph"/>
        <w:spacing w:line="360" w:lineRule="auto"/>
        <w:ind w:left="0" w:firstLine="42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Se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buat</w:t>
      </w:r>
      <w:proofErr w:type="spellEnd"/>
      <w:r>
        <w:rPr>
          <w:rFonts w:ascii="Arial" w:hAnsi="Arial" w:cs="Arial"/>
          <w:sz w:val="24"/>
          <w:szCs w:val="24"/>
        </w:rPr>
        <w:t xml:space="preserve"> oleh </w:t>
      </w:r>
      <w:proofErr w:type="spellStart"/>
      <w:r>
        <w:rPr>
          <w:rFonts w:ascii="Arial" w:hAnsi="Arial" w:cs="Arial"/>
          <w:sz w:val="24"/>
          <w:szCs w:val="24"/>
        </w:rPr>
        <w:t>kontrakt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mapping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ingink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439B27F1" w14:textId="77777777" w:rsidR="00EF305E" w:rsidRDefault="00EF305E" w:rsidP="00EF305E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outer</w:t>
      </w:r>
    </w:p>
    <w:p w14:paraId="325820AB" w14:textId="77777777" w:rsidR="00EF305E" w:rsidRDefault="00EF305E" w:rsidP="00EF305E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fault Gateway</w:t>
      </w:r>
    </w:p>
    <w:p w14:paraId="79EA0AF9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mu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ektifita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lua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lewat</w:t>
      </w:r>
      <w:proofErr w:type="spellEnd"/>
      <w:r>
        <w:rPr>
          <w:rFonts w:ascii="Arial" w:hAnsi="Arial" w:cs="Arial"/>
          <w:sz w:val="24"/>
          <w:szCs w:val="24"/>
        </w:rPr>
        <w:t xml:space="preserve"> router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22B3DDE8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571C3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AF11ACB" wp14:editId="1E9DB38B">
            <wp:extent cx="3862301" cy="1685925"/>
            <wp:effectExtent l="0" t="0" r="508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870039" cy="1689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4D30A" w14:textId="77777777" w:rsidR="00EF305E" w:rsidRDefault="00EF305E" w:rsidP="00EF305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7" w:name="_Toc124089200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Default Gateway</w:t>
      </w:r>
      <w:bookmarkEnd w:id="37"/>
    </w:p>
    <w:p w14:paraId="76310497" w14:textId="77777777" w:rsidR="00EF305E" w:rsidRDefault="00EF305E" w:rsidP="00EF305E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NS Server</w:t>
      </w:r>
    </w:p>
    <w:p w14:paraId="518A0C84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device yang </w:t>
      </w:r>
      <w:proofErr w:type="spellStart"/>
      <w:r>
        <w:rPr>
          <w:rFonts w:ascii="Arial" w:hAnsi="Arial" w:cs="Arial"/>
          <w:sz w:val="24"/>
          <w:szCs w:val="24"/>
        </w:rPr>
        <w:t>terkonek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ns</w:t>
      </w:r>
      <w:proofErr w:type="spellEnd"/>
      <w:r>
        <w:rPr>
          <w:rFonts w:ascii="Arial" w:hAnsi="Arial" w:cs="Arial"/>
          <w:sz w:val="24"/>
          <w:szCs w:val="24"/>
        </w:rPr>
        <w:t xml:space="preserve"> server pada router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380F00F1" w14:textId="77777777" w:rsidR="00EF305E" w:rsidRDefault="00EF305E" w:rsidP="00EF305E">
      <w:pPr>
        <w:pStyle w:val="ListParagraph"/>
        <w:keepNext/>
        <w:spacing w:line="360" w:lineRule="auto"/>
        <w:ind w:left="1206"/>
        <w:jc w:val="center"/>
      </w:pPr>
      <w:r w:rsidRPr="004D2F4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2FD8E26" wp14:editId="7443198C">
            <wp:extent cx="3362325" cy="3023836"/>
            <wp:effectExtent l="0" t="0" r="0" b="571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376672" cy="303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3E0FD" w14:textId="77777777" w:rsidR="00EF305E" w:rsidRPr="006763FD" w:rsidRDefault="00EF305E" w:rsidP="00EF305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8" w:name="_Toc124089201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DNS Server</w:t>
      </w:r>
      <w:bookmarkEnd w:id="38"/>
    </w:p>
    <w:p w14:paraId="53FB0FAB" w14:textId="77777777" w:rsidR="00EF305E" w:rsidRDefault="00EF305E" w:rsidP="00EF305E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HCP Server</w:t>
      </w:r>
    </w:p>
    <w:p w14:paraId="6194F114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Router </w:t>
      </w:r>
      <w:proofErr w:type="spellStart"/>
      <w:r>
        <w:rPr>
          <w:rFonts w:ascii="Arial" w:hAnsi="Arial" w:cs="Arial"/>
          <w:sz w:val="24"/>
          <w:szCs w:val="24"/>
        </w:rPr>
        <w:t>utam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fung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bag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eri</w:t>
      </w:r>
      <w:proofErr w:type="spellEnd"/>
      <w:r>
        <w:rPr>
          <w:rFonts w:ascii="Arial" w:hAnsi="Arial" w:cs="Arial"/>
          <w:sz w:val="24"/>
          <w:szCs w:val="24"/>
        </w:rPr>
        <w:t xml:space="preserve"> IP </w:t>
      </w:r>
      <w:proofErr w:type="spellStart"/>
      <w:r>
        <w:rPr>
          <w:rFonts w:ascii="Arial" w:hAnsi="Arial" w:cs="Arial"/>
          <w:sz w:val="24"/>
          <w:szCs w:val="24"/>
        </w:rPr>
        <w:t>k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terhubun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29F183EE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ED52F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D381694" wp14:editId="7BC71C61">
            <wp:extent cx="3990975" cy="1791866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001179" cy="179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EF803" w14:textId="77777777" w:rsidR="00EF305E" w:rsidRDefault="00EF305E" w:rsidP="00EF305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39" w:name="_Toc124089202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DNS Server</w:t>
      </w:r>
      <w:bookmarkEnd w:id="39"/>
    </w:p>
    <w:p w14:paraId="235D478F" w14:textId="77777777" w:rsidR="00EF305E" w:rsidRDefault="00EF305E" w:rsidP="00EF305E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T</w:t>
      </w:r>
    </w:p>
    <w:p w14:paraId="4C8F02D4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mua</w:t>
      </w:r>
      <w:proofErr w:type="spellEnd"/>
      <w:r>
        <w:rPr>
          <w:rFonts w:ascii="Arial" w:hAnsi="Arial" w:cs="Arial"/>
          <w:sz w:val="24"/>
          <w:szCs w:val="24"/>
        </w:rPr>
        <w:t xml:space="preserve"> private IP </w:t>
      </w:r>
      <w:proofErr w:type="spellStart"/>
      <w:r>
        <w:rPr>
          <w:rFonts w:ascii="Arial" w:hAnsi="Arial" w:cs="Arial"/>
          <w:sz w:val="24"/>
          <w:szCs w:val="24"/>
        </w:rPr>
        <w:t>kelua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interne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IP Publik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ITH.</w:t>
      </w:r>
    </w:p>
    <w:p w14:paraId="256C5C9A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8067D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098B5AB" wp14:editId="1D7E217D">
            <wp:extent cx="4286250" cy="941161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90295" cy="94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954C4" w14:textId="77777777" w:rsidR="00EF305E" w:rsidRDefault="00EF305E" w:rsidP="00EF305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0" w:name="_Toc124089203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NAT</w:t>
      </w:r>
      <w:bookmarkEnd w:id="40"/>
    </w:p>
    <w:p w14:paraId="51A5AE5B" w14:textId="77777777" w:rsidR="00EF305E" w:rsidRDefault="00EF305E" w:rsidP="00EF305E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N Management</w:t>
      </w:r>
    </w:p>
    <w:p w14:paraId="5C1EBA04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hw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/ server yang </w:t>
      </w:r>
      <w:proofErr w:type="spellStart"/>
      <w:r>
        <w:rPr>
          <w:rFonts w:ascii="Arial" w:hAnsi="Arial" w:cs="Arial"/>
          <w:sz w:val="24"/>
          <w:szCs w:val="24"/>
        </w:rPr>
        <w:t>ada</w:t>
      </w:r>
      <w:proofErr w:type="spellEnd"/>
      <w:r>
        <w:rPr>
          <w:rFonts w:ascii="Arial" w:hAnsi="Arial" w:cs="Arial"/>
          <w:sz w:val="24"/>
          <w:szCs w:val="24"/>
        </w:rPr>
        <w:t xml:space="preserve"> di area private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akse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car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man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21D306F1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BB49A2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AD76D03" wp14:editId="057DD333">
            <wp:extent cx="4019550" cy="2036106"/>
            <wp:effectExtent l="0" t="0" r="0" b="25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025375" cy="203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E1D13" w14:textId="77777777" w:rsidR="00EF305E" w:rsidRDefault="00EF305E" w:rsidP="00EF305E">
      <w:pPr>
        <w:pStyle w:val="Caption"/>
        <w:jc w:val="center"/>
      </w:pPr>
      <w:bookmarkStart w:id="41" w:name="_Toc124089204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L2TP VPN</w:t>
      </w:r>
      <w:bookmarkEnd w:id="41"/>
    </w:p>
    <w:p w14:paraId="136E2D5C" w14:textId="77777777" w:rsidR="00EF305E" w:rsidRPr="00DA1DC8" w:rsidRDefault="00EF305E" w:rsidP="00EF305E">
      <w:pPr>
        <w:ind w:left="851"/>
      </w:pPr>
      <w:proofErr w:type="spellStart"/>
      <w:r>
        <w:t>Selanjutnya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vp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dial UP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window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hat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1.25 </w:t>
      </w:r>
      <w:proofErr w:type="spellStart"/>
      <w:r>
        <w:t>dimana</w:t>
      </w:r>
      <w:proofErr w:type="spellEnd"/>
      <w:r>
        <w:t xml:space="preserve"> statu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koneksi</w:t>
      </w:r>
      <w:proofErr w:type="spellEnd"/>
      <w:r>
        <w:t>.</w:t>
      </w:r>
    </w:p>
    <w:p w14:paraId="04CED288" w14:textId="77777777" w:rsidR="00EF305E" w:rsidRDefault="00EF305E" w:rsidP="00EF305E">
      <w:pPr>
        <w:keepNext/>
        <w:ind w:left="851"/>
        <w:jc w:val="center"/>
      </w:pPr>
      <w:r w:rsidRPr="00DE083B">
        <w:rPr>
          <w:noProof/>
        </w:rPr>
        <w:drawing>
          <wp:inline distT="0" distB="0" distL="0" distR="0" wp14:anchorId="471C0D77" wp14:editId="1A3D6214">
            <wp:extent cx="4514678" cy="942975"/>
            <wp:effectExtent l="0" t="0" r="63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518476" cy="94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F500D" w14:textId="77777777" w:rsidR="00EF305E" w:rsidRPr="00DE083B" w:rsidRDefault="00EF305E" w:rsidP="00EF305E">
      <w:pPr>
        <w:pStyle w:val="Caption"/>
        <w:ind w:left="567"/>
        <w:jc w:val="center"/>
      </w:pPr>
      <w:bookmarkStart w:id="42" w:name="_Toc124089205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  <w:r>
        <w:t xml:space="preserve"> Status client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vpn</w:t>
      </w:r>
      <w:bookmarkEnd w:id="42"/>
      <w:proofErr w:type="spellEnd"/>
    </w:p>
    <w:p w14:paraId="025EAF62" w14:textId="77777777" w:rsidR="00EF305E" w:rsidRDefault="00EF305E" w:rsidP="00EF305E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Server</w:t>
      </w:r>
    </w:p>
    <w:p w14:paraId="057AFFF9" w14:textId="77777777" w:rsidR="00EF305E" w:rsidRDefault="00EF305E" w:rsidP="00EF305E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pada Main server</w:t>
      </w:r>
    </w:p>
    <w:p w14:paraId="5ABA9DDE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aid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system backup </w:t>
      </w:r>
      <w:proofErr w:type="spellStart"/>
      <w:r>
        <w:rPr>
          <w:rFonts w:ascii="Arial" w:hAnsi="Arial" w:cs="Arial"/>
          <w:sz w:val="24"/>
          <w:szCs w:val="24"/>
        </w:rPr>
        <w:t>hardis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44473723" w14:textId="77777777" w:rsidR="00EF305E" w:rsidRDefault="00EF305E" w:rsidP="00EF305E">
      <w:pPr>
        <w:pStyle w:val="ListParagraph"/>
        <w:keepNext/>
        <w:spacing w:line="360" w:lineRule="auto"/>
        <w:ind w:left="1206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FE8568F" wp14:editId="4F4D75C1">
            <wp:extent cx="4501662" cy="205740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 rotWithShape="1"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193" r="3250" b="15855"/>
                    <a:stretch/>
                  </pic:blipFill>
                  <pic:spPr bwMode="auto">
                    <a:xfrm>
                      <a:off x="0" y="0"/>
                      <a:ext cx="4503768" cy="20583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1B210A" w14:textId="77777777" w:rsidR="00EF305E" w:rsidRDefault="00EF305E" w:rsidP="00EF305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3" w:name="_Toc124089206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Raid 1+0 pad main server</w:t>
      </w:r>
      <w:bookmarkEnd w:id="43"/>
    </w:p>
    <w:p w14:paraId="5ACF68FA" w14:textId="77777777" w:rsidR="00EF305E" w:rsidRDefault="00EF305E" w:rsidP="00EF305E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stalasi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Proxmox</w:t>
      </w:r>
      <w:proofErr w:type="spellEnd"/>
    </w:p>
    <w:p w14:paraId="61FB31D5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lastRenderedPageBreak/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hyperviso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rinstal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ik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dap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mestinya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7CB3B19C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447D7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9AB43BA" wp14:editId="6A5235DF">
            <wp:extent cx="4434517" cy="1666875"/>
            <wp:effectExtent l="0" t="0" r="444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7"/>
                    <a:srcRect r="2306"/>
                    <a:stretch/>
                  </pic:blipFill>
                  <pic:spPr bwMode="auto">
                    <a:xfrm>
                      <a:off x="0" y="0"/>
                      <a:ext cx="4438180" cy="1668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1A9D5" w14:textId="77777777" w:rsidR="00EF305E" w:rsidRPr="00900964" w:rsidRDefault="00EF305E" w:rsidP="00EF305E">
      <w:pPr>
        <w:pStyle w:val="Caption"/>
        <w:ind w:left="1134"/>
        <w:jc w:val="center"/>
        <w:rPr>
          <w:rFonts w:ascii="Arial" w:hAnsi="Arial" w:cs="Arial"/>
          <w:sz w:val="24"/>
          <w:szCs w:val="24"/>
        </w:rPr>
      </w:pPr>
      <w:bookmarkStart w:id="44" w:name="_Toc124089207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27</w:t>
      </w:r>
      <w:r>
        <w:rPr>
          <w:noProof/>
        </w:rPr>
        <w:fldChar w:fldCharType="end"/>
      </w:r>
      <w:r>
        <w:t xml:space="preserve"> </w:t>
      </w:r>
      <w:proofErr w:type="spellStart"/>
      <w:r>
        <w:t>Intalasi</w:t>
      </w:r>
      <w:proofErr w:type="spellEnd"/>
      <w:r>
        <w:t xml:space="preserve"> Hypervisor </w:t>
      </w:r>
      <w:proofErr w:type="spellStart"/>
      <w:r>
        <w:t>Proxmox</w:t>
      </w:r>
      <w:bookmarkEnd w:id="44"/>
      <w:proofErr w:type="spellEnd"/>
    </w:p>
    <w:p w14:paraId="7ECD031A" w14:textId="77777777" w:rsidR="00EF305E" w:rsidRDefault="00EF305E" w:rsidP="00EF305E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S (Linux Container)</w:t>
      </w:r>
    </w:p>
    <w:p w14:paraId="19FCFB87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ua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p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pada hypervisor.</w:t>
      </w:r>
    </w:p>
    <w:p w14:paraId="194A1FEB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77617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EE99D27" wp14:editId="133EC5A6">
            <wp:extent cx="3600450" cy="2489200"/>
            <wp:effectExtent l="0" t="0" r="0" b="635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606427" cy="249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744D9" w14:textId="77777777" w:rsidR="00EF305E" w:rsidRDefault="00EF305E" w:rsidP="00EF305E">
      <w:pPr>
        <w:pStyle w:val="Caption"/>
        <w:jc w:val="center"/>
        <w:rPr>
          <w:rFonts w:ascii="Arial" w:hAnsi="Arial" w:cs="Arial"/>
          <w:sz w:val="24"/>
          <w:szCs w:val="24"/>
        </w:rPr>
      </w:pPr>
      <w:bookmarkStart w:id="45" w:name="_Toc124089208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28</w:t>
      </w:r>
      <w:r>
        <w:rPr>
          <w:noProof/>
        </w:rPr>
        <w:fldChar w:fldCharType="end"/>
      </w:r>
      <w:r>
        <w:t xml:space="preserve"> Status VPN </w:t>
      </w:r>
      <w:proofErr w:type="spellStart"/>
      <w:r>
        <w:t>Berjan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normal</w:t>
      </w:r>
      <w:bookmarkEnd w:id="45"/>
    </w:p>
    <w:p w14:paraId="50D927CD" w14:textId="77777777" w:rsidR="00EF305E" w:rsidRDefault="00EF305E" w:rsidP="00EF305E">
      <w:pPr>
        <w:pStyle w:val="ListParagraph"/>
        <w:numPr>
          <w:ilvl w:val="0"/>
          <w:numId w:val="20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nstalasi</w:t>
      </w:r>
      <w:proofErr w:type="spellEnd"/>
      <w:r>
        <w:rPr>
          <w:rFonts w:ascii="Arial" w:hAnsi="Arial" w:cs="Arial"/>
          <w:sz w:val="24"/>
          <w:szCs w:val="24"/>
        </w:rPr>
        <w:t xml:space="preserve"> Backup Server</w:t>
      </w:r>
    </w:p>
    <w:p w14:paraId="35D8BDB0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pakah</w:t>
      </w:r>
      <w:proofErr w:type="spellEnd"/>
      <w:r>
        <w:rPr>
          <w:rFonts w:ascii="Arial" w:hAnsi="Arial" w:cs="Arial"/>
          <w:sz w:val="24"/>
          <w:szCs w:val="24"/>
        </w:rPr>
        <w:t xml:space="preserve"> backup server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ja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ingin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ihat</w:t>
      </w:r>
      <w:proofErr w:type="spellEnd"/>
      <w:r>
        <w:rPr>
          <w:rFonts w:ascii="Arial" w:hAnsi="Arial" w:cs="Arial"/>
          <w:sz w:val="24"/>
          <w:szCs w:val="24"/>
        </w:rPr>
        <w:t xml:space="preserve"> daftar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backup.</w:t>
      </w:r>
    </w:p>
    <w:p w14:paraId="56F1D716" w14:textId="77777777" w:rsidR="00EF305E" w:rsidRDefault="00EF305E" w:rsidP="00EF305E">
      <w:pPr>
        <w:pStyle w:val="ListParagraph"/>
        <w:spacing w:line="360" w:lineRule="auto"/>
        <w:ind w:left="1206"/>
        <w:rPr>
          <w:rFonts w:ascii="Arial" w:hAnsi="Arial" w:cs="Arial"/>
          <w:sz w:val="24"/>
          <w:szCs w:val="24"/>
        </w:rPr>
      </w:pPr>
    </w:p>
    <w:p w14:paraId="16D55224" w14:textId="77777777" w:rsidR="00EF305E" w:rsidRDefault="00EF305E" w:rsidP="00EF305E">
      <w:pPr>
        <w:pStyle w:val="ListParagraph"/>
        <w:keepNext/>
        <w:spacing w:line="360" w:lineRule="auto"/>
        <w:ind w:left="1206"/>
      </w:pPr>
      <w:r w:rsidRPr="005F49A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6A313B1B" wp14:editId="7DB577C9">
            <wp:extent cx="4629150" cy="1876998"/>
            <wp:effectExtent l="0" t="0" r="0" b="952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840" cy="188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CFF2E" w14:textId="77777777" w:rsidR="00EF305E" w:rsidRDefault="00EF305E" w:rsidP="00EF305E">
      <w:pPr>
        <w:pStyle w:val="Caption"/>
        <w:ind w:left="1418"/>
        <w:jc w:val="center"/>
      </w:pPr>
      <w:bookmarkStart w:id="46" w:name="_Toc124089209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29</w:t>
      </w:r>
      <w:r>
        <w:rPr>
          <w:noProof/>
        </w:rPr>
        <w:fldChar w:fldCharType="end"/>
      </w:r>
      <w:r>
        <w:t xml:space="preserve"> </w:t>
      </w:r>
      <w:proofErr w:type="spellStart"/>
      <w:r>
        <w:t>instalasi</w:t>
      </w:r>
      <w:proofErr w:type="spellEnd"/>
      <w:r>
        <w:t xml:space="preserve"> Backup Server</w:t>
      </w:r>
      <w:bookmarkEnd w:id="46"/>
    </w:p>
    <w:p w14:paraId="3D9641DB" w14:textId="77777777" w:rsidR="00EF305E" w:rsidRPr="00684A1B" w:rsidRDefault="00EF305E" w:rsidP="00EF305E"/>
    <w:p w14:paraId="48694699" w14:textId="77777777" w:rsidR="00EF305E" w:rsidRDefault="00EF305E" w:rsidP="00EF305E">
      <w:pPr>
        <w:keepNext/>
        <w:spacing w:line="360" w:lineRule="auto"/>
        <w:ind w:left="1134"/>
        <w:jc w:val="center"/>
      </w:pPr>
      <w:r w:rsidRPr="00075684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5C15953" wp14:editId="558C9001">
            <wp:extent cx="4552950" cy="1023812"/>
            <wp:effectExtent l="0" t="0" r="0" b="508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567953" cy="102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645D5" w14:textId="77777777" w:rsidR="00EF305E" w:rsidRDefault="00EF305E" w:rsidP="00EF305E">
      <w:pPr>
        <w:pStyle w:val="Caption"/>
        <w:ind w:left="1701"/>
        <w:jc w:val="center"/>
        <w:rPr>
          <w:rFonts w:ascii="Arial" w:hAnsi="Arial" w:cs="Arial"/>
          <w:sz w:val="24"/>
          <w:szCs w:val="24"/>
        </w:rPr>
      </w:pPr>
      <w:bookmarkStart w:id="47" w:name="_Toc124089210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30</w:t>
      </w:r>
      <w:r>
        <w:rPr>
          <w:noProof/>
        </w:rPr>
        <w:fldChar w:fldCharType="end"/>
      </w:r>
      <w:r>
        <w:t xml:space="preserve"> </w:t>
      </w:r>
      <w:proofErr w:type="spellStart"/>
      <w:r>
        <w:t>Penjadwalan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Backup</w:t>
      </w:r>
      <w:bookmarkEnd w:id="47"/>
    </w:p>
    <w:p w14:paraId="1671C596" w14:textId="77777777" w:rsidR="00EF305E" w:rsidRDefault="00EF305E" w:rsidP="00EF305E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5B5D0BA" w14:textId="77777777" w:rsidR="00EF305E" w:rsidRDefault="00EF305E" w:rsidP="00EF305E">
      <w:pPr>
        <w:keepNext/>
        <w:spacing w:line="360" w:lineRule="auto"/>
        <w:ind w:left="993"/>
      </w:pPr>
      <w:r w:rsidRPr="00FA449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C7D61D0" wp14:editId="411E2E2C">
            <wp:extent cx="4533900" cy="1989365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539189" cy="199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5431D" w14:textId="77777777" w:rsidR="00EF305E" w:rsidRDefault="00EF305E" w:rsidP="00EF305E">
      <w:pPr>
        <w:pStyle w:val="Caption"/>
        <w:ind w:left="993"/>
        <w:jc w:val="center"/>
        <w:rPr>
          <w:rFonts w:ascii="Arial" w:hAnsi="Arial" w:cs="Arial"/>
          <w:sz w:val="24"/>
          <w:szCs w:val="24"/>
        </w:rPr>
      </w:pPr>
      <w:bookmarkStart w:id="48" w:name="_Toc124089211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31</w:t>
      </w:r>
      <w:r>
        <w:rPr>
          <w:noProof/>
        </w:rPr>
        <w:fldChar w:fldCharType="end"/>
      </w:r>
      <w:r>
        <w:t xml:space="preserve"> List Hasil Backup </w:t>
      </w:r>
      <w:proofErr w:type="spellStart"/>
      <w:r>
        <w:t>Otomatis</w:t>
      </w:r>
      <w:bookmarkEnd w:id="48"/>
      <w:proofErr w:type="spellEnd"/>
    </w:p>
    <w:p w14:paraId="09BC9DAF" w14:textId="77777777" w:rsidR="00EF305E" w:rsidRDefault="00EF305E" w:rsidP="00EF305E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</w:t>
      </w:r>
    </w:p>
    <w:p w14:paraId="23F9F680" w14:textId="77777777" w:rsidR="00EF305E" w:rsidRPr="009516A1" w:rsidRDefault="00EF305E" w:rsidP="00EF305E">
      <w:pPr>
        <w:pStyle w:val="ListParagraph"/>
        <w:spacing w:line="360" w:lineRule="auto"/>
        <w:ind w:left="84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ih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Access Point dan Switch pada </w:t>
      </w:r>
      <w:proofErr w:type="spellStart"/>
      <w:r>
        <w:rPr>
          <w:rFonts w:ascii="Arial" w:hAnsi="Arial" w:cs="Arial"/>
          <w:sz w:val="24"/>
          <w:szCs w:val="24"/>
        </w:rPr>
        <w:t>aruba</w:t>
      </w:r>
      <w:proofErr w:type="spellEnd"/>
      <w:r>
        <w:rPr>
          <w:rFonts w:ascii="Arial" w:hAnsi="Arial" w:cs="Arial"/>
          <w:sz w:val="24"/>
          <w:szCs w:val="24"/>
        </w:rPr>
        <w:t xml:space="preserve"> central (cloud)</w:t>
      </w:r>
    </w:p>
    <w:p w14:paraId="4772619E" w14:textId="77777777" w:rsidR="00EF305E" w:rsidRPr="0034596A" w:rsidRDefault="00EF305E" w:rsidP="00EF305E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34596A">
        <w:rPr>
          <w:rFonts w:ascii="Arial" w:hAnsi="Arial" w:cs="Arial"/>
          <w:sz w:val="24"/>
          <w:szCs w:val="24"/>
        </w:rPr>
        <w:t>Access Point</w:t>
      </w:r>
    </w:p>
    <w:p w14:paraId="0A17D16E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lastRenderedPageBreak/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ccess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</w:t>
      </w:r>
      <w:r>
        <w:rPr>
          <w:rFonts w:ascii="Arial" w:hAnsi="Arial" w:cs="Arial"/>
          <w:sz w:val="24"/>
          <w:szCs w:val="24"/>
        </w:rPr>
        <w:t>c</w:t>
      </w:r>
      <w:r w:rsidRPr="005F49AB">
        <w:rPr>
          <w:rFonts w:ascii="Arial" w:hAnsi="Arial" w:cs="Arial"/>
          <w:sz w:val="24"/>
          <w:szCs w:val="24"/>
        </w:rPr>
        <w:t xml:space="preserve">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device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ECA1312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394A7687" w14:textId="77777777" w:rsidR="00EF305E" w:rsidRDefault="00EF305E" w:rsidP="00EF305E">
      <w:pPr>
        <w:pStyle w:val="ListParagraph"/>
        <w:keepNext/>
        <w:spacing w:line="360" w:lineRule="auto"/>
        <w:ind w:left="1080"/>
        <w:jc w:val="center"/>
      </w:pPr>
      <w:r w:rsidRPr="005F49A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DDE1E02" wp14:editId="0D320C45">
            <wp:extent cx="4695825" cy="2429723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2"/>
                    <a:srcRect t="4032" b="13288"/>
                    <a:stretch/>
                  </pic:blipFill>
                  <pic:spPr bwMode="auto">
                    <a:xfrm>
                      <a:off x="0" y="0"/>
                      <a:ext cx="4750393" cy="2457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1DC7A" w14:textId="77777777" w:rsidR="00EF305E" w:rsidRDefault="00EF305E" w:rsidP="00EF305E">
      <w:pPr>
        <w:pStyle w:val="Caption"/>
        <w:jc w:val="center"/>
      </w:pPr>
      <w:bookmarkStart w:id="49" w:name="_Toc124089212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32</w:t>
      </w:r>
      <w:r>
        <w:rPr>
          <w:noProof/>
        </w:rPr>
        <w:fldChar w:fldCharType="end"/>
      </w:r>
      <w:r>
        <w:t xml:space="preserve"> Daftar Access Point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ruba</w:t>
      </w:r>
      <w:proofErr w:type="spellEnd"/>
      <w:r>
        <w:t xml:space="preserve"> central</w:t>
      </w:r>
      <w:bookmarkEnd w:id="49"/>
    </w:p>
    <w:p w14:paraId="5A642071" w14:textId="77777777" w:rsidR="00EF305E" w:rsidRDefault="00EF305E" w:rsidP="00EF305E"/>
    <w:p w14:paraId="4E3D6D16" w14:textId="77777777" w:rsidR="00EF305E" w:rsidRDefault="00EF305E" w:rsidP="00EF305E">
      <w:pPr>
        <w:keepNext/>
        <w:ind w:left="993"/>
        <w:jc w:val="center"/>
      </w:pPr>
      <w:r w:rsidRPr="00297AB5">
        <w:rPr>
          <w:noProof/>
        </w:rPr>
        <w:drawing>
          <wp:inline distT="0" distB="0" distL="0" distR="0" wp14:anchorId="540D68DD" wp14:editId="217CD029">
            <wp:extent cx="4697730" cy="2057698"/>
            <wp:effectExtent l="0" t="0" r="762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701886" cy="2059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EBD42" w14:textId="77777777" w:rsidR="00EF305E" w:rsidRDefault="00EF305E" w:rsidP="00EF305E">
      <w:pPr>
        <w:pStyle w:val="Caption"/>
        <w:jc w:val="center"/>
      </w:pPr>
      <w:bookmarkStart w:id="50" w:name="_Toc124089213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33</w:t>
      </w:r>
      <w:r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SSID</w:t>
      </w:r>
      <w:bookmarkEnd w:id="50"/>
    </w:p>
    <w:p w14:paraId="6FFF65C4" w14:textId="77777777" w:rsidR="00EF305E" w:rsidRDefault="00EF305E" w:rsidP="00EF305E"/>
    <w:p w14:paraId="33EFF369" w14:textId="77777777" w:rsidR="00EF305E" w:rsidRDefault="00EF305E" w:rsidP="00EF305E">
      <w:pPr>
        <w:keepNext/>
        <w:ind w:left="1134"/>
        <w:jc w:val="center"/>
      </w:pPr>
      <w:r w:rsidRPr="00297AB5">
        <w:rPr>
          <w:noProof/>
        </w:rPr>
        <w:lastRenderedPageBreak/>
        <w:drawing>
          <wp:inline distT="0" distB="0" distL="0" distR="0" wp14:anchorId="4C4A819F" wp14:editId="615B8A99">
            <wp:extent cx="4638183" cy="229552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642453" cy="229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9C981" w14:textId="77777777" w:rsidR="00EF305E" w:rsidRPr="00297AB5" w:rsidRDefault="00EF305E" w:rsidP="00EF305E">
      <w:pPr>
        <w:pStyle w:val="Caption"/>
        <w:ind w:left="1276"/>
        <w:jc w:val="center"/>
      </w:pPr>
      <w:bookmarkStart w:id="51" w:name="_Toc124089214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34</w:t>
      </w:r>
      <w:r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Security Key</w:t>
      </w:r>
      <w:bookmarkEnd w:id="51"/>
    </w:p>
    <w:p w14:paraId="6A9422D7" w14:textId="77777777" w:rsidR="00EF305E" w:rsidRDefault="00EF305E" w:rsidP="00EF305E">
      <w:pPr>
        <w:pStyle w:val="ListParagraph"/>
        <w:spacing w:line="360" w:lineRule="auto"/>
        <w:ind w:left="1080"/>
        <w:jc w:val="center"/>
        <w:rPr>
          <w:rFonts w:ascii="Arial" w:hAnsi="Arial" w:cs="Arial"/>
          <w:b/>
          <w:bCs/>
          <w:sz w:val="24"/>
          <w:szCs w:val="24"/>
        </w:rPr>
      </w:pPr>
    </w:p>
    <w:p w14:paraId="50098F29" w14:textId="77777777" w:rsidR="00EF305E" w:rsidRDefault="00EF305E" w:rsidP="00EF305E">
      <w:pPr>
        <w:pStyle w:val="ListParagraph"/>
        <w:keepNext/>
        <w:spacing w:line="360" w:lineRule="auto"/>
        <w:ind w:left="1080"/>
        <w:jc w:val="center"/>
      </w:pPr>
      <w:r w:rsidRPr="008B72F5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0FE1079F" wp14:editId="46EE11CA">
            <wp:extent cx="4810125" cy="1474911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815609" cy="147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5F7CE" w14:textId="77777777" w:rsidR="00EF305E" w:rsidRPr="005F49AB" w:rsidRDefault="00EF305E" w:rsidP="00EF305E">
      <w:pPr>
        <w:pStyle w:val="Caption"/>
        <w:ind w:left="1134"/>
        <w:jc w:val="center"/>
        <w:rPr>
          <w:rFonts w:ascii="Arial" w:hAnsi="Arial" w:cs="Arial"/>
          <w:b/>
          <w:bCs/>
          <w:sz w:val="24"/>
          <w:szCs w:val="24"/>
        </w:rPr>
      </w:pPr>
      <w:bookmarkStart w:id="52" w:name="_Toc124089215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35</w:t>
      </w:r>
      <w:r>
        <w:rPr>
          <w:noProof/>
        </w:rPr>
        <w:fldChar w:fldCharType="end"/>
      </w:r>
      <w:r>
        <w:t xml:space="preserve"> Status Enable Radio 2.4, 5Ghz, dan 6Ghz</w:t>
      </w:r>
      <w:bookmarkEnd w:id="52"/>
    </w:p>
    <w:p w14:paraId="5AC0607E" w14:textId="77777777" w:rsidR="00EF305E" w:rsidRPr="004B7BA5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142A6A1" w14:textId="77777777" w:rsidR="00EF305E" w:rsidRPr="00DC06AD" w:rsidRDefault="00EF305E" w:rsidP="00EF305E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>Switch</w:t>
      </w:r>
    </w:p>
    <w:p w14:paraId="14FF34B3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witch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ruba Central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ist switch </w:t>
      </w:r>
      <w:proofErr w:type="spellStart"/>
      <w:r w:rsidRPr="005F49AB">
        <w:rPr>
          <w:rFonts w:ascii="Arial" w:hAnsi="Arial" w:cs="Arial"/>
          <w:sz w:val="24"/>
          <w:szCs w:val="24"/>
        </w:rPr>
        <w:t>deng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evice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1D957213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62D409C" wp14:editId="01146C6E">
                <wp:simplePos x="0" y="0"/>
                <wp:positionH relativeFrom="column">
                  <wp:posOffset>655320</wp:posOffset>
                </wp:positionH>
                <wp:positionV relativeFrom="paragraph">
                  <wp:posOffset>2089785</wp:posOffset>
                </wp:positionV>
                <wp:extent cx="4581525" cy="635"/>
                <wp:effectExtent l="0" t="0" r="0" b="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69B617" w14:textId="77777777" w:rsidR="00EF305E" w:rsidRPr="00EC2FDF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3" w:name="_Toc124089216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6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Daftar Switch yang terkoneksi</w:t>
                            </w:r>
                            <w:bookmarkEnd w:id="5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D409C" id="Text Box 111" o:spid="_x0000_s1032" type="#_x0000_t202" style="position:absolute;left:0;text-align:left;margin-left:51.6pt;margin-top:164.55pt;width:360.75pt;height: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" stroked="f">
                <v:textbox style="mso-fit-shape-to-text:t" inset="0,0,0,0">
                  <w:txbxContent>
                    <w:p w14:paraId="1969B617" w14:textId="77777777" w:rsidR="00EF305E" w:rsidRPr="00EC2FDF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4" w:name="_Toc124089216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6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Daftar Switch yang terkoneksi</w:t>
                      </w:r>
                      <w:bookmarkEnd w:id="54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7905D94" wp14:editId="4862B149">
            <wp:simplePos x="0" y="0"/>
            <wp:positionH relativeFrom="margin">
              <wp:posOffset>655320</wp:posOffset>
            </wp:positionH>
            <wp:positionV relativeFrom="paragraph">
              <wp:posOffset>45720</wp:posOffset>
            </wp:positionV>
            <wp:extent cx="4581525" cy="1987063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29253"/>
                    <a:stretch/>
                  </pic:blipFill>
                  <pic:spPr bwMode="auto">
                    <a:xfrm>
                      <a:off x="0" y="0"/>
                      <a:ext cx="4590333" cy="19908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45FB7A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5CCD301D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6BBBC99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B3F2149" w14:textId="77777777" w:rsidR="00EF305E" w:rsidRPr="007012A0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FECAFFB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6280E72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69BEF238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5F49AB">
        <w:rPr>
          <w:rFonts w:ascii="Arial" w:hAnsi="Arial" w:cs="Arial"/>
          <w:sz w:val="24"/>
          <w:szCs w:val="24"/>
        </w:rPr>
        <w:t xml:space="preserve">Access Point </w:t>
      </w:r>
      <w:proofErr w:type="spellStart"/>
      <w:r w:rsidRPr="005F49AB">
        <w:rPr>
          <w:rFonts w:ascii="Arial" w:hAnsi="Arial" w:cs="Arial"/>
          <w:sz w:val="24"/>
          <w:szCs w:val="24"/>
        </w:rPr>
        <w:t>secar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real time, </w:t>
      </w: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ser dan status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</w:p>
    <w:p w14:paraId="5D5F4122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381D8B" wp14:editId="3CD21B63">
                <wp:simplePos x="0" y="0"/>
                <wp:positionH relativeFrom="column">
                  <wp:posOffset>681355</wp:posOffset>
                </wp:positionH>
                <wp:positionV relativeFrom="paragraph">
                  <wp:posOffset>2486025</wp:posOffset>
                </wp:positionV>
                <wp:extent cx="4372610" cy="635"/>
                <wp:effectExtent l="0" t="0" r="0" b="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26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77B536C" w14:textId="77777777" w:rsidR="00EF305E" w:rsidRPr="00243493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5" w:name="_Toc124089217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7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Daftar Perangkat yang terkoneksi ke jaringan</w:t>
                            </w:r>
                            <w:bookmarkEnd w:id="5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381D8B" id="Text Box 112" o:spid="_x0000_s1033" type="#_x0000_t202" style="position:absolute;left:0;text-align:left;margin-left:53.65pt;margin-top:195.75pt;width:344.3pt;height: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" stroked="f">
                <v:textbox style="mso-fit-shape-to-text:t" inset="0,0,0,0">
                  <w:txbxContent>
                    <w:p w14:paraId="077B536C" w14:textId="77777777" w:rsidR="00EF305E" w:rsidRPr="00243493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56" w:name="_Toc124089217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7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Daftar Perangkat yang terkoneksi ke jaringan</w:t>
                      </w:r>
                      <w:bookmarkEnd w:id="56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63718027" wp14:editId="144E342F">
            <wp:simplePos x="0" y="0"/>
            <wp:positionH relativeFrom="margin">
              <wp:posOffset>681918</wp:posOffset>
            </wp:positionH>
            <wp:positionV relativeFrom="paragraph">
              <wp:posOffset>225581</wp:posOffset>
            </wp:positionV>
            <wp:extent cx="4372794" cy="2203450"/>
            <wp:effectExtent l="0" t="0" r="8890" b="635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8245"/>
                    <a:stretch/>
                  </pic:blipFill>
                  <pic:spPr bwMode="auto">
                    <a:xfrm>
                      <a:off x="0" y="0"/>
                      <a:ext cx="4379842" cy="2207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5299AF" w14:textId="77777777" w:rsidR="00EF305E" w:rsidRPr="005F49AB" w:rsidRDefault="00EF305E" w:rsidP="00EF305E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DDE8A5E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D6F100B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8C72BF2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1BEDB45D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092D1846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208E9A8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AF89CA9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3E9ED5F0" w14:textId="77777777" w:rsidR="00EF305E" w:rsidRPr="005F49AB" w:rsidRDefault="00EF305E" w:rsidP="00EF305E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E822A28" w14:textId="77777777" w:rsidR="00EF305E" w:rsidRDefault="00EF305E" w:rsidP="00EF305E">
      <w:pPr>
        <w:pStyle w:val="ListParagraph"/>
        <w:keepNext/>
        <w:spacing w:line="360" w:lineRule="auto"/>
        <w:jc w:val="center"/>
      </w:pPr>
      <w:r w:rsidRPr="004D3530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1734A4A7" wp14:editId="599D4946">
            <wp:extent cx="4493380" cy="2039412"/>
            <wp:effectExtent l="0" t="0" r="254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520032" cy="2051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835CC" w14:textId="77777777" w:rsidR="00EF305E" w:rsidRPr="005F49AB" w:rsidRDefault="00EF305E" w:rsidP="00EF305E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bookmarkStart w:id="57" w:name="_Toc124089218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38</w:t>
      </w:r>
      <w:r>
        <w:rPr>
          <w:noProof/>
        </w:rPr>
        <w:fldChar w:fldCharType="end"/>
      </w:r>
      <w:r>
        <w:t xml:space="preserve"> </w:t>
      </w:r>
      <w:proofErr w:type="spellStart"/>
      <w:r>
        <w:t>Konfigurasi</w:t>
      </w:r>
      <w:proofErr w:type="spellEnd"/>
      <w:r>
        <w:t xml:space="preserve"> VLAN Switch</w:t>
      </w:r>
      <w:bookmarkEnd w:id="57"/>
    </w:p>
    <w:p w14:paraId="745490EC" w14:textId="77777777" w:rsidR="00EF305E" w:rsidRPr="00DC06AD" w:rsidRDefault="00EF305E" w:rsidP="00EF305E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DC06AD">
        <w:rPr>
          <w:rFonts w:ascii="Arial" w:hAnsi="Arial" w:cs="Arial"/>
          <w:sz w:val="24"/>
          <w:szCs w:val="24"/>
        </w:rPr>
        <w:t>Lisensi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C06AD">
        <w:rPr>
          <w:rFonts w:ascii="Arial" w:hAnsi="Arial" w:cs="Arial"/>
          <w:sz w:val="24"/>
          <w:szCs w:val="24"/>
        </w:rPr>
        <w:t>Perangkat</w:t>
      </w:r>
      <w:proofErr w:type="spellEnd"/>
      <w:r w:rsidRPr="00DC06AD">
        <w:rPr>
          <w:rFonts w:ascii="Arial" w:hAnsi="Arial" w:cs="Arial"/>
          <w:sz w:val="24"/>
          <w:szCs w:val="24"/>
        </w:rPr>
        <w:t xml:space="preserve"> Aruba</w:t>
      </w:r>
    </w:p>
    <w:p w14:paraId="6B48A851" w14:textId="77777777" w:rsidR="00EF305E" w:rsidRPr="005F49AB" w:rsidRDefault="00EF305E" w:rsidP="00EF305E">
      <w:pPr>
        <w:pStyle w:val="ListParagraph"/>
        <w:spacing w:line="360" w:lineRule="auto"/>
        <w:ind w:left="1276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ksess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oint yang </w:t>
      </w:r>
      <w:proofErr w:type="spellStart"/>
      <w:r w:rsidRPr="005F49AB">
        <w:rPr>
          <w:rFonts w:ascii="Arial" w:hAnsi="Arial" w:cs="Arial"/>
          <w:sz w:val="24"/>
          <w:szCs w:val="24"/>
        </w:rPr>
        <w:t>te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5F49AB">
        <w:rPr>
          <w:rFonts w:ascii="Arial" w:hAnsi="Arial" w:cs="Arial"/>
          <w:sz w:val="24"/>
          <w:szCs w:val="24"/>
        </w:rPr>
        <w:t>lisensikan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5D6E0B8F" w14:textId="77777777" w:rsidR="00EF305E" w:rsidRDefault="00EF305E" w:rsidP="00EF305E">
      <w:pPr>
        <w:pStyle w:val="ListParagraph"/>
        <w:keepNext/>
        <w:spacing w:line="360" w:lineRule="auto"/>
        <w:ind w:left="1080"/>
      </w:pPr>
      <w:r w:rsidRPr="005F49AB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0210DB86" wp14:editId="5BC25608">
            <wp:extent cx="3976777" cy="2399908"/>
            <wp:effectExtent l="0" t="0" r="5080" b="635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412" cy="240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E4896" w14:textId="77777777" w:rsidR="00EF305E" w:rsidRDefault="00EF305E" w:rsidP="00EF305E">
      <w:pPr>
        <w:pStyle w:val="Caption"/>
        <w:jc w:val="center"/>
      </w:pPr>
      <w:bookmarkStart w:id="58" w:name="_Toc124089219"/>
      <w:r>
        <w:t xml:space="preserve">Gambar 1. </w:t>
      </w:r>
      <w:r>
        <w:fldChar w:fldCharType="begin"/>
      </w:r>
      <w:r>
        <w:instrText xml:space="preserve"> SEQ Gambar_1. \* ARABIC </w:instrText>
      </w:r>
      <w:r>
        <w:fldChar w:fldCharType="separate"/>
      </w:r>
      <w:r>
        <w:rPr>
          <w:noProof/>
        </w:rPr>
        <w:t>39</w:t>
      </w:r>
      <w:r>
        <w:rPr>
          <w:noProof/>
        </w:rPr>
        <w:fldChar w:fldCharType="end"/>
      </w:r>
      <w:r>
        <w:t xml:space="preserve"> Status </w:t>
      </w:r>
      <w:proofErr w:type="spellStart"/>
      <w:r>
        <w:t>Lisensi</w:t>
      </w:r>
      <w:proofErr w:type="spellEnd"/>
      <w:r>
        <w:t xml:space="preserve"> </w:t>
      </w:r>
      <w:proofErr w:type="spellStart"/>
      <w:r>
        <w:t>Perangkat</w:t>
      </w:r>
      <w:bookmarkEnd w:id="58"/>
      <w:proofErr w:type="spellEnd"/>
    </w:p>
    <w:p w14:paraId="5BF381F3" w14:textId="77777777" w:rsidR="00EF305E" w:rsidRPr="00D84CD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 xml:space="preserve">  </w:t>
      </w:r>
    </w:p>
    <w:p w14:paraId="27CD30DA" w14:textId="77777777" w:rsidR="00EF305E" w:rsidRPr="00DC06AD" w:rsidRDefault="00EF305E" w:rsidP="00EF305E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r w:rsidRPr="00DC06AD">
        <w:rPr>
          <w:rFonts w:ascii="Arial" w:hAnsi="Arial" w:cs="Arial"/>
          <w:sz w:val="24"/>
          <w:szCs w:val="24"/>
        </w:rPr>
        <w:t xml:space="preserve">CCTV </w:t>
      </w:r>
      <w:proofErr w:type="spellStart"/>
      <w:r w:rsidRPr="00DC06AD">
        <w:rPr>
          <w:rFonts w:ascii="Arial" w:hAnsi="Arial" w:cs="Arial"/>
          <w:sz w:val="24"/>
          <w:szCs w:val="24"/>
        </w:rPr>
        <w:t>Datacenter</w:t>
      </w:r>
      <w:proofErr w:type="spellEnd"/>
    </w:p>
    <w:p w14:paraId="05D7F26A" w14:textId="77777777" w:rsidR="00EF305E" w:rsidRPr="005F49AB" w:rsidRDefault="00EF305E" w:rsidP="00EF305E">
      <w:pPr>
        <w:pStyle w:val="ListParagraph"/>
        <w:spacing w:line="360" w:lineRule="auto"/>
        <w:ind w:left="851" w:firstLine="425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jumlah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CCTV yang </w:t>
      </w:r>
      <w:proofErr w:type="spellStart"/>
      <w:r w:rsidRPr="005F49AB">
        <w:rPr>
          <w:rFonts w:ascii="Arial" w:hAnsi="Arial" w:cs="Arial"/>
          <w:sz w:val="24"/>
          <w:szCs w:val="24"/>
        </w:rPr>
        <w:t>terkonek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Unifi Cloud Controller, </w:t>
      </w:r>
      <w:proofErr w:type="spellStart"/>
      <w:r w:rsidRPr="005F49AB">
        <w:rPr>
          <w:rFonts w:ascii="Arial" w:hAnsi="Arial" w:cs="Arial"/>
          <w:sz w:val="24"/>
          <w:szCs w:val="24"/>
        </w:rPr>
        <w:t>Memberi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status, </w:t>
      </w:r>
      <w:proofErr w:type="spellStart"/>
      <w:r w:rsidRPr="005F49AB">
        <w:rPr>
          <w:rFonts w:ascii="Arial" w:hAnsi="Arial" w:cs="Arial"/>
          <w:sz w:val="24"/>
          <w:szCs w:val="24"/>
        </w:rPr>
        <w:t>ip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address dan </w:t>
      </w:r>
      <w:proofErr w:type="spellStart"/>
      <w:r w:rsidRPr="005F49AB">
        <w:rPr>
          <w:rFonts w:ascii="Arial" w:hAnsi="Arial" w:cs="Arial"/>
          <w:sz w:val="24"/>
          <w:szCs w:val="24"/>
        </w:rPr>
        <w:t>informasi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ain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487B9078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47621BC4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496B4D25" wp14:editId="347B65ED">
            <wp:simplePos x="0" y="0"/>
            <wp:positionH relativeFrom="margin">
              <wp:posOffset>621125</wp:posOffset>
            </wp:positionH>
            <wp:positionV relativeFrom="paragraph">
              <wp:posOffset>6613</wp:posOffset>
            </wp:positionV>
            <wp:extent cx="4468483" cy="2103450"/>
            <wp:effectExtent l="0" t="0" r="889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6" b="41519"/>
                    <a:stretch/>
                  </pic:blipFill>
                  <pic:spPr bwMode="auto">
                    <a:xfrm>
                      <a:off x="0" y="0"/>
                      <a:ext cx="4468483" cy="210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D015AF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5EDC8821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D5F449C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5AD800B8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BA069D6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44090C29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A245D6F" w14:textId="77777777" w:rsidR="00EF305E" w:rsidRPr="008A7A50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0212B50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</w:p>
    <w:p w14:paraId="23877A8D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Menampil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Tangkap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layer real time yang di </w:t>
      </w:r>
      <w:proofErr w:type="spellStart"/>
      <w:r w:rsidRPr="005F49AB">
        <w:rPr>
          <w:rFonts w:ascii="Arial" w:hAnsi="Arial" w:cs="Arial"/>
          <w:sz w:val="24"/>
          <w:szCs w:val="24"/>
        </w:rPr>
        <w:t>reka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oleh </w:t>
      </w:r>
      <w:proofErr w:type="spellStart"/>
      <w:r w:rsidRPr="005F49AB">
        <w:rPr>
          <w:rFonts w:ascii="Arial" w:hAnsi="Arial" w:cs="Arial"/>
          <w:sz w:val="24"/>
          <w:szCs w:val="24"/>
        </w:rPr>
        <w:t>cctv</w:t>
      </w:r>
      <w:proofErr w:type="spellEnd"/>
      <w:r w:rsidRPr="005F49AB">
        <w:rPr>
          <w:rFonts w:ascii="Arial" w:hAnsi="Arial" w:cs="Arial"/>
          <w:sz w:val="24"/>
          <w:szCs w:val="24"/>
        </w:rPr>
        <w:t>.</w:t>
      </w:r>
    </w:p>
    <w:p w14:paraId="1F752893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 w:rsidRPr="005F49A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7D01F4A2" wp14:editId="4F12EC41">
            <wp:extent cx="4588459" cy="2536166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" r="6652" b="42864"/>
                    <a:stretch/>
                  </pic:blipFill>
                  <pic:spPr bwMode="auto">
                    <a:xfrm>
                      <a:off x="0" y="0"/>
                      <a:ext cx="4588459" cy="2536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3FE47C4" wp14:editId="6D13EEFC">
                <wp:simplePos x="0" y="0"/>
                <wp:positionH relativeFrom="column">
                  <wp:posOffset>724535</wp:posOffset>
                </wp:positionH>
                <wp:positionV relativeFrom="paragraph">
                  <wp:posOffset>2743200</wp:posOffset>
                </wp:positionV>
                <wp:extent cx="4587875" cy="635"/>
                <wp:effectExtent l="0" t="0" r="0" b="0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3BF927" w14:textId="77777777" w:rsidR="00EF305E" w:rsidRPr="00075903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9" w:name="_Toc124089220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0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Grid View CCTV</w:t>
                            </w:r>
                            <w:bookmarkEnd w:id="5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FE47C4" id="Text Box 114" o:spid="_x0000_s1034" type="#_x0000_t202" style="position:absolute;left:0;text-align:left;margin-left:57.05pt;margin-top:3in;width:361.25pt;height:.0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" stroked="f">
                <v:textbox style="mso-fit-shape-to-text:t" inset="0,0,0,0">
                  <w:txbxContent>
                    <w:p w14:paraId="213BF927" w14:textId="77777777" w:rsidR="00EF305E" w:rsidRPr="00075903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bookmarkStart w:id="60" w:name="_Toc124089220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0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Grid View CCTV</w:t>
                      </w:r>
                      <w:bookmarkEnd w:id="60"/>
                    </w:p>
                  </w:txbxContent>
                </v:textbox>
              </v:shape>
            </w:pict>
          </mc:Fallback>
        </mc:AlternateContent>
      </w:r>
    </w:p>
    <w:p w14:paraId="6CA24F77" w14:textId="77777777" w:rsidR="00EF305E" w:rsidRPr="008246C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9CF6DAF" w14:textId="77777777" w:rsidR="00EF305E" w:rsidRPr="008327CC" w:rsidRDefault="00EF305E" w:rsidP="00EF305E">
      <w:pPr>
        <w:pStyle w:val="ListParagraph"/>
        <w:numPr>
          <w:ilvl w:val="0"/>
          <w:numId w:val="21"/>
        </w:numPr>
        <w:spacing w:line="360" w:lineRule="auto"/>
        <w:ind w:left="1276" w:hanging="425"/>
        <w:rPr>
          <w:rFonts w:ascii="Arial" w:hAnsi="Arial" w:cs="Arial"/>
          <w:sz w:val="24"/>
          <w:szCs w:val="24"/>
        </w:rPr>
      </w:pPr>
      <w:proofErr w:type="spellStart"/>
      <w:r w:rsidRPr="008327CC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ccees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8327CC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oint</w:t>
      </w:r>
      <w:r w:rsidRPr="008327CC">
        <w:rPr>
          <w:rFonts w:ascii="Arial" w:hAnsi="Arial" w:cs="Arial"/>
          <w:sz w:val="24"/>
          <w:szCs w:val="24"/>
        </w:rPr>
        <w:t xml:space="preserve"> Outdoor</w:t>
      </w:r>
    </w:p>
    <w:p w14:paraId="15AFAA51" w14:textId="77777777" w:rsidR="00EF305E" w:rsidRPr="00DD2E6E" w:rsidRDefault="00EF305E" w:rsidP="00EF305E">
      <w:pPr>
        <w:pStyle w:val="ListParagraph"/>
        <w:spacing w:line="360" w:lineRule="auto"/>
        <w:ind w:left="1080" w:firstLine="196"/>
        <w:rPr>
          <w:rFonts w:ascii="Arial" w:hAnsi="Arial" w:cs="Arial"/>
          <w:sz w:val="24"/>
          <w:szCs w:val="24"/>
        </w:rPr>
      </w:pPr>
      <w:proofErr w:type="spellStart"/>
      <w:r w:rsidRPr="00DD2E6E">
        <w:rPr>
          <w:rFonts w:ascii="Arial" w:hAnsi="Arial" w:cs="Arial"/>
          <w:sz w:val="24"/>
          <w:szCs w:val="24"/>
        </w:rPr>
        <w:t>Akses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Konfigurasi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Pr="00DD2E6E">
        <w:rPr>
          <w:rFonts w:ascii="Arial" w:hAnsi="Arial" w:cs="Arial"/>
          <w:sz w:val="24"/>
          <w:szCs w:val="24"/>
        </w:rPr>
        <w:t>penghubung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D2E6E">
        <w:rPr>
          <w:rFonts w:ascii="Arial" w:hAnsi="Arial" w:cs="Arial"/>
          <w:sz w:val="24"/>
          <w:szCs w:val="24"/>
        </w:rPr>
        <w:t>antara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1 </w:t>
      </w:r>
      <w:proofErr w:type="spellStart"/>
      <w:r w:rsidRPr="00DD2E6E">
        <w:rPr>
          <w:rFonts w:ascii="Arial" w:hAnsi="Arial" w:cs="Arial"/>
          <w:sz w:val="24"/>
          <w:szCs w:val="24"/>
        </w:rPr>
        <w:t>ke</w:t>
      </w:r>
      <w:proofErr w:type="spellEnd"/>
      <w:r w:rsidRPr="00DD2E6E">
        <w:rPr>
          <w:rFonts w:ascii="Arial" w:hAnsi="Arial" w:cs="Arial"/>
          <w:sz w:val="24"/>
          <w:szCs w:val="24"/>
        </w:rPr>
        <w:t xml:space="preserve"> Gedung 2</w:t>
      </w:r>
      <w:r>
        <w:rPr>
          <w:rFonts w:ascii="Arial" w:hAnsi="Arial" w:cs="Arial"/>
          <w:sz w:val="24"/>
          <w:szCs w:val="24"/>
        </w:rPr>
        <w:t>.</w:t>
      </w:r>
    </w:p>
    <w:p w14:paraId="0F25B3CE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0C43002" wp14:editId="71729D4E">
                <wp:simplePos x="0" y="0"/>
                <wp:positionH relativeFrom="column">
                  <wp:posOffset>612775</wp:posOffset>
                </wp:positionH>
                <wp:positionV relativeFrom="paragraph">
                  <wp:posOffset>3039745</wp:posOffset>
                </wp:positionV>
                <wp:extent cx="4698365" cy="635"/>
                <wp:effectExtent l="0" t="0" r="0" b="0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83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4D2195F" w14:textId="77777777" w:rsidR="00EF305E" w:rsidRPr="005B1130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1" w:name="_Toc124089221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Status Point To Point</w:t>
                            </w:r>
                            <w:bookmarkEnd w:id="6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C43002" id="Text Box 115" o:spid="_x0000_s1035" type="#_x0000_t202" style="position:absolute;margin-left:48.25pt;margin-top:239.35pt;width:369.95pt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" stroked="f">
                <v:textbox style="mso-fit-shape-to-text:t" inset="0,0,0,0">
                  <w:txbxContent>
                    <w:p w14:paraId="14D2195F" w14:textId="77777777" w:rsidR="00EF305E" w:rsidRPr="005B1130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2" w:name="_Toc124089221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Status Point To Point</w:t>
                      </w:r>
                      <w:bookmarkEnd w:id="62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68480" behindDoc="0" locked="0" layoutInCell="1" allowOverlap="1" wp14:anchorId="5509BEB5" wp14:editId="71E60BE1">
            <wp:simplePos x="0" y="0"/>
            <wp:positionH relativeFrom="column">
              <wp:posOffset>612907</wp:posOffset>
            </wp:positionH>
            <wp:positionV relativeFrom="paragraph">
              <wp:posOffset>24561</wp:posOffset>
            </wp:positionV>
            <wp:extent cx="4698837" cy="2958861"/>
            <wp:effectExtent l="0" t="0" r="6985" b="0"/>
            <wp:wrapNone/>
            <wp:docPr id="120" name="Picture 1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&#10;&#10;Description automatically generated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3391" cy="2961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6F992A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853A3FE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BC728E7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27919C2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ADDFA6D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0DCDDFF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43D5488" w14:textId="77777777" w:rsidR="00EF305E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FE0B786" w14:textId="77777777" w:rsidR="00EF305E" w:rsidRPr="005F49AB" w:rsidRDefault="00EF305E" w:rsidP="00EF305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6AED92E0" w14:textId="77777777" w:rsidR="00EF305E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37289DAD" w14:textId="77777777" w:rsidR="00EF305E" w:rsidRPr="00963017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sil </w:t>
      </w:r>
      <w:proofErr w:type="spellStart"/>
      <w:r>
        <w:rPr>
          <w:rFonts w:ascii="Arial" w:hAnsi="Arial" w:cs="Arial"/>
          <w:sz w:val="24"/>
          <w:szCs w:val="24"/>
        </w:rPr>
        <w:t>s</w:t>
      </w:r>
      <w:r w:rsidRPr="00963017">
        <w:rPr>
          <w:rFonts w:ascii="Arial" w:hAnsi="Arial" w:cs="Arial"/>
          <w:sz w:val="24"/>
          <w:szCs w:val="24"/>
        </w:rPr>
        <w:t>peedtest</w:t>
      </w:r>
      <w:proofErr w:type="spellEnd"/>
      <w:r w:rsidRPr="00963017">
        <w:rPr>
          <w:rFonts w:ascii="Arial" w:hAnsi="Arial" w:cs="Arial"/>
          <w:sz w:val="24"/>
          <w:szCs w:val="24"/>
        </w:rPr>
        <w:t xml:space="preserve"> AP Outdoor </w:t>
      </w:r>
      <w:proofErr w:type="spellStart"/>
      <w:r w:rsidRPr="00963017">
        <w:rPr>
          <w:rFonts w:ascii="Arial" w:hAnsi="Arial" w:cs="Arial"/>
          <w:sz w:val="24"/>
          <w:szCs w:val="24"/>
        </w:rPr>
        <w:t>dari</w:t>
      </w:r>
      <w:proofErr w:type="spellEnd"/>
      <w:r w:rsidRPr="00963017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Pr="00963017">
        <w:rPr>
          <w:rFonts w:ascii="Arial" w:hAnsi="Arial" w:cs="Arial"/>
          <w:sz w:val="24"/>
          <w:szCs w:val="24"/>
        </w:rPr>
        <w:t>ke</w:t>
      </w:r>
      <w:proofErr w:type="spellEnd"/>
      <w:r w:rsidRPr="00963017">
        <w:rPr>
          <w:rFonts w:ascii="Arial" w:hAnsi="Arial" w:cs="Arial"/>
          <w:sz w:val="24"/>
          <w:szCs w:val="24"/>
        </w:rPr>
        <w:t xml:space="preserve"> Gedung 1</w:t>
      </w:r>
    </w:p>
    <w:p w14:paraId="2C35CAE5" w14:textId="77777777" w:rsidR="00EF305E" w:rsidRPr="005F49AB" w:rsidRDefault="00EF305E" w:rsidP="00EF305E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162A6AF" wp14:editId="60A1496F">
                <wp:simplePos x="0" y="0"/>
                <wp:positionH relativeFrom="column">
                  <wp:posOffset>612775</wp:posOffset>
                </wp:positionH>
                <wp:positionV relativeFrom="paragraph">
                  <wp:posOffset>3317875</wp:posOffset>
                </wp:positionV>
                <wp:extent cx="4739640" cy="635"/>
                <wp:effectExtent l="0" t="0" r="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9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2420EF" w14:textId="77777777" w:rsidR="00EF305E" w:rsidRPr="00083C88" w:rsidRDefault="00EF305E" w:rsidP="00EF305E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63" w:name="_Toc124089222"/>
                            <w:r>
                              <w:t xml:space="preserve">Gambar 1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1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Speedtest Point To Point Access Point</w:t>
                            </w:r>
                            <w:bookmarkEnd w:id="6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62A6AF" id="Text Box 116" o:spid="_x0000_s1036" type="#_x0000_t202" style="position:absolute;left:0;text-align:left;margin-left:48.25pt;margin-top:261.25pt;width:373.2pt;height:.0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" stroked="f">
                <v:textbox style="mso-fit-shape-to-text:t" inset="0,0,0,0">
                  <w:txbxContent>
                    <w:p w14:paraId="5B2420EF" w14:textId="77777777" w:rsidR="00EF305E" w:rsidRPr="00083C88" w:rsidRDefault="00EF305E" w:rsidP="00EF305E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64" w:name="_Toc124089222"/>
                      <w:r>
                        <w:t xml:space="preserve">Gambar 1. </w:t>
                      </w:r>
                      <w:r>
                        <w:fldChar w:fldCharType="begin"/>
                      </w:r>
                      <w:r>
                        <w:instrText xml:space="preserve"> SEQ Gambar_1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Speedtest Point To Point Access Point</w:t>
                      </w:r>
                      <w:bookmarkEnd w:id="64"/>
                    </w:p>
                  </w:txbxContent>
                </v:textbox>
              </v:shape>
            </w:pict>
          </mc:Fallback>
        </mc:AlternateContent>
      </w:r>
      <w:r w:rsidRPr="005F49AB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268B1A91" wp14:editId="4186EE17">
            <wp:extent cx="4673343" cy="3138221"/>
            <wp:effectExtent l="0" t="0" r="0" b="5080"/>
            <wp:docPr id="141" name="Picture 1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chart&#10;&#10;Description automatically generated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0515" cy="3143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56CE3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191F1510" w14:textId="77777777" w:rsidR="00EF305E" w:rsidRPr="00C36044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5877BD0F" w14:textId="77777777" w:rsidR="00EF305E" w:rsidRPr="005F49AB" w:rsidRDefault="00EF305E" w:rsidP="00EF305E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C</w:t>
      </w:r>
      <w:r w:rsidRPr="005F49AB">
        <w:rPr>
          <w:rFonts w:ascii="Arial" w:hAnsi="Arial" w:cs="Arial"/>
          <w:b/>
          <w:bCs/>
          <w:sz w:val="24"/>
          <w:szCs w:val="24"/>
        </w:rPr>
        <w:t>atatan</w:t>
      </w:r>
      <w:proofErr w:type="spellEnd"/>
      <w:r w:rsidRPr="005F49AB">
        <w:rPr>
          <w:rFonts w:ascii="Arial" w:hAnsi="Arial" w:cs="Arial"/>
          <w:b/>
          <w:bCs/>
          <w:sz w:val="24"/>
          <w:szCs w:val="24"/>
        </w:rPr>
        <w:t xml:space="preserve">: </w:t>
      </w:r>
    </w:p>
    <w:p w14:paraId="049CD5C6" w14:textId="77777777" w:rsidR="00EF305E" w:rsidRPr="005F49AB" w:rsidRDefault="00EF305E" w:rsidP="00EF305E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F49AB">
        <w:rPr>
          <w:rFonts w:ascii="Arial" w:hAnsi="Arial" w:cs="Arial"/>
          <w:sz w:val="24"/>
          <w:szCs w:val="24"/>
        </w:rPr>
        <w:t>Perangkat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Gedung 2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nyal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dikarena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stabil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5F49AB">
        <w:rPr>
          <w:rFonts w:ascii="Arial" w:hAnsi="Arial" w:cs="Arial"/>
          <w:sz w:val="24"/>
          <w:szCs w:val="24"/>
        </w:rPr>
        <w:t>belum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adany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pendingi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ruangan</w:t>
      </w:r>
      <w:proofErr w:type="spellEnd"/>
    </w:p>
    <w:p w14:paraId="0FC1C0EF" w14:textId="77777777" w:rsidR="00EF305E" w:rsidRDefault="00EF305E" w:rsidP="00EF305E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5F49AB">
        <w:rPr>
          <w:rFonts w:ascii="Arial" w:hAnsi="Arial" w:cs="Arial"/>
          <w:sz w:val="24"/>
          <w:szCs w:val="24"/>
        </w:rPr>
        <w:t xml:space="preserve">Server backup </w:t>
      </w:r>
      <w:proofErr w:type="spellStart"/>
      <w:r w:rsidRPr="005F49AB">
        <w:rPr>
          <w:rFonts w:ascii="Arial" w:hAnsi="Arial" w:cs="Arial"/>
          <w:sz w:val="24"/>
          <w:szCs w:val="24"/>
        </w:rPr>
        <w:t>dipindahkan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ke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gedung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1 </w:t>
      </w:r>
      <w:proofErr w:type="spellStart"/>
      <w:r w:rsidRPr="005F49AB">
        <w:rPr>
          <w:rFonts w:ascii="Arial" w:hAnsi="Arial" w:cs="Arial"/>
          <w:sz w:val="24"/>
          <w:szCs w:val="24"/>
        </w:rPr>
        <w:t>karena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faktor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F49AB">
        <w:rPr>
          <w:rFonts w:ascii="Arial" w:hAnsi="Arial" w:cs="Arial"/>
          <w:sz w:val="24"/>
          <w:szCs w:val="24"/>
        </w:rPr>
        <w:t>listrik</w:t>
      </w:r>
      <w:proofErr w:type="spellEnd"/>
      <w:r w:rsidRPr="005F49AB">
        <w:rPr>
          <w:rFonts w:ascii="Arial" w:hAnsi="Arial" w:cs="Arial"/>
          <w:sz w:val="24"/>
          <w:szCs w:val="24"/>
        </w:rPr>
        <w:t xml:space="preserve"> </w:t>
      </w:r>
    </w:p>
    <w:p w14:paraId="1713468D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59864BC3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10156F0E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21521F30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668349A1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55AC937B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58A2C866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77EECE6A" w14:textId="77777777" w:rsidR="00EF305E" w:rsidRDefault="00EF305E" w:rsidP="00EF305E">
      <w:pPr>
        <w:spacing w:line="360" w:lineRule="auto"/>
        <w:rPr>
          <w:rFonts w:ascii="Arial" w:hAnsi="Arial" w:cs="Arial"/>
          <w:sz w:val="24"/>
          <w:szCs w:val="24"/>
        </w:rPr>
      </w:pPr>
    </w:p>
    <w:p w14:paraId="1F719ECA" w14:textId="77777777" w:rsidR="00EF305E" w:rsidRDefault="00EF305E" w:rsidP="00EF305E">
      <w:pPr>
        <w:pStyle w:val="ListParagraph"/>
        <w:numPr>
          <w:ilvl w:val="0"/>
          <w:numId w:val="22"/>
        </w:numPr>
        <w:spacing w:line="360" w:lineRule="auto"/>
        <w:ind w:left="284"/>
        <w:rPr>
          <w:rFonts w:ascii="Arial" w:hAnsi="Arial" w:cs="Arial"/>
          <w:b/>
          <w:bCs/>
          <w:sz w:val="24"/>
          <w:szCs w:val="24"/>
        </w:rPr>
      </w:pPr>
      <w:r w:rsidRPr="004F4E24">
        <w:rPr>
          <w:rFonts w:ascii="Arial" w:hAnsi="Arial" w:cs="Arial"/>
          <w:b/>
          <w:bCs/>
          <w:sz w:val="24"/>
          <w:szCs w:val="24"/>
        </w:rPr>
        <w:lastRenderedPageBreak/>
        <w:t>LAMPIRAN</w:t>
      </w:r>
    </w:p>
    <w:p w14:paraId="64E55C9C" w14:textId="77777777" w:rsidR="00EF305E" w:rsidRDefault="00EF305E" w:rsidP="00EF305E">
      <w:pPr>
        <w:pStyle w:val="ListParagraph"/>
        <w:spacing w:line="360" w:lineRule="auto"/>
        <w:ind w:left="284"/>
        <w:rPr>
          <w:rFonts w:ascii="Arial" w:hAnsi="Arial" w:cs="Arial"/>
          <w:b/>
          <w:bCs/>
          <w:sz w:val="24"/>
          <w:szCs w:val="24"/>
        </w:rPr>
      </w:pPr>
    </w:p>
    <w:p w14:paraId="4E1EB379" w14:textId="77777777" w:rsidR="00EF305E" w:rsidRDefault="00EF305E" w:rsidP="00EF305E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Commissioning Test </w:t>
      </w:r>
    </w:p>
    <w:p w14:paraId="0AD80AE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83840" behindDoc="0" locked="0" layoutInCell="1" allowOverlap="1" wp14:anchorId="7068B1C8" wp14:editId="7B794628">
            <wp:simplePos x="0" y="0"/>
            <wp:positionH relativeFrom="column">
              <wp:posOffset>407670</wp:posOffset>
            </wp:positionH>
            <wp:positionV relativeFrom="paragraph">
              <wp:posOffset>0</wp:posOffset>
            </wp:positionV>
            <wp:extent cx="4263582" cy="5400000"/>
            <wp:effectExtent l="0" t="0" r="381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582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268FD1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B68073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0EA7F7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F29871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3095C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DEE1EDA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3224FD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5D98E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FBF15A0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0ADA15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012ACE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7807CF3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465E5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19E95A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BDF5A1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2910AE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15B862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F3637F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E0F037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10486D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5B55F5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2A183F70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7F467E8E" w14:textId="77777777" w:rsidR="00EF305E" w:rsidRPr="008C0F71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4E7209B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7EC971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A6E0C41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AD8CF7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A9CB8E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84864" behindDoc="0" locked="0" layoutInCell="1" allowOverlap="1" wp14:anchorId="76855A26" wp14:editId="74E05A1D">
            <wp:simplePos x="0" y="0"/>
            <wp:positionH relativeFrom="margin">
              <wp:align>right</wp:align>
            </wp:positionH>
            <wp:positionV relativeFrom="paragraph">
              <wp:posOffset>1905</wp:posOffset>
            </wp:positionV>
            <wp:extent cx="4263582" cy="5400000"/>
            <wp:effectExtent l="0" t="0" r="381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582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6DCB6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4223B8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052EB4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8191460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52FA44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FBF20B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257319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17877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FB5A15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5FCA721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8A4934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CB3C39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7646BB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285848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73B083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EB7DF0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EF40BB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371AB1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ABE769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D9414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4A9E4E8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34BF8740" w14:textId="77777777" w:rsidR="00EF305E" w:rsidRDefault="00EF305E" w:rsidP="00EF305E">
      <w:pPr>
        <w:pStyle w:val="ListParagraph"/>
        <w:spacing w:line="360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Router, Wireless, Switch, CCTV dan Server,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maksud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yesua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encana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wal</w:t>
      </w:r>
      <w:proofErr w:type="spellEnd"/>
      <w:r>
        <w:rPr>
          <w:rFonts w:ascii="Arial" w:hAnsi="Arial" w:cs="Arial"/>
          <w:sz w:val="24"/>
          <w:szCs w:val="24"/>
        </w:rPr>
        <w:t xml:space="preserve">, Lokasi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di Ruang ICT ITH Gedung 1. </w:t>
      </w:r>
    </w:p>
    <w:p w14:paraId="32B47C8A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511A8F40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02F67148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43648144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01BFEAB2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3A9B62BD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85888" behindDoc="0" locked="0" layoutInCell="1" allowOverlap="1" wp14:anchorId="5DEE038B" wp14:editId="0F0AD2D3">
            <wp:simplePos x="0" y="0"/>
            <wp:positionH relativeFrom="margin">
              <wp:posOffset>0</wp:posOffset>
            </wp:positionH>
            <wp:positionV relativeFrom="paragraph">
              <wp:posOffset>32385</wp:posOffset>
            </wp:positionV>
            <wp:extent cx="5086350" cy="4678045"/>
            <wp:effectExtent l="0" t="0" r="0" b="8255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41"/>
                    <a:stretch/>
                  </pic:blipFill>
                  <pic:spPr bwMode="auto">
                    <a:xfrm>
                      <a:off x="0" y="0"/>
                      <a:ext cx="5086350" cy="467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27CFB7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70589544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1163403A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27A3A18D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4B7965B4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0B3F8F2C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20644A3A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4280523C" w14:textId="77777777" w:rsidR="00EF305E" w:rsidRDefault="00EF305E" w:rsidP="00EF305E">
      <w:pPr>
        <w:pStyle w:val="ListParagraph"/>
        <w:spacing w:line="360" w:lineRule="auto"/>
        <w:ind w:left="1134"/>
        <w:rPr>
          <w:rFonts w:ascii="Arial" w:hAnsi="Arial" w:cs="Arial"/>
          <w:sz w:val="24"/>
          <w:szCs w:val="24"/>
        </w:rPr>
      </w:pPr>
    </w:p>
    <w:p w14:paraId="4FDFA65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1FDD3B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1B0DBF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8F3788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F64DA05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B0CC40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3C88AE5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F854AE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988133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0A15B3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9353715" w14:textId="77777777" w:rsidR="00EF305E" w:rsidRPr="002941B7" w:rsidRDefault="00EF305E" w:rsidP="00EF305E">
      <w:pPr>
        <w:pStyle w:val="ListParagraph"/>
        <w:spacing w:line="360" w:lineRule="auto"/>
        <w:ind w:left="0"/>
        <w:rPr>
          <w:rFonts w:ascii="Arial" w:hAnsi="Arial" w:cs="Arial"/>
          <w:sz w:val="24"/>
          <w:szCs w:val="24"/>
        </w:rPr>
      </w:pPr>
      <w:proofErr w:type="spellStart"/>
      <w:r w:rsidRPr="002941B7"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disi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Wireless, Switch dan Server Backup, Lokasi </w:t>
      </w:r>
      <w:proofErr w:type="spellStart"/>
      <w:r>
        <w:rPr>
          <w:rFonts w:ascii="Arial" w:hAnsi="Arial" w:cs="Arial"/>
          <w:sz w:val="24"/>
          <w:szCs w:val="24"/>
        </w:rPr>
        <w:t>pengecekan</w:t>
      </w:r>
      <w:proofErr w:type="spellEnd"/>
      <w:r>
        <w:rPr>
          <w:rFonts w:ascii="Arial" w:hAnsi="Arial" w:cs="Arial"/>
          <w:sz w:val="24"/>
          <w:szCs w:val="24"/>
        </w:rPr>
        <w:t xml:space="preserve"> di Ruang ICT ITH Gedung 2.</w:t>
      </w:r>
    </w:p>
    <w:p w14:paraId="598EDBE5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896D40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D5109B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8EE0D3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F7DD41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93F544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D90BF1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4FFE85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882202A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3189FB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2B3C24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86912" behindDoc="0" locked="0" layoutInCell="1" allowOverlap="1" wp14:anchorId="2D46AEA3" wp14:editId="0BA66FB8">
            <wp:simplePos x="0" y="0"/>
            <wp:positionH relativeFrom="column">
              <wp:posOffset>883920</wp:posOffset>
            </wp:positionH>
            <wp:positionV relativeFrom="paragraph">
              <wp:posOffset>13335</wp:posOffset>
            </wp:positionV>
            <wp:extent cx="3945580" cy="540000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58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315B11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17F5EE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E68F24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B235B5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7418B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EE5AF00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C77709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D26FF4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C1D6B3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FA6FE03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46B9B8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F3B176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8FDF0F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112C53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824CEE3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721904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DA8443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B4DBEB5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099FF9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EEF3BE5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AD9733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325F991" w14:textId="77777777" w:rsidR="00EF305E" w:rsidRPr="00363879" w:rsidRDefault="00EF305E" w:rsidP="00EF305E">
      <w:pPr>
        <w:pStyle w:val="ListParagraph"/>
        <w:spacing w:line="360" w:lineRule="auto"/>
        <w:ind w:left="993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ndwit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gunakan</w:t>
      </w:r>
      <w:proofErr w:type="spellEnd"/>
      <w:r>
        <w:rPr>
          <w:rFonts w:ascii="Arial" w:hAnsi="Arial" w:cs="Arial"/>
          <w:sz w:val="24"/>
          <w:szCs w:val="24"/>
        </w:rPr>
        <w:t xml:space="preserve"> tools </w:t>
      </w:r>
      <w:proofErr w:type="spellStart"/>
      <w:r>
        <w:rPr>
          <w:rFonts w:ascii="Arial" w:hAnsi="Arial" w:cs="Arial"/>
          <w:sz w:val="24"/>
          <w:szCs w:val="24"/>
        </w:rPr>
        <w:t>bandwith</w:t>
      </w:r>
      <w:proofErr w:type="spellEnd"/>
      <w:r>
        <w:rPr>
          <w:rFonts w:ascii="Arial" w:hAnsi="Arial" w:cs="Arial"/>
          <w:sz w:val="24"/>
          <w:szCs w:val="24"/>
        </w:rPr>
        <w:t xml:space="preserve"> test,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Router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PING,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Server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buatan</w:t>
      </w:r>
      <w:proofErr w:type="spellEnd"/>
      <w:r>
        <w:rPr>
          <w:rFonts w:ascii="Arial" w:hAnsi="Arial" w:cs="Arial"/>
          <w:sz w:val="24"/>
          <w:szCs w:val="24"/>
        </w:rPr>
        <w:t xml:space="preserve"> container pada </w:t>
      </w:r>
      <w:proofErr w:type="gramStart"/>
      <w:r>
        <w:rPr>
          <w:rFonts w:ascii="Arial" w:hAnsi="Arial" w:cs="Arial"/>
          <w:sz w:val="24"/>
          <w:szCs w:val="24"/>
        </w:rPr>
        <w:t>hypervisor  dan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CCTV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testing view dan </w:t>
      </w:r>
      <w:proofErr w:type="spellStart"/>
      <w:r>
        <w:rPr>
          <w:rFonts w:ascii="Arial" w:hAnsi="Arial" w:cs="Arial"/>
          <w:sz w:val="24"/>
          <w:szCs w:val="24"/>
        </w:rPr>
        <w:t>eksport</w:t>
      </w:r>
      <w:proofErr w:type="spellEnd"/>
      <w:r>
        <w:rPr>
          <w:rFonts w:ascii="Arial" w:hAnsi="Arial" w:cs="Arial"/>
          <w:sz w:val="24"/>
          <w:szCs w:val="24"/>
        </w:rPr>
        <w:t xml:space="preserve"> record.</w:t>
      </w:r>
    </w:p>
    <w:p w14:paraId="72E421CA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4F134B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4807E3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077CC9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EF196C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5330260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88960" behindDoc="0" locked="0" layoutInCell="1" allowOverlap="1" wp14:anchorId="0B18AAC8" wp14:editId="4C5C7254">
            <wp:simplePos x="0" y="0"/>
            <wp:positionH relativeFrom="column">
              <wp:posOffset>721995</wp:posOffset>
            </wp:positionH>
            <wp:positionV relativeFrom="paragraph">
              <wp:posOffset>-6350</wp:posOffset>
            </wp:positionV>
            <wp:extent cx="3967500" cy="540000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750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EEF6C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A7E7C0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3168C773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BB85561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9B0327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78D035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7C5904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13C905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B7A3B50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B42408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7B189E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104321E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903828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6B2BEB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24B7EA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547608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E4FF9C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D2E5175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4F7F39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749761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84563F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919F438" w14:textId="77777777" w:rsidR="00EF305E" w:rsidRPr="00363879" w:rsidRDefault="00EF305E" w:rsidP="00EF305E">
      <w:pPr>
        <w:pStyle w:val="ListParagraph"/>
        <w:spacing w:line="360" w:lineRule="auto"/>
        <w:ind w:left="644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Access Point,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ksess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speedtest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perangkat</w:t>
      </w:r>
      <w:proofErr w:type="spellEnd"/>
      <w:r>
        <w:rPr>
          <w:rFonts w:ascii="Arial" w:hAnsi="Arial" w:cs="Arial"/>
          <w:sz w:val="24"/>
          <w:szCs w:val="24"/>
        </w:rPr>
        <w:t xml:space="preserve"> wireless dan mobile.</w:t>
      </w:r>
    </w:p>
    <w:p w14:paraId="23BAE63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41F2FC3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B782CD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C5E497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8354DF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FFDFB77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DA4D72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7DFB61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87936" behindDoc="0" locked="0" layoutInCell="1" allowOverlap="1" wp14:anchorId="119AD8C9" wp14:editId="7C7B4971">
            <wp:simplePos x="0" y="0"/>
            <wp:positionH relativeFrom="margin">
              <wp:align>center</wp:align>
            </wp:positionH>
            <wp:positionV relativeFrom="paragraph">
              <wp:posOffset>-123190</wp:posOffset>
            </wp:positionV>
            <wp:extent cx="4775879" cy="3600000"/>
            <wp:effectExtent l="0" t="0" r="5715" b="63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879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5A253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9528F0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F46473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62758C1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E84D87A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9719D9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6B8229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114E30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956AFBA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DA05C2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BFBCEB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636CD39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F6BF61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BCDEB1D" w14:textId="77777777" w:rsidR="00EF305E" w:rsidRPr="00363879" w:rsidRDefault="00EF305E" w:rsidP="00EF305E">
      <w:pPr>
        <w:pStyle w:val="ListParagraph"/>
        <w:spacing w:line="360" w:lineRule="auto"/>
        <w:ind w:left="142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Kabel, </w:t>
      </w:r>
      <w:proofErr w:type="spellStart"/>
      <w:r>
        <w:rPr>
          <w:rFonts w:ascii="Arial" w:hAnsi="Arial" w:cs="Arial"/>
          <w:sz w:val="24"/>
          <w:szCs w:val="24"/>
        </w:rPr>
        <w:t>melaku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ksess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speedtest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jari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abel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35C187EF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20BD7D9F" wp14:editId="2089031F">
            <wp:simplePos x="0" y="0"/>
            <wp:positionH relativeFrom="column">
              <wp:posOffset>83185</wp:posOffset>
            </wp:positionH>
            <wp:positionV relativeFrom="paragraph">
              <wp:posOffset>164465</wp:posOffset>
            </wp:positionV>
            <wp:extent cx="4791075" cy="3348308"/>
            <wp:effectExtent l="0" t="0" r="0" b="508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3348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88B1D7" w14:textId="77777777" w:rsidR="00EF305E" w:rsidRPr="007140A2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sz w:val="24"/>
          <w:szCs w:val="24"/>
        </w:rPr>
      </w:pPr>
    </w:p>
    <w:p w14:paraId="031B730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4F1898ED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7DAF9D9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53D33AC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7F41F88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B6A7A4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1EE1AF6A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53134322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2503501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B242294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044F3F4B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F3BC436" w14:textId="77777777" w:rsidR="00EF305E" w:rsidRDefault="00EF305E" w:rsidP="00EF305E">
      <w:pPr>
        <w:pStyle w:val="ListParagraph"/>
        <w:spacing w:line="360" w:lineRule="auto"/>
        <w:ind w:left="644"/>
        <w:rPr>
          <w:rFonts w:ascii="Arial" w:hAnsi="Arial" w:cs="Arial"/>
          <w:b/>
          <w:bCs/>
          <w:sz w:val="24"/>
          <w:szCs w:val="24"/>
        </w:rPr>
      </w:pPr>
    </w:p>
    <w:p w14:paraId="62E32CA6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proofErr w:type="spellStart"/>
      <w:r w:rsidRPr="007140A2">
        <w:rPr>
          <w:rFonts w:ascii="Arial" w:hAnsi="Arial" w:cs="Arial"/>
          <w:sz w:val="24"/>
          <w:szCs w:val="24"/>
        </w:rPr>
        <w:t>Peng</w:t>
      </w:r>
      <w:r>
        <w:rPr>
          <w:rFonts w:ascii="Arial" w:hAnsi="Arial" w:cs="Arial"/>
          <w:sz w:val="24"/>
          <w:szCs w:val="24"/>
        </w:rPr>
        <w:t>ecekan</w:t>
      </w:r>
      <w:proofErr w:type="spellEnd"/>
      <w:r>
        <w:rPr>
          <w:rFonts w:ascii="Arial" w:hAnsi="Arial" w:cs="Arial"/>
          <w:sz w:val="24"/>
          <w:szCs w:val="24"/>
        </w:rPr>
        <w:t xml:space="preserve"> tower dan pointing radio </w:t>
      </w:r>
      <w:proofErr w:type="spellStart"/>
      <w:r>
        <w:rPr>
          <w:rFonts w:ascii="Arial" w:hAnsi="Arial" w:cs="Arial"/>
          <w:sz w:val="24"/>
          <w:szCs w:val="24"/>
        </w:rPr>
        <w:t>antar</w:t>
      </w:r>
      <w:proofErr w:type="spellEnd"/>
      <w:r>
        <w:rPr>
          <w:rFonts w:ascii="Arial" w:hAnsi="Arial" w:cs="Arial"/>
          <w:sz w:val="24"/>
          <w:szCs w:val="24"/>
        </w:rPr>
        <w:t xml:space="preserve"> Gedung.</w:t>
      </w:r>
    </w:p>
    <w:p w14:paraId="4034BED6" w14:textId="77777777" w:rsidR="00EF305E" w:rsidRDefault="00EF305E" w:rsidP="00EF305E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A673DE">
        <w:rPr>
          <w:rFonts w:ascii="Arial" w:hAnsi="Arial" w:cs="Arial"/>
          <w:b/>
          <w:bCs/>
          <w:sz w:val="24"/>
          <w:szCs w:val="24"/>
        </w:rPr>
        <w:lastRenderedPageBreak/>
        <w:t>Seminar Hasil Commissioning Test</w:t>
      </w:r>
    </w:p>
    <w:p w14:paraId="4289EC1D" w14:textId="77777777" w:rsidR="00EF305E" w:rsidRDefault="00EF305E" w:rsidP="00EF305E">
      <w:pPr>
        <w:pStyle w:val="ListParagraph"/>
        <w:spacing w:line="360" w:lineRule="auto"/>
        <w:ind w:left="644"/>
        <w:jc w:val="both"/>
        <w:rPr>
          <w:rFonts w:ascii="Arial" w:hAnsi="Arial" w:cs="Arial"/>
          <w:sz w:val="24"/>
          <w:szCs w:val="24"/>
        </w:rPr>
      </w:pPr>
      <w:r w:rsidRPr="00A673DE">
        <w:rPr>
          <w:rFonts w:ascii="Arial" w:hAnsi="Arial" w:cs="Arial"/>
          <w:sz w:val="24"/>
          <w:szCs w:val="24"/>
        </w:rPr>
        <w:t>Pada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jum’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A673D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673DE">
        <w:rPr>
          <w:rFonts w:ascii="Arial" w:hAnsi="Arial" w:cs="Arial"/>
          <w:sz w:val="24"/>
          <w:szCs w:val="24"/>
        </w:rPr>
        <w:t>tanggal</w:t>
      </w:r>
      <w:proofErr w:type="spellEnd"/>
      <w:proofErr w:type="gramEnd"/>
      <w:r w:rsidRPr="00A673D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16 </w:t>
      </w:r>
      <w:proofErr w:type="spellStart"/>
      <w:r>
        <w:rPr>
          <w:rFonts w:ascii="Arial" w:hAnsi="Arial" w:cs="Arial"/>
          <w:sz w:val="24"/>
          <w:szCs w:val="24"/>
        </w:rPr>
        <w:t>Desember</w:t>
      </w:r>
      <w:proofErr w:type="spellEnd"/>
      <w:r>
        <w:rPr>
          <w:rFonts w:ascii="Arial" w:hAnsi="Arial" w:cs="Arial"/>
          <w:sz w:val="24"/>
          <w:szCs w:val="24"/>
        </w:rPr>
        <w:t xml:space="preserve"> 2022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laksanakan</w:t>
      </w:r>
      <w:proofErr w:type="spellEnd"/>
      <w:r>
        <w:rPr>
          <w:rFonts w:ascii="Arial" w:hAnsi="Arial" w:cs="Arial"/>
          <w:sz w:val="24"/>
          <w:szCs w:val="24"/>
        </w:rPr>
        <w:t xml:space="preserve"> seminar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commissioning test yang </w:t>
      </w:r>
      <w:proofErr w:type="spellStart"/>
      <w:r>
        <w:rPr>
          <w:rFonts w:ascii="Arial" w:hAnsi="Arial" w:cs="Arial"/>
          <w:sz w:val="24"/>
          <w:szCs w:val="24"/>
        </w:rPr>
        <w:t>dihadiri</w:t>
      </w:r>
      <w:proofErr w:type="spellEnd"/>
      <w:r>
        <w:rPr>
          <w:rFonts w:ascii="Arial" w:hAnsi="Arial" w:cs="Arial"/>
          <w:sz w:val="24"/>
          <w:szCs w:val="24"/>
        </w:rPr>
        <w:t xml:space="preserve"> oleh WR 2 ITH (</w:t>
      </w:r>
      <w:r>
        <w:rPr>
          <w:rFonts w:ascii="Arial" w:hAnsi="Arial" w:cs="Arial"/>
          <w:color w:val="333333"/>
          <w:sz w:val="26"/>
          <w:szCs w:val="26"/>
          <w:shd w:val="clear" w:color="auto" w:fill="FFFFFF"/>
        </w:rPr>
        <w:t xml:space="preserve">Dr </w:t>
      </w:r>
      <w:proofErr w:type="spellStart"/>
      <w:r>
        <w:rPr>
          <w:rFonts w:ascii="Arial" w:hAnsi="Arial" w:cs="Arial"/>
          <w:color w:val="333333"/>
          <w:sz w:val="26"/>
          <w:szCs w:val="26"/>
          <w:shd w:val="clear" w:color="auto" w:fill="FFFFFF"/>
        </w:rPr>
        <w:t>Ir</w:t>
      </w:r>
      <w:proofErr w:type="spellEnd"/>
      <w:r>
        <w:rPr>
          <w:rFonts w:ascii="Arial" w:hAnsi="Arial" w:cs="Arial"/>
          <w:color w:val="333333"/>
          <w:sz w:val="26"/>
          <w:szCs w:val="26"/>
          <w:shd w:val="clear" w:color="auto" w:fill="FFFFFF"/>
        </w:rPr>
        <w:t xml:space="preserve"> Mohammad </w:t>
      </w:r>
      <w:proofErr w:type="spellStart"/>
      <w:r>
        <w:rPr>
          <w:rFonts w:ascii="Arial" w:hAnsi="Arial" w:cs="Arial"/>
          <w:color w:val="333333"/>
          <w:sz w:val="26"/>
          <w:szCs w:val="26"/>
          <w:shd w:val="clear" w:color="auto" w:fill="FFFFFF"/>
        </w:rPr>
        <w:t>Mochsen</w:t>
      </w:r>
      <w:proofErr w:type="spellEnd"/>
      <w:r>
        <w:rPr>
          <w:rFonts w:ascii="Arial" w:hAnsi="Arial" w:cs="Arial"/>
          <w:color w:val="333333"/>
          <w:sz w:val="26"/>
          <w:szCs w:val="26"/>
          <w:shd w:val="clear" w:color="auto" w:fill="FFFFFF"/>
        </w:rPr>
        <w:t xml:space="preserve"> Sir </w:t>
      </w:r>
      <w:r>
        <w:rPr>
          <w:rFonts w:ascii="Arial" w:hAnsi="Arial" w:cs="Arial"/>
          <w:sz w:val="24"/>
          <w:szCs w:val="24"/>
        </w:rPr>
        <w:t xml:space="preserve">), 3 orang </w:t>
      </w:r>
      <w:proofErr w:type="spellStart"/>
      <w:r>
        <w:rPr>
          <w:rFonts w:ascii="Arial" w:hAnsi="Arial" w:cs="Arial"/>
          <w:sz w:val="24"/>
          <w:szCs w:val="24"/>
        </w:rPr>
        <w:t>staf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hli</w:t>
      </w:r>
      <w:proofErr w:type="spellEnd"/>
      <w:r>
        <w:rPr>
          <w:rFonts w:ascii="Arial" w:hAnsi="Arial" w:cs="Arial"/>
          <w:sz w:val="24"/>
          <w:szCs w:val="24"/>
        </w:rPr>
        <w:t xml:space="preserve"> IT ITH, dan </w:t>
      </w:r>
      <w:proofErr w:type="spellStart"/>
      <w:r>
        <w:rPr>
          <w:rFonts w:ascii="Arial" w:hAnsi="Arial" w:cs="Arial"/>
          <w:sz w:val="24"/>
          <w:szCs w:val="24"/>
        </w:rPr>
        <w:t>seoran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waki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PPK.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seminar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i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sul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ber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aparkan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menjelas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en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test commissioning yang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dapat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gujian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tanggal</w:t>
      </w:r>
      <w:proofErr w:type="spellEnd"/>
      <w:r>
        <w:rPr>
          <w:rFonts w:ascii="Arial" w:hAnsi="Arial" w:cs="Arial"/>
          <w:sz w:val="24"/>
          <w:szCs w:val="24"/>
        </w:rPr>
        <w:t xml:space="preserve"> 12-13 </w:t>
      </w:r>
      <w:proofErr w:type="spellStart"/>
      <w:r>
        <w:rPr>
          <w:rFonts w:ascii="Arial" w:hAnsi="Arial" w:cs="Arial"/>
          <w:sz w:val="24"/>
          <w:szCs w:val="24"/>
        </w:rPr>
        <w:t>Desember</w:t>
      </w:r>
      <w:proofErr w:type="spellEnd"/>
      <w:r>
        <w:rPr>
          <w:rFonts w:ascii="Arial" w:hAnsi="Arial" w:cs="Arial"/>
          <w:sz w:val="24"/>
          <w:szCs w:val="24"/>
        </w:rPr>
        <w:t xml:space="preserve"> 2022 di </w:t>
      </w:r>
      <w:proofErr w:type="spellStart"/>
      <w:r>
        <w:rPr>
          <w:rFonts w:ascii="Arial" w:hAnsi="Arial" w:cs="Arial"/>
          <w:sz w:val="24"/>
          <w:szCs w:val="24"/>
        </w:rPr>
        <w:t>gedung</w:t>
      </w:r>
      <w:proofErr w:type="spellEnd"/>
      <w:r>
        <w:rPr>
          <w:rFonts w:ascii="Arial" w:hAnsi="Arial" w:cs="Arial"/>
          <w:sz w:val="24"/>
          <w:szCs w:val="24"/>
        </w:rPr>
        <w:t xml:space="preserve"> 1 Dan </w:t>
      </w:r>
      <w:proofErr w:type="spellStart"/>
      <w:r>
        <w:rPr>
          <w:rFonts w:ascii="Arial" w:hAnsi="Arial" w:cs="Arial"/>
          <w:sz w:val="24"/>
          <w:szCs w:val="24"/>
        </w:rPr>
        <w:t>gedung</w:t>
      </w:r>
      <w:proofErr w:type="spellEnd"/>
      <w:r>
        <w:rPr>
          <w:rFonts w:ascii="Arial" w:hAnsi="Arial" w:cs="Arial"/>
          <w:sz w:val="24"/>
          <w:szCs w:val="24"/>
        </w:rPr>
        <w:t xml:space="preserve"> 2 </w:t>
      </w:r>
      <w:proofErr w:type="gramStart"/>
      <w:r>
        <w:rPr>
          <w:rFonts w:ascii="Arial" w:hAnsi="Arial" w:cs="Arial"/>
          <w:sz w:val="24"/>
          <w:szCs w:val="24"/>
        </w:rPr>
        <w:t>ITH ,</w:t>
      </w:r>
      <w:proofErr w:type="gram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kesempa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juga </w:t>
      </w:r>
      <w:proofErr w:type="spellStart"/>
      <w:r>
        <w:rPr>
          <w:rFonts w:ascii="Arial" w:hAnsi="Arial" w:cs="Arial"/>
          <w:sz w:val="24"/>
          <w:szCs w:val="24"/>
        </w:rPr>
        <w:t>piha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sult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ber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jelasan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memasti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hw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stala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rta</w:t>
      </w:r>
      <w:proofErr w:type="spellEnd"/>
      <w:r>
        <w:rPr>
          <w:rFonts w:ascii="Arial" w:hAnsi="Arial" w:cs="Arial"/>
          <w:sz w:val="24"/>
          <w:szCs w:val="24"/>
        </w:rPr>
        <w:t xml:space="preserve">  </w:t>
      </w:r>
      <w:proofErr w:type="spellStart"/>
      <w:r>
        <w:rPr>
          <w:rFonts w:ascii="Arial" w:hAnsi="Arial" w:cs="Arial"/>
          <w:sz w:val="24"/>
          <w:szCs w:val="24"/>
        </w:rPr>
        <w:t>konfigura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luru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aket</w:t>
      </w:r>
      <w:proofErr w:type="spellEnd"/>
      <w:r>
        <w:rPr>
          <w:rFonts w:ascii="Arial" w:hAnsi="Arial" w:cs="Arial"/>
          <w:sz w:val="24"/>
          <w:szCs w:val="24"/>
        </w:rPr>
        <w:t xml:space="preserve"> unit/</w:t>
      </w:r>
      <w:proofErr w:type="spellStart"/>
      <w:r>
        <w:rPr>
          <w:rFonts w:ascii="Arial" w:hAnsi="Arial" w:cs="Arial"/>
          <w:sz w:val="24"/>
          <w:szCs w:val="24"/>
        </w:rPr>
        <w:t>alat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diuj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ud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su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sain</w:t>
      </w:r>
      <w:proofErr w:type="spellEnd"/>
      <w:r>
        <w:rPr>
          <w:rFonts w:ascii="Arial" w:hAnsi="Arial" w:cs="Arial"/>
          <w:sz w:val="24"/>
          <w:szCs w:val="24"/>
        </w:rPr>
        <w:t>/</w:t>
      </w:r>
      <w:proofErr w:type="spellStart"/>
      <w:r>
        <w:rPr>
          <w:rFonts w:ascii="Arial" w:hAnsi="Arial" w:cs="Arial"/>
          <w:sz w:val="24"/>
          <w:szCs w:val="24"/>
        </w:rPr>
        <w:t>persyaratan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sepakat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awal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4033DC3E" w14:textId="77777777" w:rsidR="00EF305E" w:rsidRPr="00A673DE" w:rsidRDefault="00EF305E" w:rsidP="00EF305E">
      <w:pPr>
        <w:pStyle w:val="ListParagraph"/>
        <w:spacing w:line="360" w:lineRule="auto"/>
        <w:ind w:left="644"/>
        <w:jc w:val="both"/>
        <w:rPr>
          <w:rFonts w:ascii="Arial" w:hAnsi="Arial" w:cs="Arial"/>
          <w:sz w:val="24"/>
          <w:szCs w:val="24"/>
        </w:rPr>
      </w:pPr>
    </w:p>
    <w:p w14:paraId="209509D9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349853E" wp14:editId="76897236">
            <wp:extent cx="5038725" cy="37719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77CB6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04681269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11EF87E4" wp14:editId="2D3CFC7D">
            <wp:extent cx="5038725" cy="37719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6F3C7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6512E485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7AF05E7" wp14:editId="30823521">
            <wp:extent cx="5038725" cy="377190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5AA3F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3FF0E3E4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E3CEE09" wp14:editId="528487D7">
            <wp:extent cx="5038725" cy="377190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373BA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5D5B6E80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15C2244" wp14:editId="069B5868">
            <wp:extent cx="5038725" cy="37719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B0CBA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18140873" w14:textId="77777777" w:rsidR="00EF305E" w:rsidRPr="00B13CD2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109B4F1F" wp14:editId="31371AB9">
            <wp:extent cx="5038725" cy="3771900"/>
            <wp:effectExtent l="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4E530" w14:textId="77777777" w:rsidR="00EF305E" w:rsidRDefault="00EF305E" w:rsidP="00EF305E">
      <w:pPr>
        <w:pStyle w:val="ListParagraph"/>
        <w:spacing w:line="360" w:lineRule="auto"/>
        <w:ind w:left="142"/>
        <w:rPr>
          <w:rFonts w:ascii="Arial" w:hAnsi="Arial" w:cs="Arial"/>
          <w:sz w:val="24"/>
          <w:szCs w:val="24"/>
        </w:rPr>
      </w:pPr>
    </w:p>
    <w:p w14:paraId="45AC250E" w14:textId="1CD22535" w:rsidR="00300D62" w:rsidRPr="00EF305E" w:rsidRDefault="00300D62" w:rsidP="00EF305E"/>
    <w:sectPr w:rsidR="00300D62" w:rsidRPr="00EF305E" w:rsidSect="00C012AE">
      <w:footerReference w:type="default" r:id="rId107"/>
      <w:pgSz w:w="11907" w:h="16840" w:code="9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9D74F" w14:textId="77777777" w:rsidR="00D34FDC" w:rsidRDefault="00D34FDC" w:rsidP="00734AB7">
      <w:pPr>
        <w:spacing w:after="0" w:line="240" w:lineRule="auto"/>
      </w:pPr>
      <w:r>
        <w:separator/>
      </w:r>
    </w:p>
  </w:endnote>
  <w:endnote w:type="continuationSeparator" w:id="0">
    <w:p w14:paraId="55E6C99D" w14:textId="77777777" w:rsidR="00D34FDC" w:rsidRDefault="00D34FDC" w:rsidP="00734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72EFA" w14:textId="77777777" w:rsidR="0079775D" w:rsidRPr="00AB2A45" w:rsidRDefault="0079775D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AB2A45">
      <w:rPr>
        <w:caps/>
      </w:rPr>
      <w:fldChar w:fldCharType="begin"/>
    </w:r>
    <w:r w:rsidRPr="00AB2A45">
      <w:rPr>
        <w:caps/>
      </w:rPr>
      <w:instrText xml:space="preserve"> PAGE   \* MERGEFORMAT </w:instrText>
    </w:r>
    <w:r w:rsidRPr="00AB2A45">
      <w:rPr>
        <w:caps/>
      </w:rPr>
      <w:fldChar w:fldCharType="separate"/>
    </w:r>
    <w:r w:rsidRPr="00AB2A45">
      <w:rPr>
        <w:caps/>
        <w:noProof/>
      </w:rPr>
      <w:t>2</w:t>
    </w:r>
    <w:r w:rsidRPr="00AB2A45">
      <w:rPr>
        <w:caps/>
        <w:noProof/>
      </w:rPr>
      <w:fldChar w:fldCharType="end"/>
    </w:r>
  </w:p>
  <w:p w14:paraId="147B6091" w14:textId="77777777" w:rsidR="0079775D" w:rsidRDefault="007977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89EC5" w14:textId="77777777" w:rsidR="00D34FDC" w:rsidRDefault="00D34FDC" w:rsidP="00734AB7">
      <w:pPr>
        <w:spacing w:after="0" w:line="240" w:lineRule="auto"/>
      </w:pPr>
      <w:r>
        <w:separator/>
      </w:r>
    </w:p>
  </w:footnote>
  <w:footnote w:type="continuationSeparator" w:id="0">
    <w:p w14:paraId="1C93412E" w14:textId="77777777" w:rsidR="00D34FDC" w:rsidRDefault="00D34FDC" w:rsidP="00734A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E2C"/>
    <w:multiLevelType w:val="hybridMultilevel"/>
    <w:tmpl w:val="3CF4C2FA"/>
    <w:lvl w:ilvl="0" w:tplc="81EE1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11D48"/>
    <w:multiLevelType w:val="hybridMultilevel"/>
    <w:tmpl w:val="99ACE68C"/>
    <w:lvl w:ilvl="0" w:tplc="48649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BC178D"/>
    <w:multiLevelType w:val="hybridMultilevel"/>
    <w:tmpl w:val="C1F690F4"/>
    <w:lvl w:ilvl="0" w:tplc="52587B3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53B35C0"/>
    <w:multiLevelType w:val="hybridMultilevel"/>
    <w:tmpl w:val="169E0D80"/>
    <w:lvl w:ilvl="0" w:tplc="72769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A85DDB"/>
    <w:multiLevelType w:val="hybridMultilevel"/>
    <w:tmpl w:val="C470744C"/>
    <w:lvl w:ilvl="0" w:tplc="B540D93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4B6E7D"/>
    <w:multiLevelType w:val="hybridMultilevel"/>
    <w:tmpl w:val="8526AD08"/>
    <w:lvl w:ilvl="0" w:tplc="8A3A4A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0D6AAD"/>
    <w:multiLevelType w:val="hybridMultilevel"/>
    <w:tmpl w:val="339A14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1B6B10"/>
    <w:multiLevelType w:val="hybridMultilevel"/>
    <w:tmpl w:val="78A49FC8"/>
    <w:lvl w:ilvl="0" w:tplc="E6EED3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6C5570"/>
    <w:multiLevelType w:val="hybridMultilevel"/>
    <w:tmpl w:val="63A4FFA6"/>
    <w:lvl w:ilvl="0" w:tplc="68A03E7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30E32CBF"/>
    <w:multiLevelType w:val="hybridMultilevel"/>
    <w:tmpl w:val="2976F940"/>
    <w:lvl w:ilvl="0" w:tplc="2A8C8D32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0" w15:restartNumberingAfterBreak="0">
    <w:nsid w:val="354145A9"/>
    <w:multiLevelType w:val="hybridMultilevel"/>
    <w:tmpl w:val="B9707376"/>
    <w:lvl w:ilvl="0" w:tplc="E2AEE18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DC630B"/>
    <w:multiLevelType w:val="hybridMultilevel"/>
    <w:tmpl w:val="B6E63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1E53741"/>
    <w:multiLevelType w:val="hybridMultilevel"/>
    <w:tmpl w:val="88EC6122"/>
    <w:lvl w:ilvl="0" w:tplc="F048838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4FBF0809"/>
    <w:multiLevelType w:val="hybridMultilevel"/>
    <w:tmpl w:val="384AF200"/>
    <w:lvl w:ilvl="0" w:tplc="3D6E1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7E24126"/>
    <w:multiLevelType w:val="hybridMultilevel"/>
    <w:tmpl w:val="269A3D22"/>
    <w:lvl w:ilvl="0" w:tplc="548E383E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6" w:hanging="360"/>
      </w:pPr>
    </w:lvl>
    <w:lvl w:ilvl="2" w:tplc="3809001B" w:tentative="1">
      <w:start w:val="1"/>
      <w:numFmt w:val="lowerRoman"/>
      <w:lvlText w:val="%3."/>
      <w:lvlJc w:val="right"/>
      <w:pPr>
        <w:ind w:left="2646" w:hanging="180"/>
      </w:pPr>
    </w:lvl>
    <w:lvl w:ilvl="3" w:tplc="3809000F" w:tentative="1">
      <w:start w:val="1"/>
      <w:numFmt w:val="decimal"/>
      <w:lvlText w:val="%4."/>
      <w:lvlJc w:val="left"/>
      <w:pPr>
        <w:ind w:left="3366" w:hanging="360"/>
      </w:pPr>
    </w:lvl>
    <w:lvl w:ilvl="4" w:tplc="38090019" w:tentative="1">
      <w:start w:val="1"/>
      <w:numFmt w:val="lowerLetter"/>
      <w:lvlText w:val="%5."/>
      <w:lvlJc w:val="left"/>
      <w:pPr>
        <w:ind w:left="4086" w:hanging="360"/>
      </w:pPr>
    </w:lvl>
    <w:lvl w:ilvl="5" w:tplc="3809001B" w:tentative="1">
      <w:start w:val="1"/>
      <w:numFmt w:val="lowerRoman"/>
      <w:lvlText w:val="%6."/>
      <w:lvlJc w:val="right"/>
      <w:pPr>
        <w:ind w:left="4806" w:hanging="180"/>
      </w:pPr>
    </w:lvl>
    <w:lvl w:ilvl="6" w:tplc="3809000F" w:tentative="1">
      <w:start w:val="1"/>
      <w:numFmt w:val="decimal"/>
      <w:lvlText w:val="%7."/>
      <w:lvlJc w:val="left"/>
      <w:pPr>
        <w:ind w:left="5526" w:hanging="360"/>
      </w:pPr>
    </w:lvl>
    <w:lvl w:ilvl="7" w:tplc="38090019" w:tentative="1">
      <w:start w:val="1"/>
      <w:numFmt w:val="lowerLetter"/>
      <w:lvlText w:val="%8."/>
      <w:lvlJc w:val="left"/>
      <w:pPr>
        <w:ind w:left="6246" w:hanging="360"/>
      </w:pPr>
    </w:lvl>
    <w:lvl w:ilvl="8" w:tplc="38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5" w15:restartNumberingAfterBreak="0">
    <w:nsid w:val="61CF0F6D"/>
    <w:multiLevelType w:val="hybridMultilevel"/>
    <w:tmpl w:val="2F7AB7A0"/>
    <w:lvl w:ilvl="0" w:tplc="BD5AD7E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32A0895"/>
    <w:multiLevelType w:val="hybridMultilevel"/>
    <w:tmpl w:val="A48E7DD2"/>
    <w:lvl w:ilvl="0" w:tplc="FCA29D8C">
      <w:start w:val="1"/>
      <w:numFmt w:val="decimal"/>
      <w:lvlText w:val="%1."/>
      <w:lvlJc w:val="left"/>
      <w:pPr>
        <w:ind w:left="8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66" w:hanging="360"/>
      </w:pPr>
    </w:lvl>
    <w:lvl w:ilvl="2" w:tplc="3809001B" w:tentative="1">
      <w:start w:val="1"/>
      <w:numFmt w:val="lowerRoman"/>
      <w:lvlText w:val="%3."/>
      <w:lvlJc w:val="right"/>
      <w:pPr>
        <w:ind w:left="2286" w:hanging="180"/>
      </w:pPr>
    </w:lvl>
    <w:lvl w:ilvl="3" w:tplc="3809000F" w:tentative="1">
      <w:start w:val="1"/>
      <w:numFmt w:val="decimal"/>
      <w:lvlText w:val="%4."/>
      <w:lvlJc w:val="left"/>
      <w:pPr>
        <w:ind w:left="3006" w:hanging="360"/>
      </w:pPr>
    </w:lvl>
    <w:lvl w:ilvl="4" w:tplc="38090019" w:tentative="1">
      <w:start w:val="1"/>
      <w:numFmt w:val="lowerLetter"/>
      <w:lvlText w:val="%5."/>
      <w:lvlJc w:val="left"/>
      <w:pPr>
        <w:ind w:left="3726" w:hanging="360"/>
      </w:pPr>
    </w:lvl>
    <w:lvl w:ilvl="5" w:tplc="3809001B" w:tentative="1">
      <w:start w:val="1"/>
      <w:numFmt w:val="lowerRoman"/>
      <w:lvlText w:val="%6."/>
      <w:lvlJc w:val="right"/>
      <w:pPr>
        <w:ind w:left="4446" w:hanging="180"/>
      </w:pPr>
    </w:lvl>
    <w:lvl w:ilvl="6" w:tplc="3809000F" w:tentative="1">
      <w:start w:val="1"/>
      <w:numFmt w:val="decimal"/>
      <w:lvlText w:val="%7."/>
      <w:lvlJc w:val="left"/>
      <w:pPr>
        <w:ind w:left="5166" w:hanging="360"/>
      </w:pPr>
    </w:lvl>
    <w:lvl w:ilvl="7" w:tplc="38090019" w:tentative="1">
      <w:start w:val="1"/>
      <w:numFmt w:val="lowerLetter"/>
      <w:lvlText w:val="%8."/>
      <w:lvlJc w:val="left"/>
      <w:pPr>
        <w:ind w:left="5886" w:hanging="360"/>
      </w:pPr>
    </w:lvl>
    <w:lvl w:ilvl="8" w:tplc="3809001B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17" w15:restartNumberingAfterBreak="0">
    <w:nsid w:val="64F5660B"/>
    <w:multiLevelType w:val="hybridMultilevel"/>
    <w:tmpl w:val="7B30769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244887"/>
    <w:multiLevelType w:val="hybridMultilevel"/>
    <w:tmpl w:val="65087270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B62311"/>
    <w:multiLevelType w:val="hybridMultilevel"/>
    <w:tmpl w:val="B7AE3F5E"/>
    <w:lvl w:ilvl="0" w:tplc="1258209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6DC14985"/>
    <w:multiLevelType w:val="hybridMultilevel"/>
    <w:tmpl w:val="A266CFB6"/>
    <w:lvl w:ilvl="0" w:tplc="0A9C44E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709432FD"/>
    <w:multiLevelType w:val="hybridMultilevel"/>
    <w:tmpl w:val="9E1079E2"/>
    <w:lvl w:ilvl="0" w:tplc="4A52C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9C267AD"/>
    <w:multiLevelType w:val="hybridMultilevel"/>
    <w:tmpl w:val="2B769F06"/>
    <w:lvl w:ilvl="0" w:tplc="3EE09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4429727">
    <w:abstractNumId w:val="22"/>
  </w:num>
  <w:num w:numId="2" w16cid:durableId="410155554">
    <w:abstractNumId w:val="17"/>
  </w:num>
  <w:num w:numId="3" w16cid:durableId="1446583547">
    <w:abstractNumId w:val="21"/>
  </w:num>
  <w:num w:numId="4" w16cid:durableId="578096899">
    <w:abstractNumId w:val="13"/>
  </w:num>
  <w:num w:numId="5" w16cid:durableId="205214604">
    <w:abstractNumId w:val="7"/>
  </w:num>
  <w:num w:numId="6" w16cid:durableId="1017997162">
    <w:abstractNumId w:val="10"/>
  </w:num>
  <w:num w:numId="7" w16cid:durableId="1154372774">
    <w:abstractNumId w:val="0"/>
  </w:num>
  <w:num w:numId="8" w16cid:durableId="624893237">
    <w:abstractNumId w:val="11"/>
  </w:num>
  <w:num w:numId="9" w16cid:durableId="1119227380">
    <w:abstractNumId w:val="6"/>
  </w:num>
  <w:num w:numId="10" w16cid:durableId="1895504432">
    <w:abstractNumId w:val="1"/>
  </w:num>
  <w:num w:numId="11" w16cid:durableId="1234974513">
    <w:abstractNumId w:val="3"/>
  </w:num>
  <w:num w:numId="12" w16cid:durableId="2022537955">
    <w:abstractNumId w:val="5"/>
  </w:num>
  <w:num w:numId="13" w16cid:durableId="275602531">
    <w:abstractNumId w:val="4"/>
  </w:num>
  <w:num w:numId="14" w16cid:durableId="375008102">
    <w:abstractNumId w:val="20"/>
  </w:num>
  <w:num w:numId="15" w16cid:durableId="35476078">
    <w:abstractNumId w:val="12"/>
  </w:num>
  <w:num w:numId="16" w16cid:durableId="381901184">
    <w:abstractNumId w:val="2"/>
  </w:num>
  <w:num w:numId="17" w16cid:durableId="2110273071">
    <w:abstractNumId w:val="19"/>
  </w:num>
  <w:num w:numId="18" w16cid:durableId="2010399723">
    <w:abstractNumId w:val="16"/>
  </w:num>
  <w:num w:numId="19" w16cid:durableId="813644897">
    <w:abstractNumId w:val="14"/>
  </w:num>
  <w:num w:numId="20" w16cid:durableId="1145049865">
    <w:abstractNumId w:val="9"/>
  </w:num>
  <w:num w:numId="21" w16cid:durableId="1943682084">
    <w:abstractNumId w:val="15"/>
  </w:num>
  <w:num w:numId="22" w16cid:durableId="898323104">
    <w:abstractNumId w:val="18"/>
  </w:num>
  <w:num w:numId="23" w16cid:durableId="6440501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zM1Mjc0MjU3NTFX0lEKTi0uzszPAykwrwUA0lb6eywAAAA="/>
  </w:docVars>
  <w:rsids>
    <w:rsidRoot w:val="00D2005F"/>
    <w:rsid w:val="00002A1A"/>
    <w:rsid w:val="00002ED2"/>
    <w:rsid w:val="000162C4"/>
    <w:rsid w:val="00020DD1"/>
    <w:rsid w:val="0002278B"/>
    <w:rsid w:val="000258F5"/>
    <w:rsid w:val="0003083D"/>
    <w:rsid w:val="00034C3E"/>
    <w:rsid w:val="00035E21"/>
    <w:rsid w:val="0004029E"/>
    <w:rsid w:val="0005050B"/>
    <w:rsid w:val="0005052A"/>
    <w:rsid w:val="000606DC"/>
    <w:rsid w:val="00071C8E"/>
    <w:rsid w:val="00075684"/>
    <w:rsid w:val="00080FF8"/>
    <w:rsid w:val="000864BD"/>
    <w:rsid w:val="00095647"/>
    <w:rsid w:val="00096A93"/>
    <w:rsid w:val="0009713F"/>
    <w:rsid w:val="000A35D8"/>
    <w:rsid w:val="000A40B1"/>
    <w:rsid w:val="000A7BAD"/>
    <w:rsid w:val="000B14D7"/>
    <w:rsid w:val="000B2A15"/>
    <w:rsid w:val="000B55E7"/>
    <w:rsid w:val="000B5A96"/>
    <w:rsid w:val="000F7FF3"/>
    <w:rsid w:val="00122076"/>
    <w:rsid w:val="00133ACF"/>
    <w:rsid w:val="00152623"/>
    <w:rsid w:val="00167267"/>
    <w:rsid w:val="001700E6"/>
    <w:rsid w:val="0017599B"/>
    <w:rsid w:val="00176021"/>
    <w:rsid w:val="00176674"/>
    <w:rsid w:val="00183336"/>
    <w:rsid w:val="0019009F"/>
    <w:rsid w:val="00194571"/>
    <w:rsid w:val="0019585B"/>
    <w:rsid w:val="00195BF5"/>
    <w:rsid w:val="00196EAA"/>
    <w:rsid w:val="001A591F"/>
    <w:rsid w:val="001B032C"/>
    <w:rsid w:val="001D35E8"/>
    <w:rsid w:val="001F085D"/>
    <w:rsid w:val="001F33ED"/>
    <w:rsid w:val="00202D70"/>
    <w:rsid w:val="00212CB7"/>
    <w:rsid w:val="002235A7"/>
    <w:rsid w:val="0024298B"/>
    <w:rsid w:val="002566E5"/>
    <w:rsid w:val="00257BC4"/>
    <w:rsid w:val="00266F5D"/>
    <w:rsid w:val="002724F4"/>
    <w:rsid w:val="002803C0"/>
    <w:rsid w:val="00280FBB"/>
    <w:rsid w:val="00286F49"/>
    <w:rsid w:val="00287935"/>
    <w:rsid w:val="00297AB5"/>
    <w:rsid w:val="002A06A7"/>
    <w:rsid w:val="002A0DF4"/>
    <w:rsid w:val="002B47FF"/>
    <w:rsid w:val="002C4518"/>
    <w:rsid w:val="002C5B54"/>
    <w:rsid w:val="002D7255"/>
    <w:rsid w:val="002E2EC5"/>
    <w:rsid w:val="002E74D8"/>
    <w:rsid w:val="0030003F"/>
    <w:rsid w:val="00300D62"/>
    <w:rsid w:val="0030494A"/>
    <w:rsid w:val="00312059"/>
    <w:rsid w:val="00315E93"/>
    <w:rsid w:val="003220BE"/>
    <w:rsid w:val="0032265E"/>
    <w:rsid w:val="00324B85"/>
    <w:rsid w:val="00332ED6"/>
    <w:rsid w:val="0034160B"/>
    <w:rsid w:val="00342789"/>
    <w:rsid w:val="003431A3"/>
    <w:rsid w:val="0034596A"/>
    <w:rsid w:val="00355036"/>
    <w:rsid w:val="00363369"/>
    <w:rsid w:val="00384C8E"/>
    <w:rsid w:val="00387619"/>
    <w:rsid w:val="00396C81"/>
    <w:rsid w:val="003A0B06"/>
    <w:rsid w:val="003A0D47"/>
    <w:rsid w:val="003A6317"/>
    <w:rsid w:val="003C51B2"/>
    <w:rsid w:val="003D1822"/>
    <w:rsid w:val="003D5606"/>
    <w:rsid w:val="004132AC"/>
    <w:rsid w:val="00417226"/>
    <w:rsid w:val="004229AE"/>
    <w:rsid w:val="00447D7F"/>
    <w:rsid w:val="00460912"/>
    <w:rsid w:val="0046397C"/>
    <w:rsid w:val="00472CBB"/>
    <w:rsid w:val="004824B3"/>
    <w:rsid w:val="00483262"/>
    <w:rsid w:val="00487634"/>
    <w:rsid w:val="00492281"/>
    <w:rsid w:val="00494EE7"/>
    <w:rsid w:val="00497BF6"/>
    <w:rsid w:val="004A1BB0"/>
    <w:rsid w:val="004B789A"/>
    <w:rsid w:val="004B7BA5"/>
    <w:rsid w:val="004D0A92"/>
    <w:rsid w:val="004D2674"/>
    <w:rsid w:val="004D2F4D"/>
    <w:rsid w:val="004D3530"/>
    <w:rsid w:val="004E00AF"/>
    <w:rsid w:val="004E0185"/>
    <w:rsid w:val="004E1F88"/>
    <w:rsid w:val="004F0AB3"/>
    <w:rsid w:val="004F1432"/>
    <w:rsid w:val="004F2805"/>
    <w:rsid w:val="005132DA"/>
    <w:rsid w:val="00513E1F"/>
    <w:rsid w:val="00530D28"/>
    <w:rsid w:val="0053386C"/>
    <w:rsid w:val="00541511"/>
    <w:rsid w:val="00543027"/>
    <w:rsid w:val="00550198"/>
    <w:rsid w:val="00556B52"/>
    <w:rsid w:val="00556FC9"/>
    <w:rsid w:val="00560956"/>
    <w:rsid w:val="00562840"/>
    <w:rsid w:val="00571C3E"/>
    <w:rsid w:val="005832A4"/>
    <w:rsid w:val="00584D0C"/>
    <w:rsid w:val="00591B53"/>
    <w:rsid w:val="005A5DE7"/>
    <w:rsid w:val="005B0DB0"/>
    <w:rsid w:val="005B71F4"/>
    <w:rsid w:val="005E12EA"/>
    <w:rsid w:val="005E16C2"/>
    <w:rsid w:val="005F49AB"/>
    <w:rsid w:val="00600679"/>
    <w:rsid w:val="00600DFA"/>
    <w:rsid w:val="006073B8"/>
    <w:rsid w:val="00611400"/>
    <w:rsid w:val="00621056"/>
    <w:rsid w:val="00633D16"/>
    <w:rsid w:val="00636284"/>
    <w:rsid w:val="00641BC9"/>
    <w:rsid w:val="00642BA9"/>
    <w:rsid w:val="00643FAC"/>
    <w:rsid w:val="0065085A"/>
    <w:rsid w:val="00654EDA"/>
    <w:rsid w:val="00655491"/>
    <w:rsid w:val="006763FD"/>
    <w:rsid w:val="006800C6"/>
    <w:rsid w:val="00684A1B"/>
    <w:rsid w:val="006908A2"/>
    <w:rsid w:val="00693DDC"/>
    <w:rsid w:val="0069557B"/>
    <w:rsid w:val="006A169E"/>
    <w:rsid w:val="006A349D"/>
    <w:rsid w:val="006A4838"/>
    <w:rsid w:val="006B1BE8"/>
    <w:rsid w:val="006B23C4"/>
    <w:rsid w:val="006B73C9"/>
    <w:rsid w:val="006C1225"/>
    <w:rsid w:val="006D2F37"/>
    <w:rsid w:val="006E636F"/>
    <w:rsid w:val="006F11B2"/>
    <w:rsid w:val="007012A0"/>
    <w:rsid w:val="00707EB0"/>
    <w:rsid w:val="00712212"/>
    <w:rsid w:val="00714E2D"/>
    <w:rsid w:val="00730D0C"/>
    <w:rsid w:val="0073486A"/>
    <w:rsid w:val="00734AB7"/>
    <w:rsid w:val="00750F5A"/>
    <w:rsid w:val="00752507"/>
    <w:rsid w:val="00755A8E"/>
    <w:rsid w:val="00762BC4"/>
    <w:rsid w:val="00776176"/>
    <w:rsid w:val="007774DD"/>
    <w:rsid w:val="0079775D"/>
    <w:rsid w:val="007A06D6"/>
    <w:rsid w:val="007A758D"/>
    <w:rsid w:val="007B1A95"/>
    <w:rsid w:val="007C1D6B"/>
    <w:rsid w:val="007D2E27"/>
    <w:rsid w:val="007D472A"/>
    <w:rsid w:val="007E5B61"/>
    <w:rsid w:val="007E7B4B"/>
    <w:rsid w:val="00802E56"/>
    <w:rsid w:val="008032DE"/>
    <w:rsid w:val="008067DC"/>
    <w:rsid w:val="00823D96"/>
    <w:rsid w:val="008246CE"/>
    <w:rsid w:val="008254D9"/>
    <w:rsid w:val="008327CC"/>
    <w:rsid w:val="00837DEC"/>
    <w:rsid w:val="00841C65"/>
    <w:rsid w:val="0084310D"/>
    <w:rsid w:val="00860BBA"/>
    <w:rsid w:val="00861CCA"/>
    <w:rsid w:val="0086269E"/>
    <w:rsid w:val="00872E78"/>
    <w:rsid w:val="008738FF"/>
    <w:rsid w:val="008807C9"/>
    <w:rsid w:val="00885A36"/>
    <w:rsid w:val="008906C9"/>
    <w:rsid w:val="0089433A"/>
    <w:rsid w:val="008A7A50"/>
    <w:rsid w:val="008B257C"/>
    <w:rsid w:val="008B72F5"/>
    <w:rsid w:val="008C0763"/>
    <w:rsid w:val="008D26D5"/>
    <w:rsid w:val="008E372A"/>
    <w:rsid w:val="008E40A0"/>
    <w:rsid w:val="008F50A8"/>
    <w:rsid w:val="00900964"/>
    <w:rsid w:val="009046D0"/>
    <w:rsid w:val="009073F4"/>
    <w:rsid w:val="00912C95"/>
    <w:rsid w:val="0092293E"/>
    <w:rsid w:val="00926F1B"/>
    <w:rsid w:val="009275BE"/>
    <w:rsid w:val="009301D1"/>
    <w:rsid w:val="00933CA4"/>
    <w:rsid w:val="0093577F"/>
    <w:rsid w:val="00944D94"/>
    <w:rsid w:val="009516A1"/>
    <w:rsid w:val="00962DB5"/>
    <w:rsid w:val="00963017"/>
    <w:rsid w:val="00965B69"/>
    <w:rsid w:val="00967788"/>
    <w:rsid w:val="00976138"/>
    <w:rsid w:val="00976BB5"/>
    <w:rsid w:val="00990D23"/>
    <w:rsid w:val="009924DD"/>
    <w:rsid w:val="00993EDD"/>
    <w:rsid w:val="009E1852"/>
    <w:rsid w:val="009F6116"/>
    <w:rsid w:val="00A05B21"/>
    <w:rsid w:val="00A10F23"/>
    <w:rsid w:val="00A131C5"/>
    <w:rsid w:val="00A14B4C"/>
    <w:rsid w:val="00A14D2D"/>
    <w:rsid w:val="00A17106"/>
    <w:rsid w:val="00A2459A"/>
    <w:rsid w:val="00A25771"/>
    <w:rsid w:val="00A366B4"/>
    <w:rsid w:val="00A460C2"/>
    <w:rsid w:val="00A53E24"/>
    <w:rsid w:val="00A73D6C"/>
    <w:rsid w:val="00A75036"/>
    <w:rsid w:val="00A83354"/>
    <w:rsid w:val="00AA5DBE"/>
    <w:rsid w:val="00AB2A45"/>
    <w:rsid w:val="00AC2E78"/>
    <w:rsid w:val="00AC3FAD"/>
    <w:rsid w:val="00AC4F6D"/>
    <w:rsid w:val="00AD46F5"/>
    <w:rsid w:val="00AD5F87"/>
    <w:rsid w:val="00AD605D"/>
    <w:rsid w:val="00AF6543"/>
    <w:rsid w:val="00B06295"/>
    <w:rsid w:val="00B2491A"/>
    <w:rsid w:val="00B27CF5"/>
    <w:rsid w:val="00B30401"/>
    <w:rsid w:val="00B33AE1"/>
    <w:rsid w:val="00B35116"/>
    <w:rsid w:val="00B35DE8"/>
    <w:rsid w:val="00B37CCD"/>
    <w:rsid w:val="00B40C42"/>
    <w:rsid w:val="00B512E9"/>
    <w:rsid w:val="00B556E3"/>
    <w:rsid w:val="00B81226"/>
    <w:rsid w:val="00B84B79"/>
    <w:rsid w:val="00B95376"/>
    <w:rsid w:val="00BA5763"/>
    <w:rsid w:val="00BB49A2"/>
    <w:rsid w:val="00BD057D"/>
    <w:rsid w:val="00BD26C4"/>
    <w:rsid w:val="00BD7BC0"/>
    <w:rsid w:val="00BE0D5F"/>
    <w:rsid w:val="00BF5430"/>
    <w:rsid w:val="00C012AE"/>
    <w:rsid w:val="00C14126"/>
    <w:rsid w:val="00C148A0"/>
    <w:rsid w:val="00C22F08"/>
    <w:rsid w:val="00C268FA"/>
    <w:rsid w:val="00C323E7"/>
    <w:rsid w:val="00C36044"/>
    <w:rsid w:val="00C402F5"/>
    <w:rsid w:val="00C52AFD"/>
    <w:rsid w:val="00C61100"/>
    <w:rsid w:val="00C73609"/>
    <w:rsid w:val="00C81823"/>
    <w:rsid w:val="00C84C21"/>
    <w:rsid w:val="00C8735A"/>
    <w:rsid w:val="00C916EC"/>
    <w:rsid w:val="00C93336"/>
    <w:rsid w:val="00C933FE"/>
    <w:rsid w:val="00CA0C32"/>
    <w:rsid w:val="00CA0D3E"/>
    <w:rsid w:val="00CA3689"/>
    <w:rsid w:val="00CA6BC0"/>
    <w:rsid w:val="00CB0F29"/>
    <w:rsid w:val="00CB119E"/>
    <w:rsid w:val="00CC7800"/>
    <w:rsid w:val="00CD7724"/>
    <w:rsid w:val="00CF194D"/>
    <w:rsid w:val="00CF44DE"/>
    <w:rsid w:val="00D03D8D"/>
    <w:rsid w:val="00D06F3A"/>
    <w:rsid w:val="00D2005F"/>
    <w:rsid w:val="00D32EEF"/>
    <w:rsid w:val="00D34FDC"/>
    <w:rsid w:val="00D372C4"/>
    <w:rsid w:val="00D4525B"/>
    <w:rsid w:val="00D47E4A"/>
    <w:rsid w:val="00D6119A"/>
    <w:rsid w:val="00D72D33"/>
    <w:rsid w:val="00D77450"/>
    <w:rsid w:val="00D84CDB"/>
    <w:rsid w:val="00D92EF3"/>
    <w:rsid w:val="00D95FE2"/>
    <w:rsid w:val="00DA1DC8"/>
    <w:rsid w:val="00DC06AD"/>
    <w:rsid w:val="00DC30F3"/>
    <w:rsid w:val="00DD2E6E"/>
    <w:rsid w:val="00DD3D37"/>
    <w:rsid w:val="00DE083B"/>
    <w:rsid w:val="00DE22CF"/>
    <w:rsid w:val="00DE382C"/>
    <w:rsid w:val="00DE4D66"/>
    <w:rsid w:val="00DE64C0"/>
    <w:rsid w:val="00DF53DB"/>
    <w:rsid w:val="00DF64AF"/>
    <w:rsid w:val="00DF7982"/>
    <w:rsid w:val="00E00C3D"/>
    <w:rsid w:val="00E063EF"/>
    <w:rsid w:val="00E21E04"/>
    <w:rsid w:val="00E26E5C"/>
    <w:rsid w:val="00E30BD2"/>
    <w:rsid w:val="00E44980"/>
    <w:rsid w:val="00E57739"/>
    <w:rsid w:val="00E645CA"/>
    <w:rsid w:val="00E712B1"/>
    <w:rsid w:val="00E72938"/>
    <w:rsid w:val="00E7490C"/>
    <w:rsid w:val="00E74B56"/>
    <w:rsid w:val="00E76F92"/>
    <w:rsid w:val="00EA2A31"/>
    <w:rsid w:val="00EA2C68"/>
    <w:rsid w:val="00EA7613"/>
    <w:rsid w:val="00EB2F75"/>
    <w:rsid w:val="00EB312A"/>
    <w:rsid w:val="00EB69F6"/>
    <w:rsid w:val="00EC084F"/>
    <w:rsid w:val="00EC5A17"/>
    <w:rsid w:val="00ED52FD"/>
    <w:rsid w:val="00EE77C4"/>
    <w:rsid w:val="00EF260C"/>
    <w:rsid w:val="00EF305E"/>
    <w:rsid w:val="00EF5F16"/>
    <w:rsid w:val="00F007FC"/>
    <w:rsid w:val="00F00817"/>
    <w:rsid w:val="00F0756C"/>
    <w:rsid w:val="00F13AB4"/>
    <w:rsid w:val="00F32146"/>
    <w:rsid w:val="00F46AB6"/>
    <w:rsid w:val="00F47AC9"/>
    <w:rsid w:val="00F55967"/>
    <w:rsid w:val="00F670C1"/>
    <w:rsid w:val="00F72F30"/>
    <w:rsid w:val="00F75F1D"/>
    <w:rsid w:val="00F85730"/>
    <w:rsid w:val="00F914F9"/>
    <w:rsid w:val="00F9395A"/>
    <w:rsid w:val="00F93F23"/>
    <w:rsid w:val="00FA4492"/>
    <w:rsid w:val="00FA5CE8"/>
    <w:rsid w:val="00FB6A87"/>
    <w:rsid w:val="00FB7DB8"/>
    <w:rsid w:val="00FC35AE"/>
    <w:rsid w:val="00FD266E"/>
    <w:rsid w:val="00FE2813"/>
    <w:rsid w:val="00FE4080"/>
    <w:rsid w:val="00FF3654"/>
    <w:rsid w:val="00FF6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C11A"/>
  <w15:chartTrackingRefBased/>
  <w15:docId w15:val="{14196745-B08E-44F9-869E-A6FB537F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05E"/>
  </w:style>
  <w:style w:type="paragraph" w:styleId="Heading1">
    <w:name w:val="heading 1"/>
    <w:basedOn w:val="Normal"/>
    <w:next w:val="Normal"/>
    <w:link w:val="Heading1Char"/>
    <w:uiPriority w:val="9"/>
    <w:qFormat/>
    <w:rsid w:val="00B249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F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B7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F5F16"/>
    <w:pPr>
      <w:spacing w:after="0" w:line="240" w:lineRule="auto"/>
    </w:pPr>
  </w:style>
  <w:style w:type="table" w:styleId="TableGrid">
    <w:name w:val="Table Grid"/>
    <w:basedOn w:val="TableNormal"/>
    <w:uiPriority w:val="39"/>
    <w:rsid w:val="00EA2C68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4AB7"/>
  </w:style>
  <w:style w:type="paragraph" w:styleId="Footer">
    <w:name w:val="footer"/>
    <w:basedOn w:val="Normal"/>
    <w:link w:val="FooterChar"/>
    <w:uiPriority w:val="99"/>
    <w:unhideWhenUsed/>
    <w:rsid w:val="0073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4AB7"/>
  </w:style>
  <w:style w:type="character" w:customStyle="1" w:styleId="Heading1Char">
    <w:name w:val="Heading 1 Char"/>
    <w:basedOn w:val="DefaultParagraphFont"/>
    <w:link w:val="Heading1"/>
    <w:uiPriority w:val="9"/>
    <w:rsid w:val="00B249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93DD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3DD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93DD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86269E"/>
    <w:pPr>
      <w:spacing w:after="0"/>
    </w:pPr>
  </w:style>
  <w:style w:type="paragraph" w:styleId="BodyText">
    <w:name w:val="Body Text"/>
    <w:basedOn w:val="Normal"/>
    <w:link w:val="BodyTextChar"/>
    <w:uiPriority w:val="1"/>
    <w:qFormat/>
    <w:rsid w:val="00EF305E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F305E"/>
    <w:rPr>
      <w:rFonts w:ascii="Courier New" w:eastAsia="Courier New" w:hAnsi="Courier New" w:cs="Courier New"/>
      <w:sz w:val="24"/>
      <w:szCs w:val="24"/>
      <w:lang w:val="en-US"/>
    </w:rPr>
  </w:style>
  <w:style w:type="paragraph" w:styleId="Title">
    <w:name w:val="Title"/>
    <w:basedOn w:val="Normal"/>
    <w:link w:val="TitleChar"/>
    <w:uiPriority w:val="10"/>
    <w:qFormat/>
    <w:rsid w:val="00EF305E"/>
    <w:pPr>
      <w:widowControl w:val="0"/>
      <w:autoSpaceDE w:val="0"/>
      <w:autoSpaceDN w:val="0"/>
      <w:spacing w:before="240" w:after="0" w:line="240" w:lineRule="auto"/>
      <w:ind w:left="1129" w:hanging="29"/>
    </w:pPr>
    <w:rPr>
      <w:rFonts w:ascii="Arial" w:eastAsia="Arial" w:hAnsi="Arial" w:cs="Arial"/>
      <w:b/>
      <w:bCs/>
      <w:sz w:val="118"/>
      <w:szCs w:val="11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F305E"/>
    <w:rPr>
      <w:rFonts w:ascii="Arial" w:eastAsia="Arial" w:hAnsi="Arial" w:cs="Arial"/>
      <w:b/>
      <w:bCs/>
      <w:sz w:val="118"/>
      <w:szCs w:val="1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F30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jpeg"/><Relationship Id="rId21" Type="http://schemas.openxmlformats.org/officeDocument/2006/relationships/hyperlink" Target="file:///D:\02%20-%20UNHAS\ITH\dokumen\ith%20konsultan.docx" TargetMode="External"/><Relationship Id="rId42" Type="http://schemas.openxmlformats.org/officeDocument/2006/relationships/image" Target="media/image23.jpeg"/><Relationship Id="rId47" Type="http://schemas.openxmlformats.org/officeDocument/2006/relationships/image" Target="media/image28.jpg"/><Relationship Id="rId63" Type="http://schemas.openxmlformats.org/officeDocument/2006/relationships/image" Target="media/image44.png"/><Relationship Id="rId68" Type="http://schemas.openxmlformats.org/officeDocument/2006/relationships/image" Target="media/image49.png"/><Relationship Id="rId84" Type="http://schemas.openxmlformats.org/officeDocument/2006/relationships/image" Target="media/image65.png"/><Relationship Id="rId89" Type="http://schemas.openxmlformats.org/officeDocument/2006/relationships/image" Target="media/image70.png"/><Relationship Id="rId16" Type="http://schemas.openxmlformats.org/officeDocument/2006/relationships/hyperlink" Target="file:///D:\02%20-%20UNHAS\ITH\dokumen\ith%20konsultan.docx" TargetMode="External"/><Relationship Id="rId107" Type="http://schemas.openxmlformats.org/officeDocument/2006/relationships/footer" Target="footer1.xml"/><Relationship Id="rId11" Type="http://schemas.openxmlformats.org/officeDocument/2006/relationships/hyperlink" Target="file:///D:\02%20-%20UNHAS\ITH\dokumen\ith%20konsultan.docx" TargetMode="External"/><Relationship Id="rId32" Type="http://schemas.openxmlformats.org/officeDocument/2006/relationships/image" Target="media/image13.jpeg"/><Relationship Id="rId37" Type="http://schemas.openxmlformats.org/officeDocument/2006/relationships/image" Target="media/image18.jpeg"/><Relationship Id="rId53" Type="http://schemas.openxmlformats.org/officeDocument/2006/relationships/image" Target="media/image34.jpeg"/><Relationship Id="rId58" Type="http://schemas.openxmlformats.org/officeDocument/2006/relationships/image" Target="media/image39.jpeg"/><Relationship Id="rId74" Type="http://schemas.openxmlformats.org/officeDocument/2006/relationships/image" Target="media/image55.png"/><Relationship Id="rId79" Type="http://schemas.openxmlformats.org/officeDocument/2006/relationships/image" Target="media/image60.jpg"/><Relationship Id="rId102" Type="http://schemas.openxmlformats.org/officeDocument/2006/relationships/image" Target="media/image83.jpeg"/><Relationship Id="rId5" Type="http://schemas.openxmlformats.org/officeDocument/2006/relationships/webSettings" Target="webSettings.xml"/><Relationship Id="rId90" Type="http://schemas.openxmlformats.org/officeDocument/2006/relationships/image" Target="media/image71.png"/><Relationship Id="rId95" Type="http://schemas.openxmlformats.org/officeDocument/2006/relationships/image" Target="media/image76.jpeg"/><Relationship Id="rId22" Type="http://schemas.openxmlformats.org/officeDocument/2006/relationships/image" Target="media/image3.png"/><Relationship Id="rId27" Type="http://schemas.openxmlformats.org/officeDocument/2006/relationships/image" Target="media/image8.jpeg"/><Relationship Id="rId43" Type="http://schemas.openxmlformats.org/officeDocument/2006/relationships/image" Target="media/image24.jpeg"/><Relationship Id="rId48" Type="http://schemas.openxmlformats.org/officeDocument/2006/relationships/image" Target="media/image29.jpg"/><Relationship Id="rId64" Type="http://schemas.openxmlformats.org/officeDocument/2006/relationships/image" Target="media/image45.png"/><Relationship Id="rId69" Type="http://schemas.openxmlformats.org/officeDocument/2006/relationships/image" Target="media/image50.jpg"/><Relationship Id="rId80" Type="http://schemas.openxmlformats.org/officeDocument/2006/relationships/image" Target="media/image61.png"/><Relationship Id="rId85" Type="http://schemas.openxmlformats.org/officeDocument/2006/relationships/image" Target="media/image66.png"/><Relationship Id="rId12" Type="http://schemas.openxmlformats.org/officeDocument/2006/relationships/hyperlink" Target="file:///D:\02%20-%20UNHAS\ITH\dokumen\ith%20konsultan.docx" TargetMode="External"/><Relationship Id="rId17" Type="http://schemas.openxmlformats.org/officeDocument/2006/relationships/hyperlink" Target="file:///D:\02%20-%20UNHAS\ITH\dokumen\ith%20konsultan.docx" TargetMode="External"/><Relationship Id="rId33" Type="http://schemas.openxmlformats.org/officeDocument/2006/relationships/image" Target="media/image14.jpeg"/><Relationship Id="rId38" Type="http://schemas.openxmlformats.org/officeDocument/2006/relationships/image" Target="media/image19.jpg"/><Relationship Id="rId59" Type="http://schemas.openxmlformats.org/officeDocument/2006/relationships/image" Target="media/image40.jpg"/><Relationship Id="rId103" Type="http://schemas.openxmlformats.org/officeDocument/2006/relationships/image" Target="media/image84.jpeg"/><Relationship Id="rId108" Type="http://schemas.openxmlformats.org/officeDocument/2006/relationships/fontTable" Target="fontTable.xml"/><Relationship Id="rId54" Type="http://schemas.openxmlformats.org/officeDocument/2006/relationships/image" Target="media/image35.jpeg"/><Relationship Id="rId70" Type="http://schemas.openxmlformats.org/officeDocument/2006/relationships/image" Target="media/image51.png"/><Relationship Id="rId75" Type="http://schemas.openxmlformats.org/officeDocument/2006/relationships/image" Target="media/image56.png"/><Relationship Id="rId91" Type="http://schemas.openxmlformats.org/officeDocument/2006/relationships/image" Target="media/image72.png"/><Relationship Id="rId96" Type="http://schemas.openxmlformats.org/officeDocument/2006/relationships/image" Target="media/image7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file:///D:\02%20-%20UNHAS\ITH\dokumen\ith%20konsultan.docx" TargetMode="External"/><Relationship Id="rId23" Type="http://schemas.openxmlformats.org/officeDocument/2006/relationships/image" Target="media/image4.jpg"/><Relationship Id="rId28" Type="http://schemas.openxmlformats.org/officeDocument/2006/relationships/image" Target="media/image9.jpeg"/><Relationship Id="rId36" Type="http://schemas.openxmlformats.org/officeDocument/2006/relationships/image" Target="media/image17.jpeg"/><Relationship Id="rId49" Type="http://schemas.openxmlformats.org/officeDocument/2006/relationships/image" Target="media/image30.jpeg"/><Relationship Id="rId57" Type="http://schemas.openxmlformats.org/officeDocument/2006/relationships/image" Target="media/image38.jpg"/><Relationship Id="rId106" Type="http://schemas.openxmlformats.org/officeDocument/2006/relationships/image" Target="media/image87.jpeg"/><Relationship Id="rId10" Type="http://schemas.openxmlformats.org/officeDocument/2006/relationships/hyperlink" Target="mailto:mydaitia@gmail.com" TargetMode="External"/><Relationship Id="rId31" Type="http://schemas.openxmlformats.org/officeDocument/2006/relationships/image" Target="media/image12.jpeg"/><Relationship Id="rId44" Type="http://schemas.openxmlformats.org/officeDocument/2006/relationships/image" Target="media/image25.jpeg"/><Relationship Id="rId52" Type="http://schemas.openxmlformats.org/officeDocument/2006/relationships/image" Target="media/image33.jpeg"/><Relationship Id="rId60" Type="http://schemas.openxmlformats.org/officeDocument/2006/relationships/image" Target="media/image41.jpg"/><Relationship Id="rId65" Type="http://schemas.openxmlformats.org/officeDocument/2006/relationships/image" Target="media/image46.png"/><Relationship Id="rId73" Type="http://schemas.openxmlformats.org/officeDocument/2006/relationships/image" Target="media/image54.png"/><Relationship Id="rId78" Type="http://schemas.openxmlformats.org/officeDocument/2006/relationships/image" Target="media/image59.png"/><Relationship Id="rId81" Type="http://schemas.openxmlformats.org/officeDocument/2006/relationships/image" Target="media/image62.png"/><Relationship Id="rId86" Type="http://schemas.openxmlformats.org/officeDocument/2006/relationships/image" Target="media/image67.png"/><Relationship Id="rId94" Type="http://schemas.openxmlformats.org/officeDocument/2006/relationships/image" Target="media/image75.jpeg"/><Relationship Id="rId99" Type="http://schemas.openxmlformats.org/officeDocument/2006/relationships/image" Target="media/image80.jpeg"/><Relationship Id="rId101" Type="http://schemas.openxmlformats.org/officeDocument/2006/relationships/image" Target="media/image8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hyperlink" Target="file:///D:\02%20-%20UNHAS\ITH\dokumen\ith%20konsultan.docx" TargetMode="External"/><Relationship Id="rId18" Type="http://schemas.openxmlformats.org/officeDocument/2006/relationships/hyperlink" Target="file:///D:\02%20-%20UNHAS\ITH\dokumen\ith%20konsultan.docx" TargetMode="External"/><Relationship Id="rId39" Type="http://schemas.openxmlformats.org/officeDocument/2006/relationships/image" Target="media/image20.jpeg"/><Relationship Id="rId109" Type="http://schemas.openxmlformats.org/officeDocument/2006/relationships/theme" Target="theme/theme1.xml"/><Relationship Id="rId34" Type="http://schemas.openxmlformats.org/officeDocument/2006/relationships/image" Target="media/image15.jpeg"/><Relationship Id="rId50" Type="http://schemas.openxmlformats.org/officeDocument/2006/relationships/image" Target="media/image31.jpeg"/><Relationship Id="rId55" Type="http://schemas.openxmlformats.org/officeDocument/2006/relationships/image" Target="media/image36.jpeg"/><Relationship Id="rId76" Type="http://schemas.openxmlformats.org/officeDocument/2006/relationships/image" Target="media/image57.jpg"/><Relationship Id="rId97" Type="http://schemas.openxmlformats.org/officeDocument/2006/relationships/image" Target="media/image78.jpeg"/><Relationship Id="rId104" Type="http://schemas.openxmlformats.org/officeDocument/2006/relationships/image" Target="media/image85.jpeg"/><Relationship Id="rId7" Type="http://schemas.openxmlformats.org/officeDocument/2006/relationships/endnotes" Target="endnotes.xml"/><Relationship Id="rId71" Type="http://schemas.openxmlformats.org/officeDocument/2006/relationships/image" Target="media/image52.png"/><Relationship Id="rId92" Type="http://schemas.openxmlformats.org/officeDocument/2006/relationships/image" Target="media/image73.jpg"/><Relationship Id="rId2" Type="http://schemas.openxmlformats.org/officeDocument/2006/relationships/numbering" Target="numbering.xml"/><Relationship Id="rId29" Type="http://schemas.openxmlformats.org/officeDocument/2006/relationships/image" Target="media/image10.jpeg"/><Relationship Id="rId24" Type="http://schemas.openxmlformats.org/officeDocument/2006/relationships/image" Target="media/image5.jpg"/><Relationship Id="rId40" Type="http://schemas.openxmlformats.org/officeDocument/2006/relationships/image" Target="media/image21.jpeg"/><Relationship Id="rId45" Type="http://schemas.openxmlformats.org/officeDocument/2006/relationships/image" Target="media/image26.jpeg"/><Relationship Id="rId66" Type="http://schemas.openxmlformats.org/officeDocument/2006/relationships/image" Target="media/image47.jpeg"/><Relationship Id="rId87" Type="http://schemas.openxmlformats.org/officeDocument/2006/relationships/image" Target="media/image68.png"/><Relationship Id="rId61" Type="http://schemas.openxmlformats.org/officeDocument/2006/relationships/image" Target="media/image42.jpeg"/><Relationship Id="rId82" Type="http://schemas.openxmlformats.org/officeDocument/2006/relationships/image" Target="media/image63.png"/><Relationship Id="rId19" Type="http://schemas.openxmlformats.org/officeDocument/2006/relationships/hyperlink" Target="file:///D:\02%20-%20UNHAS\ITH\dokumen\ith%20konsultan.docx" TargetMode="External"/><Relationship Id="rId14" Type="http://schemas.openxmlformats.org/officeDocument/2006/relationships/hyperlink" Target="file:///D:\02%20-%20UNHAS\ITH\dokumen\ith%20konsultan.docx" TargetMode="External"/><Relationship Id="rId30" Type="http://schemas.openxmlformats.org/officeDocument/2006/relationships/image" Target="media/image11.jpg"/><Relationship Id="rId35" Type="http://schemas.openxmlformats.org/officeDocument/2006/relationships/image" Target="media/image16.jpeg"/><Relationship Id="rId56" Type="http://schemas.openxmlformats.org/officeDocument/2006/relationships/image" Target="media/image37.jpeg"/><Relationship Id="rId77" Type="http://schemas.openxmlformats.org/officeDocument/2006/relationships/image" Target="media/image58.png"/><Relationship Id="rId100" Type="http://schemas.openxmlformats.org/officeDocument/2006/relationships/image" Target="media/image81.jpeg"/><Relationship Id="rId105" Type="http://schemas.openxmlformats.org/officeDocument/2006/relationships/image" Target="media/image86.jpeg"/><Relationship Id="rId8" Type="http://schemas.openxmlformats.org/officeDocument/2006/relationships/image" Target="media/image1.jpeg"/><Relationship Id="rId51" Type="http://schemas.openxmlformats.org/officeDocument/2006/relationships/image" Target="media/image32.jpeg"/><Relationship Id="rId72" Type="http://schemas.openxmlformats.org/officeDocument/2006/relationships/image" Target="media/image53.png"/><Relationship Id="rId93" Type="http://schemas.openxmlformats.org/officeDocument/2006/relationships/image" Target="media/image74.jpg"/><Relationship Id="rId98" Type="http://schemas.openxmlformats.org/officeDocument/2006/relationships/image" Target="media/image79.jpeg"/><Relationship Id="rId3" Type="http://schemas.openxmlformats.org/officeDocument/2006/relationships/styles" Target="styles.xml"/><Relationship Id="rId25" Type="http://schemas.openxmlformats.org/officeDocument/2006/relationships/image" Target="media/image6.jpeg"/><Relationship Id="rId46" Type="http://schemas.openxmlformats.org/officeDocument/2006/relationships/image" Target="media/image27.jpeg"/><Relationship Id="rId67" Type="http://schemas.openxmlformats.org/officeDocument/2006/relationships/image" Target="media/image48.png"/><Relationship Id="rId20" Type="http://schemas.openxmlformats.org/officeDocument/2006/relationships/hyperlink" Target="file:///D:\02%20-%20UNHAS\ITH\dokumen\ith%20konsultan.docx" TargetMode="External"/><Relationship Id="rId41" Type="http://schemas.openxmlformats.org/officeDocument/2006/relationships/image" Target="media/image22.jpeg"/><Relationship Id="rId62" Type="http://schemas.openxmlformats.org/officeDocument/2006/relationships/image" Target="media/image43.jpg"/><Relationship Id="rId83" Type="http://schemas.openxmlformats.org/officeDocument/2006/relationships/image" Target="media/image64.png"/><Relationship Id="rId88" Type="http://schemas.openxmlformats.org/officeDocument/2006/relationships/image" Target="media/image6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9326DC-EEB5-450B-A9C7-248D53465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55</Pages>
  <Words>3709</Words>
  <Characters>21143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ansyah Zainal</dc:creator>
  <cp:keywords/>
  <dc:description/>
  <cp:lastModifiedBy>rendrasyam7@gmail.com</cp:lastModifiedBy>
  <cp:revision>282</cp:revision>
  <cp:lastPrinted>2023-01-16T10:35:00Z</cp:lastPrinted>
  <dcterms:created xsi:type="dcterms:W3CDTF">2022-12-28T08:38:00Z</dcterms:created>
  <dcterms:modified xsi:type="dcterms:W3CDTF">2023-01-18T06:26:00Z</dcterms:modified>
</cp:coreProperties>
</file>